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5DF1671" w:rsidR="00804A68" w:rsidRPr="00BF1576" w:rsidRDefault="00890951" w:rsidP="00537210">
      <w:pPr>
        <w:jc w:val="center"/>
        <w:rPr>
          <w:rFonts w:ascii="Times New Roman" w:eastAsiaTheme="majorEastAsia" w:hAnsi="Times New Roman" w:cs="Times New Roman"/>
          <w:sz w:val="32"/>
          <w:szCs w:val="32"/>
        </w:rPr>
      </w:pPr>
      <w:r w:rsidRPr="00BF1576">
        <w:rPr>
          <w:rFonts w:ascii="Times New Roman" w:eastAsiaTheme="majorEastAsia" w:hAnsi="Times New Roman" w:cs="Times New Roman"/>
          <w:sz w:val="32"/>
          <w:szCs w:val="32"/>
        </w:rPr>
        <w:t xml:space="preserve">CV of </w:t>
      </w:r>
      <w:r w:rsidR="00016DD7" w:rsidRPr="00BF1576">
        <w:rPr>
          <w:rFonts w:ascii="Times New Roman" w:eastAsiaTheme="majorEastAsia" w:hAnsi="Times New Roman" w:cs="Times New Roman"/>
          <w:sz w:val="32"/>
          <w:szCs w:val="32"/>
        </w:rPr>
        <w:t xml:space="preserve">Dr. </w:t>
      </w:r>
      <w:r w:rsidR="00D2740B" w:rsidRPr="00BF1576">
        <w:rPr>
          <w:rFonts w:ascii="Times New Roman" w:eastAsiaTheme="majorEastAsia" w:hAnsi="Times New Roman" w:cs="Times New Roman"/>
          <w:sz w:val="32"/>
          <w:szCs w:val="32"/>
        </w:rPr>
        <w:t>Mohendra Roy</w:t>
      </w:r>
    </w:p>
    <w:p w14:paraId="00000002" w14:textId="76977E48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03" w14:textId="124D6EF9" w:rsidR="00804A68" w:rsidRPr="00BF1576" w:rsidRDefault="00390380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Email: </w:t>
      </w:r>
      <w:hyperlink r:id="rId9" w:history="1">
        <w:r w:rsidR="00CC6142" w:rsidRPr="00BF1576">
          <w:rPr>
            <w:rStyle w:val="Hyperlink"/>
            <w:rFonts w:ascii="Times New Roman" w:hAnsi="Times New Roman" w:cs="Times New Roman"/>
          </w:rPr>
          <w:t>mohendra.roy@sot.pdpu.ac.in</w:t>
        </w:r>
      </w:hyperlink>
    </w:p>
    <w:p w14:paraId="37864E24" w14:textId="00E9EB22" w:rsidR="00CC6142" w:rsidRPr="00BF1576" w:rsidRDefault="00CC6142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Alternative Email: </w:t>
      </w:r>
      <w:hyperlink r:id="rId10" w:history="1">
        <w:r w:rsidRPr="00BF1576">
          <w:rPr>
            <w:rStyle w:val="Hyperlink"/>
            <w:rFonts w:ascii="Times New Roman" w:hAnsi="Times New Roman" w:cs="Times New Roman"/>
          </w:rPr>
          <w:t>mohendra.roy@ieee.org</w:t>
        </w:r>
      </w:hyperlink>
      <w:r w:rsidRPr="00BF1576">
        <w:rPr>
          <w:rFonts w:ascii="Times New Roman" w:hAnsi="Times New Roman" w:cs="Times New Roman"/>
        </w:rPr>
        <w:t xml:space="preserve"> </w:t>
      </w:r>
    </w:p>
    <w:p w14:paraId="00000004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Phone: +91 9435980357</w:t>
      </w:r>
    </w:p>
    <w:p w14:paraId="425D8A7C" w14:textId="6DEF6B13" w:rsidR="00F8107B" w:rsidRPr="00BF1576" w:rsidRDefault="001E3611" w:rsidP="00537210">
      <w:pPr>
        <w:rPr>
          <w:rFonts w:ascii="Times New Roman" w:hAnsi="Times New Roman" w:cs="Times New Roman"/>
        </w:rPr>
      </w:pPr>
      <w:proofErr w:type="spellStart"/>
      <w:r w:rsidRPr="00BF1576">
        <w:rPr>
          <w:rFonts w:ascii="Times New Roman" w:hAnsi="Times New Roman" w:cs="Times New Roman"/>
          <w:b/>
          <w:bCs/>
        </w:rPr>
        <w:t>Orcid</w:t>
      </w:r>
      <w:proofErr w:type="spellEnd"/>
      <w:r w:rsidRPr="00BF1576">
        <w:rPr>
          <w:rFonts w:ascii="Times New Roman" w:hAnsi="Times New Roman" w:cs="Times New Roman"/>
        </w:rPr>
        <w:t xml:space="preserve"> </w:t>
      </w:r>
      <w:r w:rsidRPr="00BF1576">
        <w:rPr>
          <w:rFonts w:ascii="Times New Roman" w:hAnsi="Times New Roman" w:cs="Times New Roman"/>
          <w:i/>
          <w:iCs/>
        </w:rPr>
        <w:t>ID</w:t>
      </w:r>
      <w:r w:rsidRPr="00BF1576">
        <w:rPr>
          <w:rFonts w:ascii="Times New Roman" w:hAnsi="Times New Roman" w:cs="Times New Roman"/>
        </w:rPr>
        <w:t>:</w:t>
      </w:r>
      <w:r w:rsidR="00870A5B" w:rsidRPr="00BF1576">
        <w:rPr>
          <w:rFonts w:ascii="Times New Roman" w:hAnsi="Times New Roman" w:cs="Times New Roman"/>
        </w:rPr>
        <w:t xml:space="preserve"> </w:t>
      </w:r>
      <w:hyperlink r:id="rId11" w:history="1">
        <w:r w:rsidR="00870A5B" w:rsidRPr="00BF1576">
          <w:rPr>
            <w:rStyle w:val="Hyperlink"/>
            <w:rFonts w:ascii="Times New Roman" w:hAnsi="Times New Roman" w:cs="Times New Roman"/>
          </w:rPr>
          <w:t>0000-0001-5815-3294</w:t>
        </w:r>
      </w:hyperlink>
    </w:p>
    <w:p w14:paraId="00000008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09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0C" w14:textId="066DC39A" w:rsidR="00804A68" w:rsidRPr="00810621" w:rsidRDefault="7299D603" w:rsidP="38FF4728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AREA OF EXPERTISE</w:t>
      </w:r>
      <w:r w:rsidRPr="00BF1576">
        <w:rPr>
          <w:rFonts w:ascii="Times New Roman" w:hAnsi="Times New Roman" w:cs="Times New Roman"/>
        </w:rPr>
        <w:t xml:space="preserve"> </w:t>
      </w:r>
      <w:r w:rsidRPr="00810621">
        <w:rPr>
          <w:rFonts w:ascii="Times New Roman" w:hAnsi="Times New Roman" w:cs="Times New Roman"/>
        </w:rPr>
        <w:t xml:space="preserve">AI/ML, Biomedical imaging/ processing, AI and ML in </w:t>
      </w:r>
      <w:r w:rsidR="001B5250" w:rsidRPr="00810621">
        <w:rPr>
          <w:rFonts w:ascii="Times New Roman" w:hAnsi="Times New Roman" w:cs="Times New Roman"/>
        </w:rPr>
        <w:t xml:space="preserve">Semiconductor </w:t>
      </w:r>
      <w:r w:rsidRPr="00810621">
        <w:rPr>
          <w:rFonts w:ascii="Times New Roman" w:hAnsi="Times New Roman" w:cs="Times New Roman"/>
        </w:rPr>
        <w:t>Engineering</w:t>
      </w:r>
    </w:p>
    <w:p w14:paraId="0000000D" w14:textId="77777777" w:rsidR="00804A68" w:rsidRPr="00810621" w:rsidRDefault="00804A68" w:rsidP="005467A6">
      <w:pPr>
        <w:jc w:val="both"/>
        <w:rPr>
          <w:rFonts w:ascii="Times New Roman" w:hAnsi="Times New Roman" w:cs="Times New Roman"/>
        </w:rPr>
      </w:pPr>
    </w:p>
    <w:p w14:paraId="3D6CC937" w14:textId="77777777" w:rsidR="00750CC3" w:rsidRPr="00BF1576" w:rsidRDefault="00750CC3" w:rsidP="005467A6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0000000F" w14:textId="75F46FAA" w:rsidR="00804A68" w:rsidRPr="00BF1576" w:rsidRDefault="00D2740B" w:rsidP="005467A6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EDUCATION</w:t>
      </w:r>
    </w:p>
    <w:p w14:paraId="00000010" w14:textId="77777777" w:rsidR="00804A68" w:rsidRPr="00BF1576" w:rsidRDefault="00804A68" w:rsidP="005467A6">
      <w:pPr>
        <w:jc w:val="both"/>
        <w:rPr>
          <w:rFonts w:ascii="Times New Roman" w:hAnsi="Times New Roman" w:cs="Times New Roman"/>
        </w:rPr>
      </w:pPr>
    </w:p>
    <w:p w14:paraId="00000012" w14:textId="6CC1497F" w:rsidR="00804A68" w:rsidRPr="00BF1576" w:rsidRDefault="00F1444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Doctor of Philosophy</w:t>
      </w:r>
      <w:r w:rsidR="00827C7E" w:rsidRPr="00BF1576">
        <w:rPr>
          <w:rFonts w:ascii="Times New Roman" w:hAnsi="Times New Roman" w:cs="Times New Roman"/>
          <w:b/>
          <w:bCs/>
        </w:rPr>
        <w:t xml:space="preserve"> (</w:t>
      </w:r>
      <w:r w:rsidR="00D2740B" w:rsidRPr="00BF1576">
        <w:rPr>
          <w:rFonts w:ascii="Times New Roman" w:hAnsi="Times New Roman" w:cs="Times New Roman"/>
          <w:b/>
          <w:bCs/>
        </w:rPr>
        <w:t>PhD</w:t>
      </w:r>
      <w:r w:rsidR="00D2740B" w:rsidRPr="00BF1576">
        <w:rPr>
          <w:rFonts w:ascii="Times New Roman" w:hAnsi="Times New Roman" w:cs="Times New Roman"/>
        </w:rPr>
        <w:t>.</w:t>
      </w:r>
      <w:r w:rsidR="00827C7E" w:rsidRPr="00BF1576">
        <w:rPr>
          <w:rFonts w:ascii="Times New Roman" w:hAnsi="Times New Roman" w:cs="Times New Roman"/>
        </w:rPr>
        <w:t>)</w:t>
      </w:r>
      <w:r w:rsidR="00D2740B" w:rsidRPr="00BF1576">
        <w:rPr>
          <w:rFonts w:ascii="Times New Roman" w:hAnsi="Times New Roman" w:cs="Times New Roman"/>
        </w:rPr>
        <w:t xml:space="preserve"> in Electronics and Information Engineering (Advisor: Dr. </w:t>
      </w:r>
      <w:proofErr w:type="spellStart"/>
      <w:r w:rsidR="00D2740B" w:rsidRPr="00BF1576">
        <w:rPr>
          <w:rFonts w:ascii="Times New Roman" w:hAnsi="Times New Roman" w:cs="Times New Roman"/>
        </w:rPr>
        <w:t>Sungkyu</w:t>
      </w:r>
      <w:proofErr w:type="spellEnd"/>
      <w:r w:rsidR="00D2740B" w:rsidRPr="00BF1576">
        <w:rPr>
          <w:rFonts w:ascii="Times New Roman" w:hAnsi="Times New Roman" w:cs="Times New Roman"/>
        </w:rPr>
        <w:t xml:space="preserve"> Seo)</w:t>
      </w:r>
      <w:r w:rsidR="00DE02AC" w:rsidRPr="00BF1576">
        <w:rPr>
          <w:rFonts w:ascii="Times New Roman" w:hAnsi="Times New Roman" w:cs="Times New Roman"/>
        </w:rPr>
        <w:t xml:space="preserve">, </w:t>
      </w:r>
      <w:r w:rsidR="00D2740B" w:rsidRPr="00BF1576">
        <w:rPr>
          <w:rFonts w:ascii="Times New Roman" w:hAnsi="Times New Roman" w:cs="Times New Roman"/>
        </w:rPr>
        <w:t>Korea University (Seoul, South Korea: Sep. 2011 ~ Feb. 2016)</w:t>
      </w:r>
    </w:p>
    <w:p w14:paraId="275E00B3" w14:textId="77777777" w:rsidR="00DE02AC" w:rsidRPr="00BF1576" w:rsidRDefault="00DE02AC" w:rsidP="005467A6">
      <w:pPr>
        <w:jc w:val="both"/>
        <w:rPr>
          <w:rFonts w:ascii="Times New Roman" w:hAnsi="Times New Roman" w:cs="Times New Roman"/>
        </w:rPr>
      </w:pPr>
    </w:p>
    <w:p w14:paraId="00000013" w14:textId="19527FE8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Dissertation</w:t>
      </w:r>
      <w:r w:rsidR="00125198">
        <w:rPr>
          <w:rFonts w:ascii="Times New Roman" w:hAnsi="Times New Roman" w:cs="Times New Roman"/>
        </w:rPr>
        <w:t xml:space="preserve"> title</w:t>
      </w:r>
      <w:r w:rsidRPr="00BF1576">
        <w:rPr>
          <w:rFonts w:ascii="Times New Roman" w:hAnsi="Times New Roman" w:cs="Times New Roman"/>
        </w:rPr>
        <w:t xml:space="preserve">: </w:t>
      </w:r>
      <w:r w:rsidR="00125198">
        <w:rPr>
          <w:rFonts w:ascii="Times New Roman" w:hAnsi="Times New Roman" w:cs="Times New Roman"/>
        </w:rPr>
        <w:t>"</w:t>
      </w:r>
      <w:proofErr w:type="spellStart"/>
      <w:r w:rsidRPr="00125198">
        <w:rPr>
          <w:rFonts w:ascii="Times New Roman" w:hAnsi="Times New Roman" w:cs="Times New Roman"/>
          <w:i/>
          <w:iCs/>
        </w:rPr>
        <w:t>Biophotonic</w:t>
      </w:r>
      <w:proofErr w:type="spellEnd"/>
      <w:r w:rsidRPr="00125198">
        <w:rPr>
          <w:rFonts w:ascii="Times New Roman" w:hAnsi="Times New Roman" w:cs="Times New Roman"/>
          <w:i/>
          <w:iCs/>
        </w:rPr>
        <w:t xml:space="preserve"> Telemedicine Device and Algorithm for Biomedical Applications using CMOS Image Sensor Based Lens-free Imaging Technology</w:t>
      </w:r>
      <w:r w:rsidR="00125198">
        <w:rPr>
          <w:rFonts w:ascii="Times New Roman" w:hAnsi="Times New Roman" w:cs="Times New Roman"/>
        </w:rPr>
        <w:t>"</w:t>
      </w:r>
    </w:p>
    <w:p w14:paraId="00000014" w14:textId="77777777" w:rsidR="00804A68" w:rsidRPr="00BF1576" w:rsidRDefault="00804A68" w:rsidP="005467A6">
      <w:pPr>
        <w:jc w:val="both"/>
        <w:rPr>
          <w:rFonts w:ascii="Times New Roman" w:hAnsi="Times New Roman" w:cs="Times New Roman"/>
        </w:rPr>
      </w:pPr>
    </w:p>
    <w:p w14:paraId="00000016" w14:textId="23AC84A9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M</w:t>
      </w:r>
      <w:r w:rsidR="007303A5" w:rsidRPr="00BF1576">
        <w:rPr>
          <w:rFonts w:ascii="Times New Roman" w:hAnsi="Times New Roman" w:cs="Times New Roman"/>
          <w:b/>
          <w:bCs/>
        </w:rPr>
        <w:t xml:space="preserve">aster </w:t>
      </w:r>
      <w:r w:rsidR="00C354AC" w:rsidRPr="00BF1576">
        <w:rPr>
          <w:rFonts w:ascii="Times New Roman" w:hAnsi="Times New Roman" w:cs="Times New Roman"/>
          <w:b/>
          <w:bCs/>
        </w:rPr>
        <w:t>of</w:t>
      </w:r>
      <w:r w:rsidR="007303A5" w:rsidRPr="00BF1576">
        <w:rPr>
          <w:rFonts w:ascii="Times New Roman" w:hAnsi="Times New Roman" w:cs="Times New Roman"/>
          <w:b/>
          <w:bCs/>
        </w:rPr>
        <w:t xml:space="preserve"> Technology</w:t>
      </w:r>
      <w:r w:rsidRPr="00BF1576">
        <w:rPr>
          <w:rFonts w:ascii="Times New Roman" w:hAnsi="Times New Roman" w:cs="Times New Roman"/>
        </w:rPr>
        <w:t xml:space="preserve"> in </w:t>
      </w:r>
      <w:r w:rsidR="00C354AC" w:rsidRPr="00BF1576">
        <w:rPr>
          <w:rFonts w:ascii="Times New Roman" w:hAnsi="Times New Roman" w:cs="Times New Roman"/>
        </w:rPr>
        <w:t>Bioelectronics</w:t>
      </w:r>
    </w:p>
    <w:p w14:paraId="00000017" w14:textId="54F865C6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Dept. of E. C. E. Tezpur University (Tezpur, India: July. 2006 ~ Jun. 2008) </w:t>
      </w:r>
    </w:p>
    <w:p w14:paraId="00000018" w14:textId="77777777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Thesis: ‘Development of Novel Ion Sensitive Field Effect Transistor (ISFET)’</w:t>
      </w:r>
    </w:p>
    <w:p w14:paraId="00000019" w14:textId="77777777" w:rsidR="00804A68" w:rsidRPr="00BF1576" w:rsidRDefault="00804A68" w:rsidP="005467A6">
      <w:pPr>
        <w:jc w:val="both"/>
        <w:rPr>
          <w:rFonts w:ascii="Times New Roman" w:hAnsi="Times New Roman" w:cs="Times New Roman"/>
        </w:rPr>
      </w:pPr>
    </w:p>
    <w:p w14:paraId="0000001A" w14:textId="3C54716C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M</w:t>
      </w:r>
      <w:r w:rsidR="00E757C1" w:rsidRPr="00BF1576">
        <w:rPr>
          <w:rFonts w:ascii="Times New Roman" w:hAnsi="Times New Roman" w:cs="Times New Roman"/>
          <w:b/>
          <w:bCs/>
        </w:rPr>
        <w:t xml:space="preserve">aster of </w:t>
      </w:r>
      <w:r w:rsidRPr="00BF1576">
        <w:rPr>
          <w:rFonts w:ascii="Times New Roman" w:hAnsi="Times New Roman" w:cs="Times New Roman"/>
          <w:b/>
          <w:bCs/>
        </w:rPr>
        <w:t>Sc</w:t>
      </w:r>
      <w:r w:rsidR="00E757C1" w:rsidRPr="00BF1576">
        <w:rPr>
          <w:rFonts w:ascii="Times New Roman" w:hAnsi="Times New Roman" w:cs="Times New Roman"/>
          <w:b/>
          <w:bCs/>
        </w:rPr>
        <w:t>ience</w:t>
      </w:r>
      <w:r w:rsidRPr="00BF1576">
        <w:rPr>
          <w:rFonts w:ascii="Times New Roman" w:hAnsi="Times New Roman" w:cs="Times New Roman"/>
        </w:rPr>
        <w:t xml:space="preserve"> in Physics</w:t>
      </w:r>
    </w:p>
    <w:p w14:paraId="0000001B" w14:textId="46FC7BF9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Tezpur University (Tezpur, India: July. 2004 ~ Jun. 2006) </w:t>
      </w:r>
    </w:p>
    <w:p w14:paraId="0000001C" w14:textId="77777777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Thesis: ‘Magneto Optic Properties of </w:t>
      </w:r>
      <w:proofErr w:type="spellStart"/>
      <w:proofErr w:type="gramStart"/>
      <w:r w:rsidRPr="00BF1576">
        <w:rPr>
          <w:rFonts w:ascii="Times New Roman" w:hAnsi="Times New Roman" w:cs="Times New Roman"/>
        </w:rPr>
        <w:t>ZnS:Mn</w:t>
      </w:r>
      <w:proofErr w:type="spellEnd"/>
      <w:proofErr w:type="gramEnd"/>
      <w:r w:rsidRPr="00BF1576">
        <w:rPr>
          <w:rFonts w:ascii="Times New Roman" w:hAnsi="Times New Roman" w:cs="Times New Roman"/>
        </w:rPr>
        <w:t xml:space="preserve"> and </w:t>
      </w:r>
      <w:proofErr w:type="spellStart"/>
      <w:proofErr w:type="gramStart"/>
      <w:r w:rsidRPr="00BF1576">
        <w:rPr>
          <w:rFonts w:ascii="Times New Roman" w:hAnsi="Times New Roman" w:cs="Times New Roman"/>
        </w:rPr>
        <w:t>ZnO:Mn</w:t>
      </w:r>
      <w:proofErr w:type="spellEnd"/>
      <w:proofErr w:type="gramEnd"/>
      <w:r w:rsidRPr="00BF1576">
        <w:rPr>
          <w:rFonts w:ascii="Times New Roman" w:hAnsi="Times New Roman" w:cs="Times New Roman"/>
        </w:rPr>
        <w:t xml:space="preserve"> Nanoparticles’</w:t>
      </w:r>
    </w:p>
    <w:p w14:paraId="201F407F" w14:textId="77777777" w:rsidR="00D9035B" w:rsidRPr="00BF1576" w:rsidRDefault="00D9035B" w:rsidP="005467A6">
      <w:pPr>
        <w:jc w:val="both"/>
        <w:rPr>
          <w:rFonts w:ascii="Times New Roman" w:hAnsi="Times New Roman" w:cs="Times New Roman"/>
        </w:rPr>
      </w:pPr>
    </w:p>
    <w:p w14:paraId="0000001E" w14:textId="5CFE3AB6" w:rsidR="00804A68" w:rsidRPr="00BF1576" w:rsidRDefault="00D9035B" w:rsidP="005467A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Bachelor of Science</w:t>
      </w:r>
      <w:r w:rsidR="00D2740B" w:rsidRPr="00BF1576">
        <w:rPr>
          <w:rFonts w:ascii="Times New Roman" w:hAnsi="Times New Roman" w:cs="Times New Roman"/>
        </w:rPr>
        <w:t xml:space="preserve"> in Physics</w:t>
      </w:r>
    </w:p>
    <w:p w14:paraId="0000001F" w14:textId="365BE607" w:rsidR="00804A68" w:rsidRPr="00BF1576" w:rsidRDefault="00D2740B" w:rsidP="005467A6">
      <w:pPr>
        <w:jc w:val="both"/>
        <w:rPr>
          <w:rFonts w:ascii="Times New Roman" w:hAnsi="Times New Roman" w:cs="Times New Roman"/>
        </w:rPr>
      </w:pPr>
      <w:proofErr w:type="spellStart"/>
      <w:r w:rsidRPr="00BF1576">
        <w:rPr>
          <w:rFonts w:ascii="Times New Roman" w:hAnsi="Times New Roman" w:cs="Times New Roman"/>
        </w:rPr>
        <w:t>Gauhati</w:t>
      </w:r>
      <w:proofErr w:type="spellEnd"/>
      <w:r w:rsidRPr="00BF1576">
        <w:rPr>
          <w:rFonts w:ascii="Times New Roman" w:hAnsi="Times New Roman" w:cs="Times New Roman"/>
        </w:rPr>
        <w:t xml:space="preserve"> University (Guwahati, Assam, India: July. 2001 ~ Jun. 2004) </w:t>
      </w:r>
    </w:p>
    <w:p w14:paraId="00000020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22" w14:textId="37ADE615" w:rsidR="00804A68" w:rsidRPr="00BF1576" w:rsidRDefault="00D2740B" w:rsidP="00537210">
      <w:pPr>
        <w:rPr>
          <w:rFonts w:ascii="Times New Roman" w:hAnsi="Times New Roman" w:cs="Times New Roman"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CAREER HISTORY</w:t>
      </w:r>
    </w:p>
    <w:p w14:paraId="00000023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24" w14:textId="65D33863" w:rsidR="00804A68" w:rsidRPr="00BF1576" w:rsidRDefault="7299D603" w:rsidP="00E84B2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 xml:space="preserve">Current Status: </w:t>
      </w:r>
      <w:r w:rsidRPr="00BF1576">
        <w:rPr>
          <w:rFonts w:ascii="Times New Roman" w:hAnsi="Times New Roman" w:cs="Times New Roman"/>
        </w:rPr>
        <w:t>(Aug 2019 ~ Present) Full-time Assistant Professor</w:t>
      </w:r>
      <w:r w:rsidR="004A066F" w:rsidRPr="00BF1576">
        <w:rPr>
          <w:rFonts w:ascii="Times New Roman" w:hAnsi="Times New Roman" w:cs="Times New Roman"/>
        </w:rPr>
        <w:t xml:space="preserve"> (Level 1</w:t>
      </w:r>
      <w:r w:rsidR="003762F3">
        <w:rPr>
          <w:rFonts w:ascii="Times New Roman" w:hAnsi="Times New Roman" w:cs="Times New Roman"/>
        </w:rPr>
        <w:t>3</w:t>
      </w:r>
      <w:r w:rsidR="004A066F" w:rsidRPr="00BF1576">
        <w:rPr>
          <w:rFonts w:ascii="Times New Roman" w:hAnsi="Times New Roman" w:cs="Times New Roman"/>
        </w:rPr>
        <w:t>)</w:t>
      </w:r>
      <w:r w:rsidRPr="00BF1576">
        <w:rPr>
          <w:rFonts w:ascii="Times New Roman" w:hAnsi="Times New Roman" w:cs="Times New Roman"/>
        </w:rPr>
        <w:t xml:space="preserve"> in the Department of Information and Communication Technology, Pandit Deendayal Energy University, Gandhinagar, India.</w:t>
      </w:r>
    </w:p>
    <w:p w14:paraId="00000025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26" w14:textId="36E4DB78" w:rsidR="00804A68" w:rsidRPr="00BF1576" w:rsidRDefault="44013B92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Post Doc at NTU:</w:t>
      </w:r>
      <w:r w:rsidRPr="00BF1576">
        <w:rPr>
          <w:rFonts w:ascii="Times New Roman" w:hAnsi="Times New Roman" w:cs="Times New Roman"/>
        </w:rPr>
        <w:t xml:space="preserve"> (Dec 2017 ~ Jun 2019): Post Doc Research Fellow, Delta-NTU corporate Lab of Cyber-Physical System, school of EEE, Nanyang Technological University, Singapore </w:t>
      </w:r>
    </w:p>
    <w:p w14:paraId="00000027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2B" w14:textId="216FE3E9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Assistant Professor:</w:t>
      </w:r>
      <w:r w:rsidRPr="00BF1576">
        <w:rPr>
          <w:rFonts w:ascii="Times New Roman" w:hAnsi="Times New Roman" w:cs="Times New Roman"/>
        </w:rPr>
        <w:t xml:space="preserve"> (April 2016 ~ Nov. 2016)</w:t>
      </w:r>
      <w:r w:rsidR="00B00AA9" w:rsidRPr="00BF1576">
        <w:rPr>
          <w:rFonts w:ascii="Times New Roman" w:hAnsi="Times New Roman" w:cs="Times New Roman"/>
        </w:rPr>
        <w:t xml:space="preserve">, </w:t>
      </w:r>
      <w:r w:rsidRPr="00BF1576">
        <w:rPr>
          <w:rFonts w:ascii="Times New Roman" w:hAnsi="Times New Roman" w:cs="Times New Roman"/>
        </w:rPr>
        <w:t>Rajiv Gandhi University (A Central University)</w:t>
      </w:r>
      <w:r w:rsidR="00B00AA9" w:rsidRPr="00BF1576">
        <w:rPr>
          <w:rFonts w:ascii="Times New Roman" w:hAnsi="Times New Roman" w:cs="Times New Roman"/>
        </w:rPr>
        <w:t xml:space="preserve">, </w:t>
      </w:r>
      <w:r w:rsidRPr="00BF1576">
        <w:rPr>
          <w:rFonts w:ascii="Times New Roman" w:hAnsi="Times New Roman" w:cs="Times New Roman"/>
        </w:rPr>
        <w:t>Arunachal Pradesh India</w:t>
      </w:r>
      <w:r w:rsidR="00B00AA9" w:rsidRPr="00BF1576">
        <w:rPr>
          <w:rFonts w:ascii="Times New Roman" w:hAnsi="Times New Roman" w:cs="Times New Roman"/>
        </w:rPr>
        <w:t xml:space="preserve"> (</w:t>
      </w:r>
      <w:hyperlink r:id="rId12" w:history="1">
        <w:r w:rsidR="00B00AA9" w:rsidRPr="00BF1576">
          <w:rPr>
            <w:rStyle w:val="Hyperlink"/>
            <w:rFonts w:ascii="Times New Roman" w:hAnsi="Times New Roman" w:cs="Times New Roman"/>
          </w:rPr>
          <w:t>http://www.rgu.ac.in/</w:t>
        </w:r>
      </w:hyperlink>
      <w:r w:rsidR="00B00AA9" w:rsidRPr="00BF1576">
        <w:rPr>
          <w:rFonts w:ascii="Times New Roman" w:hAnsi="Times New Roman" w:cs="Times New Roman"/>
        </w:rPr>
        <w:t>)</w:t>
      </w:r>
      <w:r w:rsidRPr="00BF1576">
        <w:rPr>
          <w:rFonts w:ascii="Times New Roman" w:hAnsi="Times New Roman" w:cs="Times New Roman"/>
        </w:rPr>
        <w:t xml:space="preserve"> </w:t>
      </w:r>
    </w:p>
    <w:p w14:paraId="0000002C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2E" w14:textId="4421A86A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Research</w:t>
      </w:r>
      <w:r w:rsidR="00AA14E5">
        <w:rPr>
          <w:rFonts w:ascii="Times New Roman" w:hAnsi="Times New Roman" w:cs="Times New Roman"/>
          <w:b/>
          <w:bCs/>
        </w:rPr>
        <w:t xml:space="preserve"> Fellow</w:t>
      </w:r>
      <w:r w:rsidRPr="00BF1576">
        <w:rPr>
          <w:rFonts w:ascii="Times New Roman" w:hAnsi="Times New Roman" w:cs="Times New Roman"/>
        </w:rPr>
        <w:t xml:space="preserve"> (Sep. 2011 ~ Feb 2016)</w:t>
      </w:r>
    </w:p>
    <w:p w14:paraId="1FA59F19" w14:textId="77777777" w:rsidR="004604CC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Department of Electronics and Information Engineering</w:t>
      </w:r>
      <w:r w:rsidR="00C13186">
        <w:rPr>
          <w:rFonts w:ascii="Times New Roman" w:hAnsi="Times New Roman" w:cs="Times New Roman"/>
        </w:rPr>
        <w:t xml:space="preserve">, </w:t>
      </w:r>
      <w:r w:rsidRPr="00BF1576">
        <w:rPr>
          <w:rFonts w:ascii="Times New Roman" w:hAnsi="Times New Roman" w:cs="Times New Roman"/>
        </w:rPr>
        <w:t xml:space="preserve">Korea University (Sejong, </w:t>
      </w:r>
      <w:r w:rsidR="000C530D" w:rsidRPr="00BF1576">
        <w:rPr>
          <w:rFonts w:ascii="Times New Roman" w:hAnsi="Times New Roman" w:cs="Times New Roman"/>
        </w:rPr>
        <w:t xml:space="preserve">South </w:t>
      </w:r>
      <w:r w:rsidRPr="00BF1576">
        <w:rPr>
          <w:rFonts w:ascii="Times New Roman" w:hAnsi="Times New Roman" w:cs="Times New Roman"/>
        </w:rPr>
        <w:t>Korea)</w:t>
      </w:r>
    </w:p>
    <w:p w14:paraId="00000033" w14:textId="2CB10F53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 </w:t>
      </w:r>
    </w:p>
    <w:p w14:paraId="00000036" w14:textId="6E63A719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Engineering Assistant</w:t>
      </w:r>
      <w:r w:rsidRPr="00BF1576">
        <w:rPr>
          <w:rFonts w:ascii="Times New Roman" w:hAnsi="Times New Roman" w:cs="Times New Roman"/>
        </w:rPr>
        <w:t xml:space="preserve"> (March. 2009 ~ Aug. 2011)</w:t>
      </w:r>
      <w:r w:rsidR="00FE3899" w:rsidRPr="00BF1576">
        <w:rPr>
          <w:rFonts w:ascii="Times New Roman" w:hAnsi="Times New Roman" w:cs="Times New Roman"/>
        </w:rPr>
        <w:t xml:space="preserve">, </w:t>
      </w:r>
      <w:r w:rsidRPr="00BF1576">
        <w:rPr>
          <w:rFonts w:ascii="Times New Roman" w:hAnsi="Times New Roman" w:cs="Times New Roman"/>
        </w:rPr>
        <w:t>Indian Oil Corporation Limited</w:t>
      </w:r>
      <w:r w:rsidR="00FE3899" w:rsidRPr="00BF1576">
        <w:rPr>
          <w:rFonts w:ascii="Times New Roman" w:hAnsi="Times New Roman" w:cs="Times New Roman"/>
        </w:rPr>
        <w:t xml:space="preserve">, </w:t>
      </w:r>
      <w:proofErr w:type="spellStart"/>
      <w:r w:rsidRPr="00BF1576">
        <w:rPr>
          <w:rFonts w:ascii="Times New Roman" w:hAnsi="Times New Roman" w:cs="Times New Roman"/>
        </w:rPr>
        <w:t>Bongaigaon</w:t>
      </w:r>
      <w:proofErr w:type="spellEnd"/>
      <w:r w:rsidRPr="00BF1576">
        <w:rPr>
          <w:rFonts w:ascii="Times New Roman" w:hAnsi="Times New Roman" w:cs="Times New Roman"/>
        </w:rPr>
        <w:t xml:space="preserve"> Refinery, Assam, India.</w:t>
      </w:r>
    </w:p>
    <w:p w14:paraId="00000037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3B" w14:textId="63CEDCEE" w:rsidR="00804A68" w:rsidRPr="00BF1576" w:rsidRDefault="38FF4728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</w:rPr>
        <w:t>Associate Project Engineer</w:t>
      </w:r>
      <w:r w:rsidRPr="00BF1576">
        <w:rPr>
          <w:rFonts w:ascii="Times New Roman" w:hAnsi="Times New Roman" w:cs="Times New Roman"/>
        </w:rPr>
        <w:t xml:space="preserve"> (Dec. 2008 ~ March.2009), Indian Institute of Technology (</w:t>
      </w:r>
      <w:proofErr w:type="spellStart"/>
      <w:r w:rsidRPr="00BF1576">
        <w:rPr>
          <w:rFonts w:ascii="Times New Roman" w:hAnsi="Times New Roman" w:cs="Times New Roman"/>
        </w:rPr>
        <w:t>IIT</w:t>
      </w:r>
      <w:proofErr w:type="spellEnd"/>
      <w:r w:rsidRPr="00BF1576">
        <w:rPr>
          <w:rFonts w:ascii="Times New Roman" w:hAnsi="Times New Roman" w:cs="Times New Roman"/>
        </w:rPr>
        <w:t xml:space="preserve">), Guwahati, </w:t>
      </w:r>
      <w:proofErr w:type="spellStart"/>
      <w:r w:rsidRPr="00BF1576">
        <w:rPr>
          <w:rFonts w:ascii="Times New Roman" w:hAnsi="Times New Roman" w:cs="Times New Roman"/>
        </w:rPr>
        <w:t>Center</w:t>
      </w:r>
      <w:proofErr w:type="spellEnd"/>
      <w:r w:rsidRPr="00BF1576">
        <w:rPr>
          <w:rFonts w:ascii="Times New Roman" w:hAnsi="Times New Roman" w:cs="Times New Roman"/>
        </w:rPr>
        <w:t xml:space="preserve"> for Energy, </w:t>
      </w:r>
      <w:proofErr w:type="spellStart"/>
      <w:r w:rsidRPr="00BF1576">
        <w:rPr>
          <w:rFonts w:ascii="Times New Roman" w:hAnsi="Times New Roman" w:cs="Times New Roman"/>
        </w:rPr>
        <w:t>IIT</w:t>
      </w:r>
      <w:proofErr w:type="spellEnd"/>
      <w:r w:rsidRPr="00BF1576">
        <w:rPr>
          <w:rFonts w:ascii="Times New Roman" w:hAnsi="Times New Roman" w:cs="Times New Roman"/>
        </w:rPr>
        <w:t>, Guwahati</w:t>
      </w:r>
    </w:p>
    <w:p w14:paraId="1A7DB295" w14:textId="77777777" w:rsidR="002D29CD" w:rsidRPr="00BF1576" w:rsidRDefault="002D29CD" w:rsidP="00537210">
      <w:pPr>
        <w:rPr>
          <w:rFonts w:ascii="Times New Roman" w:hAnsi="Times New Roman" w:cs="Times New Roman"/>
        </w:rPr>
      </w:pPr>
    </w:p>
    <w:p w14:paraId="33F9D2CC" w14:textId="50A9AFF3" w:rsidR="00B63F47" w:rsidRPr="00BF1576" w:rsidRDefault="002D29CD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PhD Student</w:t>
      </w:r>
      <w:r w:rsidR="00397323">
        <w:rPr>
          <w:rFonts w:ascii="Times New Roman" w:hAnsi="Times New Roman" w:cs="Times New Roman"/>
          <w:b/>
          <w:bCs/>
          <w:u w:val="single"/>
        </w:rPr>
        <w:t xml:space="preserve"> Guidance</w:t>
      </w:r>
      <w:r w:rsidR="009E6A94">
        <w:rPr>
          <w:rFonts w:ascii="Times New Roman" w:hAnsi="Times New Roman" w:cs="Times New Roman"/>
          <w:b/>
          <w:bCs/>
          <w:u w:val="single"/>
        </w:rPr>
        <w:t xml:space="preserve"> details</w:t>
      </w:r>
      <w:r w:rsidRPr="00BF1576">
        <w:rPr>
          <w:rFonts w:ascii="Times New Roman" w:hAnsi="Times New Roman" w:cs="Times New Roman"/>
          <w:b/>
          <w:bCs/>
          <w:u w:val="single"/>
        </w:rPr>
        <w:t xml:space="preserve">: </w:t>
      </w:r>
    </w:p>
    <w:p w14:paraId="0000003C" w14:textId="11A7D4AD" w:rsidR="00804A68" w:rsidRPr="00BF7B0A" w:rsidRDefault="00671B0A" w:rsidP="00537210">
      <w:pPr>
        <w:rPr>
          <w:rFonts w:ascii="Times New Roman" w:hAnsi="Times New Roman" w:cs="Times New Roman"/>
          <w:color w:val="000000"/>
        </w:rPr>
      </w:pPr>
      <w:r w:rsidRPr="00BF7B0A">
        <w:rPr>
          <w:rFonts w:ascii="Times New Roman" w:hAnsi="Times New Roman" w:cs="Times New Roman"/>
        </w:rPr>
        <w:t xml:space="preserve">[1] Snehal Rajput </w:t>
      </w:r>
      <w:r w:rsidR="00157D1A" w:rsidRPr="00BF7B0A">
        <w:rPr>
          <w:rFonts w:ascii="Times New Roman" w:hAnsi="Times New Roman" w:cs="Times New Roman"/>
        </w:rPr>
        <w:t>(</w:t>
      </w:r>
      <w:proofErr w:type="spellStart"/>
      <w:r w:rsidR="00157D1A" w:rsidRPr="00BF7B0A">
        <w:rPr>
          <w:rFonts w:ascii="Times New Roman" w:hAnsi="Times New Roman" w:cs="Times New Roman"/>
          <w:color w:val="000000"/>
        </w:rPr>
        <w:t>19RCP002</w:t>
      </w:r>
      <w:proofErr w:type="spellEnd"/>
      <w:r w:rsidR="00157D1A" w:rsidRPr="00BF7B0A">
        <w:rPr>
          <w:rFonts w:ascii="Times New Roman" w:hAnsi="Times New Roman" w:cs="Times New Roman"/>
          <w:color w:val="000000"/>
        </w:rPr>
        <w:t>)</w:t>
      </w:r>
      <w:r w:rsidR="00B63F47" w:rsidRPr="00BF7B0A">
        <w:rPr>
          <w:rFonts w:ascii="Times New Roman" w:hAnsi="Times New Roman" w:cs="Times New Roman"/>
          <w:color w:val="000000"/>
        </w:rPr>
        <w:t xml:space="preserve">, Status: </w:t>
      </w:r>
      <w:r w:rsidR="00BF7B0A" w:rsidRPr="00BF7B0A">
        <w:rPr>
          <w:rFonts w:ascii="Times New Roman" w:hAnsi="Times New Roman" w:cs="Times New Roman"/>
          <w:color w:val="000000"/>
        </w:rPr>
        <w:t>PhD Awarded (</w:t>
      </w:r>
      <w:r w:rsidR="00F3650C">
        <w:rPr>
          <w:rFonts w:ascii="Times New Roman" w:hAnsi="Times New Roman" w:cs="Times New Roman"/>
          <w:color w:val="000000"/>
        </w:rPr>
        <w:t>d</w:t>
      </w:r>
      <w:r w:rsidR="00B63F47" w:rsidRPr="00BF7B0A">
        <w:rPr>
          <w:rFonts w:ascii="Times New Roman" w:hAnsi="Times New Roman" w:cs="Times New Roman"/>
          <w:color w:val="000000"/>
        </w:rPr>
        <w:t>efended her thesis on 27 June 2024</w:t>
      </w:r>
      <w:r w:rsidR="00BF7B0A" w:rsidRPr="00BF7B0A">
        <w:rPr>
          <w:rFonts w:ascii="Times New Roman" w:hAnsi="Times New Roman" w:cs="Times New Roman"/>
          <w:color w:val="000000"/>
        </w:rPr>
        <w:t>)</w:t>
      </w:r>
    </w:p>
    <w:p w14:paraId="6A3FC2FE" w14:textId="5C1DC9A4" w:rsidR="00A674AF" w:rsidRPr="00BF7B0A" w:rsidRDefault="00A674AF" w:rsidP="00537210">
      <w:pPr>
        <w:rPr>
          <w:rFonts w:ascii="Times New Roman" w:hAnsi="Times New Roman" w:cs="Times New Roman"/>
          <w:color w:val="000000"/>
        </w:rPr>
      </w:pPr>
      <w:r w:rsidRPr="00BF7B0A">
        <w:rPr>
          <w:rFonts w:ascii="Times New Roman" w:hAnsi="Times New Roman" w:cs="Times New Roman"/>
          <w:color w:val="000000"/>
        </w:rPr>
        <w:t xml:space="preserve">Thesis Title </w:t>
      </w:r>
      <w:r w:rsidR="001C1908" w:rsidRPr="00BF7B0A">
        <w:rPr>
          <w:rFonts w:ascii="Times New Roman" w:hAnsi="Times New Roman" w:cs="Times New Roman"/>
          <w:color w:val="000000"/>
        </w:rPr>
        <w:t xml:space="preserve">"Robust Brain </w:t>
      </w:r>
      <w:proofErr w:type="spellStart"/>
      <w:r w:rsidR="001C1908" w:rsidRPr="00BF7B0A">
        <w:rPr>
          <w:rFonts w:ascii="Times New Roman" w:hAnsi="Times New Roman" w:cs="Times New Roman"/>
          <w:color w:val="000000"/>
        </w:rPr>
        <w:t>Tumor</w:t>
      </w:r>
      <w:proofErr w:type="spellEnd"/>
      <w:r w:rsidR="001C1908" w:rsidRPr="00BF7B0A">
        <w:rPr>
          <w:rFonts w:ascii="Times New Roman" w:hAnsi="Times New Roman" w:cs="Times New Roman"/>
          <w:color w:val="000000"/>
        </w:rPr>
        <w:t xml:space="preserve"> Segmentation and Overall Survival Prediction"</w:t>
      </w:r>
      <w:r w:rsidR="00D000BF" w:rsidRPr="00BF7B0A">
        <w:rPr>
          <w:rFonts w:ascii="Times New Roman" w:hAnsi="Times New Roman" w:cs="Times New Roman"/>
          <w:color w:val="000000"/>
        </w:rPr>
        <w:t>.</w:t>
      </w:r>
    </w:p>
    <w:p w14:paraId="27F66A1D" w14:textId="77777777" w:rsidR="00F3650C" w:rsidRDefault="00F3650C" w:rsidP="00537210">
      <w:pPr>
        <w:rPr>
          <w:rFonts w:ascii="Times New Roman" w:hAnsi="Times New Roman" w:cs="Times New Roman"/>
        </w:rPr>
      </w:pPr>
    </w:p>
    <w:p w14:paraId="5053397E" w14:textId="6E96BDA6" w:rsidR="00B63F47" w:rsidRPr="00BF7B0A" w:rsidRDefault="00B63F47" w:rsidP="00537210">
      <w:pPr>
        <w:rPr>
          <w:rFonts w:ascii="Times New Roman" w:hAnsi="Times New Roman" w:cs="Times New Roman"/>
        </w:rPr>
      </w:pPr>
      <w:r w:rsidRPr="00BF7B0A">
        <w:rPr>
          <w:rFonts w:ascii="Times New Roman" w:hAnsi="Times New Roman" w:cs="Times New Roman"/>
        </w:rPr>
        <w:t>[</w:t>
      </w:r>
      <w:r w:rsidR="00576339" w:rsidRPr="00BF7B0A">
        <w:rPr>
          <w:rFonts w:ascii="Times New Roman" w:hAnsi="Times New Roman" w:cs="Times New Roman"/>
        </w:rPr>
        <w:t>2</w:t>
      </w:r>
      <w:r w:rsidRPr="00BF7B0A">
        <w:rPr>
          <w:rFonts w:ascii="Times New Roman" w:hAnsi="Times New Roman" w:cs="Times New Roman"/>
        </w:rPr>
        <w:t xml:space="preserve">] Joy </w:t>
      </w:r>
      <w:r w:rsidR="00576339" w:rsidRPr="00BF7B0A">
        <w:rPr>
          <w:rFonts w:ascii="Times New Roman" w:hAnsi="Times New Roman" w:cs="Times New Roman"/>
        </w:rPr>
        <w:t>Acharya</w:t>
      </w:r>
      <w:r w:rsidR="007C2162" w:rsidRPr="00BF7B0A">
        <w:rPr>
          <w:rFonts w:ascii="Times New Roman" w:hAnsi="Times New Roman" w:cs="Times New Roman"/>
        </w:rPr>
        <w:t>,</w:t>
      </w:r>
      <w:r w:rsidR="00576339" w:rsidRPr="00BF7B0A">
        <w:rPr>
          <w:rFonts w:ascii="Times New Roman" w:hAnsi="Times New Roman" w:cs="Times New Roman"/>
        </w:rPr>
        <w:t xml:space="preserve"> Status: </w:t>
      </w:r>
      <w:r w:rsidR="00A67671" w:rsidRPr="00BF7B0A">
        <w:rPr>
          <w:rFonts w:ascii="Times New Roman" w:hAnsi="Times New Roman" w:cs="Times New Roman"/>
        </w:rPr>
        <w:t>6</w:t>
      </w:r>
      <w:r w:rsidR="00576339" w:rsidRPr="00BF7B0A">
        <w:rPr>
          <w:rFonts w:ascii="Times New Roman" w:hAnsi="Times New Roman" w:cs="Times New Roman"/>
          <w:vertAlign w:val="superscript"/>
        </w:rPr>
        <w:t>th</w:t>
      </w:r>
      <w:r w:rsidR="00576339" w:rsidRPr="00BF7B0A">
        <w:rPr>
          <w:rFonts w:ascii="Times New Roman" w:hAnsi="Times New Roman" w:cs="Times New Roman"/>
        </w:rPr>
        <w:t xml:space="preserve"> DC completed.</w:t>
      </w:r>
    </w:p>
    <w:p w14:paraId="5843621C" w14:textId="77777777" w:rsidR="00112237" w:rsidRDefault="00112237" w:rsidP="00537210">
      <w:pPr>
        <w:rPr>
          <w:rFonts w:ascii="Times New Roman" w:hAnsi="Times New Roman" w:cs="Times New Roman"/>
        </w:rPr>
      </w:pPr>
    </w:p>
    <w:p w14:paraId="2677F2BF" w14:textId="494E3490" w:rsidR="00576339" w:rsidRPr="00BF7B0A" w:rsidRDefault="00576339" w:rsidP="00537210">
      <w:pPr>
        <w:rPr>
          <w:rFonts w:ascii="Times New Roman" w:hAnsi="Times New Roman" w:cs="Times New Roman"/>
        </w:rPr>
      </w:pPr>
      <w:r w:rsidRPr="00BF7B0A">
        <w:rPr>
          <w:rFonts w:ascii="Times New Roman" w:hAnsi="Times New Roman" w:cs="Times New Roman"/>
        </w:rPr>
        <w:t>[3] Muskan Jain</w:t>
      </w:r>
      <w:r w:rsidR="007C2162" w:rsidRPr="00BF7B0A">
        <w:rPr>
          <w:rFonts w:ascii="Times New Roman" w:hAnsi="Times New Roman" w:cs="Times New Roman"/>
        </w:rPr>
        <w:t>,</w:t>
      </w:r>
      <w:r w:rsidRPr="00BF7B0A">
        <w:rPr>
          <w:rFonts w:ascii="Times New Roman" w:hAnsi="Times New Roman" w:cs="Times New Roman"/>
        </w:rPr>
        <w:t xml:space="preserve"> </w:t>
      </w:r>
      <w:r w:rsidR="009E1A63" w:rsidRPr="00BF7B0A">
        <w:rPr>
          <w:rFonts w:ascii="Times New Roman" w:hAnsi="Times New Roman" w:cs="Times New Roman"/>
        </w:rPr>
        <w:t xml:space="preserve">Status: </w:t>
      </w:r>
      <w:r w:rsidR="001E35D2" w:rsidRPr="00BF7B0A">
        <w:rPr>
          <w:rFonts w:ascii="Times New Roman" w:hAnsi="Times New Roman" w:cs="Times New Roman"/>
        </w:rPr>
        <w:t>5</w:t>
      </w:r>
      <w:r w:rsidR="007271AA" w:rsidRPr="00BF7B0A">
        <w:rPr>
          <w:rFonts w:ascii="Times New Roman" w:hAnsi="Times New Roman" w:cs="Times New Roman"/>
          <w:vertAlign w:val="superscript"/>
        </w:rPr>
        <w:t>th</w:t>
      </w:r>
      <w:r w:rsidR="007271AA" w:rsidRPr="00BF7B0A">
        <w:rPr>
          <w:rFonts w:ascii="Times New Roman" w:hAnsi="Times New Roman" w:cs="Times New Roman"/>
        </w:rPr>
        <w:t xml:space="preserve"> DC completed.</w:t>
      </w:r>
    </w:p>
    <w:p w14:paraId="2505F335" w14:textId="77777777" w:rsidR="00112237" w:rsidRDefault="00112237" w:rsidP="00537210">
      <w:pPr>
        <w:rPr>
          <w:rFonts w:ascii="Times New Roman" w:hAnsi="Times New Roman" w:cs="Times New Roman"/>
        </w:rPr>
      </w:pPr>
    </w:p>
    <w:p w14:paraId="6E57B404" w14:textId="2C17B84C" w:rsidR="007271AA" w:rsidRPr="00BF7B0A" w:rsidRDefault="007271AA" w:rsidP="00537210">
      <w:pPr>
        <w:rPr>
          <w:rFonts w:ascii="Times New Roman" w:hAnsi="Times New Roman" w:cs="Times New Roman"/>
        </w:rPr>
      </w:pPr>
      <w:r w:rsidRPr="00BF7B0A">
        <w:rPr>
          <w:rFonts w:ascii="Times New Roman" w:hAnsi="Times New Roman" w:cs="Times New Roman"/>
        </w:rPr>
        <w:t xml:space="preserve">[4] </w:t>
      </w:r>
      <w:r w:rsidR="00C1134A" w:rsidRPr="00BF7B0A">
        <w:rPr>
          <w:rFonts w:ascii="Times New Roman" w:hAnsi="Times New Roman" w:cs="Times New Roman"/>
        </w:rPr>
        <w:t>Chintan Panchal</w:t>
      </w:r>
      <w:r w:rsidR="000C7940" w:rsidRPr="00BF7B0A">
        <w:rPr>
          <w:rFonts w:ascii="Times New Roman" w:hAnsi="Times New Roman" w:cs="Times New Roman"/>
        </w:rPr>
        <w:t xml:space="preserve"> (from </w:t>
      </w:r>
      <w:r w:rsidR="00DD2B8F" w:rsidRPr="00BF7B0A">
        <w:rPr>
          <w:rFonts w:ascii="Times New Roman" w:hAnsi="Times New Roman" w:cs="Times New Roman"/>
        </w:rPr>
        <w:t>Industry</w:t>
      </w:r>
      <w:r w:rsidR="001E35D2" w:rsidRPr="00BF7B0A">
        <w:rPr>
          <w:rFonts w:ascii="Times New Roman" w:hAnsi="Times New Roman" w:cs="Times New Roman"/>
        </w:rPr>
        <w:t>:</w:t>
      </w:r>
      <w:r w:rsidR="00DD2B8F" w:rsidRPr="00BF7B0A">
        <w:rPr>
          <w:rFonts w:ascii="Times New Roman" w:hAnsi="Times New Roman" w:cs="Times New Roman"/>
        </w:rPr>
        <w:t xml:space="preserve"> </w:t>
      </w:r>
      <w:proofErr w:type="spellStart"/>
      <w:r w:rsidR="00F3650C">
        <w:rPr>
          <w:rFonts w:ascii="Times New Roman" w:hAnsi="Times New Roman" w:cs="Times New Roman"/>
        </w:rPr>
        <w:t>e</w:t>
      </w:r>
      <w:r w:rsidR="000C7940" w:rsidRPr="00BF7B0A">
        <w:rPr>
          <w:rFonts w:ascii="Times New Roman" w:hAnsi="Times New Roman" w:cs="Times New Roman"/>
        </w:rPr>
        <w:t>Infoch</w:t>
      </w:r>
      <w:r w:rsidR="00F3650C">
        <w:rPr>
          <w:rFonts w:ascii="Times New Roman" w:hAnsi="Times New Roman" w:cs="Times New Roman"/>
        </w:rPr>
        <w:t>s</w:t>
      </w:r>
      <w:r w:rsidR="000C7940" w:rsidRPr="00BF7B0A">
        <w:rPr>
          <w:rFonts w:ascii="Times New Roman" w:hAnsi="Times New Roman" w:cs="Times New Roman"/>
        </w:rPr>
        <w:t>ip</w:t>
      </w:r>
      <w:proofErr w:type="spellEnd"/>
      <w:r w:rsidR="000C7940" w:rsidRPr="00BF7B0A">
        <w:rPr>
          <w:rFonts w:ascii="Times New Roman" w:hAnsi="Times New Roman" w:cs="Times New Roman"/>
        </w:rPr>
        <w:t>)</w:t>
      </w:r>
      <w:r w:rsidR="00C1134A" w:rsidRPr="00BF7B0A">
        <w:rPr>
          <w:rFonts w:ascii="Times New Roman" w:hAnsi="Times New Roman" w:cs="Times New Roman"/>
        </w:rPr>
        <w:t xml:space="preserve">, </w:t>
      </w:r>
      <w:r w:rsidR="00211451">
        <w:rPr>
          <w:rFonts w:ascii="Times New Roman" w:hAnsi="Times New Roman" w:cs="Times New Roman"/>
        </w:rPr>
        <w:t xml:space="preserve">Status: </w:t>
      </w:r>
      <w:r w:rsidR="003F4479">
        <w:rPr>
          <w:rFonts w:ascii="Times New Roman" w:hAnsi="Times New Roman" w:cs="Times New Roman"/>
        </w:rPr>
        <w:t>2</w:t>
      </w:r>
      <w:r w:rsidR="003F4479">
        <w:rPr>
          <w:rFonts w:ascii="Times New Roman" w:hAnsi="Times New Roman" w:cs="Times New Roman"/>
          <w:vertAlign w:val="superscript"/>
        </w:rPr>
        <w:t>nd</w:t>
      </w:r>
      <w:r w:rsidR="00A86251" w:rsidRPr="00BF7B0A">
        <w:rPr>
          <w:rFonts w:ascii="Times New Roman" w:hAnsi="Times New Roman" w:cs="Times New Roman"/>
        </w:rPr>
        <w:t xml:space="preserve"> DC completed</w:t>
      </w:r>
    </w:p>
    <w:p w14:paraId="498B4322" w14:textId="77777777" w:rsidR="00112237" w:rsidRDefault="00112237" w:rsidP="00537210">
      <w:pPr>
        <w:rPr>
          <w:rFonts w:ascii="Times New Roman" w:hAnsi="Times New Roman" w:cs="Times New Roman"/>
        </w:rPr>
      </w:pPr>
    </w:p>
    <w:p w14:paraId="65B0838A" w14:textId="7050098C" w:rsidR="00524594" w:rsidRPr="00BF7B0A" w:rsidRDefault="00524594" w:rsidP="00537210">
      <w:pPr>
        <w:rPr>
          <w:rFonts w:ascii="Times New Roman" w:hAnsi="Times New Roman" w:cs="Times New Roman"/>
        </w:rPr>
      </w:pPr>
      <w:r w:rsidRPr="00BF7B0A">
        <w:rPr>
          <w:rFonts w:ascii="Times New Roman" w:hAnsi="Times New Roman" w:cs="Times New Roman"/>
        </w:rPr>
        <w:t xml:space="preserve">[5] </w:t>
      </w:r>
      <w:r w:rsidR="00F76BAC" w:rsidRPr="00BF7B0A">
        <w:rPr>
          <w:rFonts w:ascii="Times New Roman" w:hAnsi="Times New Roman" w:cs="Times New Roman"/>
        </w:rPr>
        <w:t>Mintu Dutta (from Industry: Samsung Semiconductor Research</w:t>
      </w:r>
      <w:r w:rsidR="007600A1" w:rsidRPr="00BF7B0A">
        <w:rPr>
          <w:rFonts w:ascii="Times New Roman" w:hAnsi="Times New Roman" w:cs="Times New Roman"/>
        </w:rPr>
        <w:t>, Bangalore</w:t>
      </w:r>
      <w:r w:rsidR="00F76BAC" w:rsidRPr="00BF7B0A">
        <w:rPr>
          <w:rFonts w:ascii="Times New Roman" w:hAnsi="Times New Roman" w:cs="Times New Roman"/>
        </w:rPr>
        <w:t xml:space="preserve">), </w:t>
      </w:r>
      <w:r w:rsidR="00211451">
        <w:rPr>
          <w:rFonts w:ascii="Times New Roman" w:hAnsi="Times New Roman" w:cs="Times New Roman"/>
        </w:rPr>
        <w:t xml:space="preserve">Status: </w:t>
      </w:r>
      <w:r w:rsidR="003F4479">
        <w:rPr>
          <w:rFonts w:ascii="Times New Roman" w:hAnsi="Times New Roman" w:cs="Times New Roman"/>
        </w:rPr>
        <w:t xml:space="preserve">1st </w:t>
      </w:r>
      <w:r w:rsidR="003F4479" w:rsidRPr="00BF7B0A">
        <w:rPr>
          <w:rFonts w:ascii="Times New Roman" w:hAnsi="Times New Roman" w:cs="Times New Roman"/>
        </w:rPr>
        <w:t>DC completed</w:t>
      </w:r>
    </w:p>
    <w:p w14:paraId="2B65E1A0" w14:textId="77777777" w:rsidR="00B561F4" w:rsidRPr="00BF1576" w:rsidRDefault="00B561F4" w:rsidP="00537210">
      <w:pPr>
        <w:rPr>
          <w:rFonts w:ascii="Times New Roman" w:hAnsi="Times New Roman" w:cs="Times New Roman"/>
        </w:rPr>
      </w:pPr>
    </w:p>
    <w:p w14:paraId="3989E1EB" w14:textId="77777777" w:rsidR="00556529" w:rsidRDefault="00556529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0000003E" w14:textId="4AC30B3D" w:rsidR="00804A68" w:rsidRPr="00BF1576" w:rsidRDefault="00D2740B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AWARDS AND HONORS</w:t>
      </w:r>
      <w:r w:rsidR="00556529">
        <w:rPr>
          <w:rFonts w:ascii="Times New Roman" w:hAnsi="Times New Roman" w:cs="Times New Roman"/>
          <w:b/>
          <w:bCs/>
          <w:u w:val="single"/>
        </w:rPr>
        <w:t xml:space="preserve"> Received </w:t>
      </w:r>
    </w:p>
    <w:p w14:paraId="0000003F" w14:textId="77777777" w:rsidR="00804A68" w:rsidRPr="00BF1576" w:rsidRDefault="00804A68" w:rsidP="003B259D">
      <w:pPr>
        <w:jc w:val="both"/>
        <w:rPr>
          <w:rFonts w:ascii="Times New Roman" w:hAnsi="Times New Roman" w:cs="Times New Roman"/>
        </w:rPr>
      </w:pPr>
    </w:p>
    <w:p w14:paraId="7B2FFD98" w14:textId="2AAEB786" w:rsidR="00E559B1" w:rsidRPr="00BF1576" w:rsidRDefault="00E06A37" w:rsidP="00E06A37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1] Best Presentation </w:t>
      </w:r>
      <w:r w:rsidR="00D53A6F" w:rsidRPr="00BF1576">
        <w:rPr>
          <w:rFonts w:ascii="Times New Roman" w:hAnsi="Times New Roman" w:cs="Times New Roman"/>
        </w:rPr>
        <w:t>award, in</w:t>
      </w:r>
      <w:r w:rsidR="00E559B1" w:rsidRPr="00BF1576">
        <w:rPr>
          <w:rFonts w:ascii="Times New Roman" w:hAnsi="Times New Roman" w:cs="Times New Roman"/>
        </w:rPr>
        <w:t xml:space="preserve"> the International Research Conclave, Research Pe </w:t>
      </w:r>
      <w:proofErr w:type="spellStart"/>
      <w:r w:rsidR="00E559B1" w:rsidRPr="00BF1576">
        <w:rPr>
          <w:rFonts w:ascii="Times New Roman" w:hAnsi="Times New Roman" w:cs="Times New Roman"/>
        </w:rPr>
        <w:t>Charcha</w:t>
      </w:r>
      <w:proofErr w:type="spellEnd"/>
      <w:r w:rsidR="005650ED" w:rsidRPr="00BF1576">
        <w:rPr>
          <w:rFonts w:ascii="Times New Roman" w:hAnsi="Times New Roman" w:cs="Times New Roman"/>
        </w:rPr>
        <w:t xml:space="preserve"> </w:t>
      </w:r>
      <w:r w:rsidR="00E559B1" w:rsidRPr="00BF1576">
        <w:rPr>
          <w:rFonts w:ascii="Times New Roman" w:hAnsi="Times New Roman" w:cs="Times New Roman"/>
        </w:rPr>
        <w:t xml:space="preserve">2023, </w:t>
      </w:r>
      <w:r w:rsidR="004D08D2" w:rsidRPr="00BF1576">
        <w:rPr>
          <w:rFonts w:ascii="Times New Roman" w:hAnsi="Times New Roman" w:cs="Times New Roman"/>
        </w:rPr>
        <w:t>at Kaushalya - The Skill University</w:t>
      </w:r>
      <w:r w:rsidR="00D53A6F" w:rsidRPr="00BF1576">
        <w:rPr>
          <w:rFonts w:ascii="Times New Roman" w:hAnsi="Times New Roman" w:cs="Times New Roman"/>
        </w:rPr>
        <w:t xml:space="preserve">, Ahmedabad </w:t>
      </w:r>
      <w:r w:rsidR="004D08D2" w:rsidRPr="00BF1576">
        <w:rPr>
          <w:rFonts w:ascii="Times New Roman" w:hAnsi="Times New Roman" w:cs="Times New Roman"/>
        </w:rPr>
        <w:t xml:space="preserve">on 29/07/2023 </w:t>
      </w:r>
      <w:r w:rsidR="00FE7A03" w:rsidRPr="00BF1576">
        <w:rPr>
          <w:rFonts w:ascii="Times New Roman" w:hAnsi="Times New Roman" w:cs="Times New Roman"/>
        </w:rPr>
        <w:t>(Presented</w:t>
      </w:r>
      <w:r w:rsidR="004D08D2" w:rsidRPr="00BF1576">
        <w:rPr>
          <w:rFonts w:ascii="Times New Roman" w:hAnsi="Times New Roman" w:cs="Times New Roman"/>
        </w:rPr>
        <w:t xml:space="preserve"> by </w:t>
      </w:r>
      <w:r w:rsidR="008A3584" w:rsidRPr="00BF1576">
        <w:rPr>
          <w:rFonts w:ascii="Times New Roman" w:hAnsi="Times New Roman" w:cs="Times New Roman"/>
        </w:rPr>
        <w:t xml:space="preserve">my </w:t>
      </w:r>
      <w:r w:rsidR="004D08D2" w:rsidRPr="00BF1576">
        <w:rPr>
          <w:rFonts w:ascii="Times New Roman" w:hAnsi="Times New Roman" w:cs="Times New Roman"/>
        </w:rPr>
        <w:t>PhD student Snehal Rajput)</w:t>
      </w:r>
    </w:p>
    <w:p w14:paraId="00793B1B" w14:textId="135D3E68" w:rsidR="008709D7" w:rsidRPr="00BF1576" w:rsidRDefault="008709D7" w:rsidP="44013B92">
      <w:pPr>
        <w:jc w:val="both"/>
        <w:rPr>
          <w:rFonts w:ascii="Times New Roman" w:hAnsi="Times New Roman" w:cs="Times New Roman"/>
          <w:lang w:val="en-SG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>] Best paper award</w:t>
      </w:r>
      <w:r w:rsidR="008B1468" w:rsidRPr="00BF1576">
        <w:rPr>
          <w:rFonts w:ascii="Times New Roman" w:hAnsi="Times New Roman" w:cs="Times New Roman"/>
        </w:rPr>
        <w:t xml:space="preserve">, </w:t>
      </w:r>
      <w:r w:rsidR="00175499" w:rsidRPr="00BF1576">
        <w:rPr>
          <w:rFonts w:ascii="Times New Roman" w:hAnsi="Times New Roman" w:cs="Times New Roman"/>
        </w:rPr>
        <w:t>Recent and Future Trends in Smart Electronics System and Manufacturing</w:t>
      </w:r>
      <w:r w:rsidR="0031433D" w:rsidRPr="00BF1576">
        <w:rPr>
          <w:rFonts w:ascii="Times New Roman" w:hAnsi="Times New Roman" w:cs="Times New Roman"/>
        </w:rPr>
        <w:t>, Symbiosis Institute of Technology, Pune.</w:t>
      </w:r>
      <w:r w:rsidR="00E06FA9" w:rsidRPr="00BF1576">
        <w:rPr>
          <w:rFonts w:ascii="Times New Roman" w:hAnsi="Times New Roman" w:cs="Times New Roman"/>
        </w:rPr>
        <w:t xml:space="preserve"> December 2022</w:t>
      </w:r>
      <w:r w:rsidR="00C11886" w:rsidRPr="00BF1576">
        <w:rPr>
          <w:rFonts w:ascii="Times New Roman" w:hAnsi="Times New Roman" w:cs="Times New Roman"/>
        </w:rPr>
        <w:t>.</w:t>
      </w:r>
    </w:p>
    <w:p w14:paraId="2C1357F3" w14:textId="4C2932B4" w:rsidR="002F2526" w:rsidRPr="00BF1576" w:rsidRDefault="44013B92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>] Project Funding of INR 37 Lakh (March 2022), from Gujarat Council on Science and Technology (</w:t>
      </w:r>
      <w:r w:rsidRPr="00BF1576">
        <w:rPr>
          <w:rFonts w:ascii="Times New Roman" w:eastAsia="Arial" w:hAnsi="Times New Roman" w:cs="Times New Roman"/>
          <w:color w:val="222222"/>
          <w:sz w:val="22"/>
          <w:szCs w:val="22"/>
        </w:rPr>
        <w:t>GUJCOST</w:t>
      </w:r>
      <w:r w:rsidRPr="00BF1576">
        <w:rPr>
          <w:rFonts w:ascii="Times New Roman" w:hAnsi="Times New Roman" w:cs="Times New Roman"/>
        </w:rPr>
        <w:t>), Govt of Gujarat</w:t>
      </w:r>
      <w:r w:rsidR="0006022D" w:rsidRPr="00BF1576">
        <w:rPr>
          <w:rFonts w:ascii="Times New Roman" w:hAnsi="Times New Roman" w:cs="Times New Roman"/>
        </w:rPr>
        <w:t xml:space="preserve"> (As Co-PI)</w:t>
      </w:r>
      <w:r w:rsidRPr="00BF1576">
        <w:rPr>
          <w:rFonts w:ascii="Times New Roman" w:hAnsi="Times New Roman" w:cs="Times New Roman"/>
        </w:rPr>
        <w:t>.</w:t>
      </w:r>
    </w:p>
    <w:p w14:paraId="3D26F36B" w14:textId="680A3C1E" w:rsidR="002F2526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>] Project funding of INR 71 Lakh (March 2021), from Science and Engineering Research Board (SERB Core) India</w:t>
      </w:r>
      <w:r w:rsidR="0006022D" w:rsidRPr="00BF1576">
        <w:rPr>
          <w:rFonts w:ascii="Times New Roman" w:hAnsi="Times New Roman" w:cs="Times New Roman"/>
        </w:rPr>
        <w:t xml:space="preserve"> (as Co-PI)</w:t>
      </w:r>
      <w:r w:rsidRPr="00BF1576">
        <w:rPr>
          <w:rFonts w:ascii="Times New Roman" w:hAnsi="Times New Roman" w:cs="Times New Roman"/>
        </w:rPr>
        <w:t>.</w:t>
      </w:r>
    </w:p>
    <w:p w14:paraId="189E2626" w14:textId="0A08883A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2nd Prize at </w:t>
      </w:r>
      <w:r w:rsidR="00AC07CB" w:rsidRPr="00BF1576">
        <w:rPr>
          <w:rFonts w:ascii="Times New Roman" w:hAnsi="Times New Roman" w:cs="Times New Roman"/>
        </w:rPr>
        <w:t>Young Scientists’ Conference of India International &amp; Science Festival 2020 (IISF2020)</w:t>
      </w:r>
      <w:r w:rsidR="002C329B" w:rsidRPr="00BF1576">
        <w:rPr>
          <w:rFonts w:ascii="Times New Roman" w:hAnsi="Times New Roman" w:cs="Times New Roman"/>
        </w:rPr>
        <w:t>,</w:t>
      </w:r>
      <w:r w:rsidRPr="00BF1576">
        <w:rPr>
          <w:rFonts w:ascii="Times New Roman" w:hAnsi="Times New Roman" w:cs="Times New Roman"/>
        </w:rPr>
        <w:t xml:space="preserve"> Ministry of Science and Technology, Government of India</w:t>
      </w:r>
      <w:r w:rsidR="00AF3C71" w:rsidRPr="00BF1576">
        <w:rPr>
          <w:rFonts w:ascii="Times New Roman" w:hAnsi="Times New Roman" w:cs="Times New Roman"/>
        </w:rPr>
        <w:t xml:space="preserve"> (Dec 2020).</w:t>
      </w:r>
    </w:p>
    <w:p w14:paraId="062A3828" w14:textId="4407E676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>] Post-Doctoral Fellowship at Nanyang Technological University (NTU), Singapore (2017 to 2019).</w:t>
      </w:r>
    </w:p>
    <w:p w14:paraId="1CB8FA6D" w14:textId="57FD9D94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>] Korea University Graduate Achievement Award (February 2016), Korea University, South Korea.</w:t>
      </w:r>
    </w:p>
    <w:p w14:paraId="7F6BDB4B" w14:textId="20E2511F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>] Best Researcher Award (Dec. 2015), by NBPL, Korea University, South Korea.</w:t>
      </w:r>
    </w:p>
    <w:p w14:paraId="67C8D92F" w14:textId="59D0F7A9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>] IEEE Student Paper Award (Dec. 2014), by IEEE, Seoul section, Seoul, South Korea.</w:t>
      </w:r>
    </w:p>
    <w:p w14:paraId="1F40D38B" w14:textId="1E03A45C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C4AB6" w:rsidRPr="00BF1576">
        <w:rPr>
          <w:rFonts w:ascii="Times New Roman" w:hAnsi="Times New Roman" w:cs="Times New Roman"/>
        </w:rPr>
        <w:t>10</w:t>
      </w:r>
      <w:r w:rsidRPr="00BF1576">
        <w:rPr>
          <w:rFonts w:ascii="Times New Roman" w:hAnsi="Times New Roman" w:cs="Times New Roman"/>
        </w:rPr>
        <w:t>] Best Researcher Award (Dec. 2014), by NBPL, Korea University, South Korea.</w:t>
      </w:r>
    </w:p>
    <w:p w14:paraId="15002B74" w14:textId="00E964ED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E032CB" w:rsidRPr="00BF1576">
        <w:rPr>
          <w:rFonts w:ascii="Times New Roman" w:hAnsi="Times New Roman" w:cs="Times New Roman"/>
        </w:rPr>
        <w:t>1</w:t>
      </w:r>
      <w:r w:rsidR="001C4AB6" w:rsidRPr="00BF1576">
        <w:rPr>
          <w:rFonts w:ascii="Times New Roman" w:hAnsi="Times New Roman" w:cs="Times New Roman"/>
        </w:rPr>
        <w:t>1</w:t>
      </w:r>
      <w:r w:rsidRPr="00BF1576">
        <w:rPr>
          <w:rFonts w:ascii="Times New Roman" w:hAnsi="Times New Roman" w:cs="Times New Roman"/>
        </w:rPr>
        <w:t xml:space="preserve">] Outstanding Paper Award (Oct. 2014), by Biochip 2014 fall Conference, The Korean Biochip Society, </w:t>
      </w:r>
      <w:proofErr w:type="spellStart"/>
      <w:r w:rsidRPr="00BF1576">
        <w:rPr>
          <w:rFonts w:ascii="Times New Roman" w:hAnsi="Times New Roman" w:cs="Times New Roman"/>
        </w:rPr>
        <w:t>Osong</w:t>
      </w:r>
      <w:proofErr w:type="spellEnd"/>
      <w:r w:rsidRPr="00BF1576">
        <w:rPr>
          <w:rFonts w:ascii="Times New Roman" w:hAnsi="Times New Roman" w:cs="Times New Roman"/>
        </w:rPr>
        <w:t>, South Korea.</w:t>
      </w:r>
    </w:p>
    <w:p w14:paraId="402856D6" w14:textId="46996FEE" w:rsidR="55156C1B" w:rsidRPr="00BF1576" w:rsidRDefault="44013B92" w:rsidP="55156C1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1C4AB6" w:rsidRPr="00BF1576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>] Brain Korea 21 Project Scholarship (2013 - 2016), Govt. of South Korea</w:t>
      </w:r>
    </w:p>
    <w:p w14:paraId="428FBE35" w14:textId="32F9C65C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1C4AB6" w:rsidRPr="00BF1576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 xml:space="preserve">] Korea University </w:t>
      </w:r>
      <w:r w:rsidR="007F4912" w:rsidRPr="00BF1576">
        <w:rPr>
          <w:rFonts w:ascii="Times New Roman" w:hAnsi="Times New Roman" w:cs="Times New Roman"/>
        </w:rPr>
        <w:t>Ph.D.</w:t>
      </w:r>
      <w:r w:rsidRPr="00BF1576">
        <w:rPr>
          <w:rFonts w:ascii="Times New Roman" w:hAnsi="Times New Roman" w:cs="Times New Roman"/>
        </w:rPr>
        <w:t xml:space="preserve"> Scholarship (2011 – 2013)</w:t>
      </w:r>
    </w:p>
    <w:p w14:paraId="0324CE5B" w14:textId="0B0D7962" w:rsidR="008127AC" w:rsidRPr="00BF1576" w:rsidRDefault="44013B92" w:rsidP="003B259D">
      <w:pPr>
        <w:jc w:val="both"/>
        <w:rPr>
          <w:rFonts w:ascii="Times New Roman" w:hAnsi="Times New Roman" w:cs="Times New Roman"/>
          <w:lang w:val="en-IN"/>
        </w:rPr>
      </w:pPr>
      <w:r w:rsidRPr="00BF1576">
        <w:rPr>
          <w:rFonts w:ascii="Times New Roman" w:hAnsi="Times New Roman" w:cs="Times New Roman"/>
        </w:rPr>
        <w:t>[1</w:t>
      </w:r>
      <w:r w:rsidR="001C4AB6" w:rsidRPr="00BF1576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>] Meritorious Award (Feb 2009) by Indian Oil Corporation Limited BGR (BRPL)</w:t>
      </w:r>
    </w:p>
    <w:p w14:paraId="1F80D285" w14:textId="6C8F3E12" w:rsidR="009F1424" w:rsidRPr="00BF1576" w:rsidRDefault="44013B92" w:rsidP="003B259D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1C4AB6" w:rsidRPr="00BF1576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>] Gold medal (Dec. 2008) by Tezpur University.</w:t>
      </w:r>
    </w:p>
    <w:p w14:paraId="21F4F046" w14:textId="77777777" w:rsidR="00621F69" w:rsidRPr="00BF1576" w:rsidRDefault="00621F69" w:rsidP="003B259D">
      <w:pPr>
        <w:jc w:val="both"/>
        <w:rPr>
          <w:rFonts w:ascii="Times New Roman" w:hAnsi="Times New Roman" w:cs="Times New Roman"/>
        </w:rPr>
      </w:pPr>
    </w:p>
    <w:p w14:paraId="0141B0E5" w14:textId="77777777" w:rsidR="00DA30DC" w:rsidRDefault="00DA30DC" w:rsidP="00621F69">
      <w:pPr>
        <w:rPr>
          <w:rFonts w:ascii="Times New Roman" w:hAnsi="Times New Roman" w:cs="Times New Roman"/>
          <w:b/>
          <w:bCs/>
          <w:u w:val="single"/>
        </w:rPr>
      </w:pPr>
    </w:p>
    <w:p w14:paraId="2D723A6A" w14:textId="1847457E" w:rsidR="00621F69" w:rsidRPr="00BF1576" w:rsidRDefault="00621F69" w:rsidP="00621F69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RESEARCH GRANTS</w:t>
      </w:r>
    </w:p>
    <w:p w14:paraId="33A3A108" w14:textId="77777777" w:rsidR="00C3179F" w:rsidRPr="00BF1576" w:rsidRDefault="00621F69" w:rsidP="00C3179F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 </w:t>
      </w:r>
    </w:p>
    <w:p w14:paraId="02CF32D6" w14:textId="5FA40D6B" w:rsidR="00621F69" w:rsidRPr="00BF1576" w:rsidRDefault="00621F69" w:rsidP="00C3179F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] Title: A smart telemedicine facility for auto characterization of pathological disorders</w:t>
      </w:r>
    </w:p>
    <w:p w14:paraId="61DDDC7C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PI:  Mohendra Roy</w:t>
      </w:r>
    </w:p>
    <w:p w14:paraId="1760695A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Duration of Research: 2 years</w:t>
      </w:r>
    </w:p>
    <w:p w14:paraId="30FE2808" w14:textId="3F1244B5" w:rsidR="00621F69" w:rsidRPr="00BF1576" w:rsidRDefault="55156C1B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Sources: PDPU, India </w:t>
      </w:r>
    </w:p>
    <w:p w14:paraId="68B6662D" w14:textId="62047D6E" w:rsidR="00621F69" w:rsidRPr="00BF1576" w:rsidRDefault="44013B92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Grant No: ORSP/R&amp;D/PDPU/2019/MR/RO051</w:t>
      </w:r>
    </w:p>
    <w:p w14:paraId="387ACD4D" w14:textId="40B95515" w:rsidR="00621F69" w:rsidRPr="00BF1576" w:rsidRDefault="44013B92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Budget granted: Rs. 10 lakhs</w:t>
      </w:r>
    </w:p>
    <w:p w14:paraId="5A22CD9A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Month &amp; Year:  Feb 2020</w:t>
      </w:r>
    </w:p>
    <w:p w14:paraId="65270E76" w14:textId="2F70C2C9" w:rsidR="00C557A1" w:rsidRPr="00BF1576" w:rsidRDefault="00C557A1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Status: Finished</w:t>
      </w:r>
    </w:p>
    <w:p w14:paraId="0436637E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</w:p>
    <w:p w14:paraId="35938462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2] </w:t>
      </w:r>
      <w:bookmarkStart w:id="0" w:name="OLE_LINK7"/>
      <w:r w:rsidRPr="00BF1576">
        <w:rPr>
          <w:rFonts w:ascii="Times New Roman" w:hAnsi="Times New Roman" w:cs="Times New Roman"/>
        </w:rPr>
        <w:t>Title: Development of Low Cost and Flexible Memristor Devices for High Density Data Storage and Neuromorphic Applications</w:t>
      </w:r>
    </w:p>
    <w:p w14:paraId="774A727F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PI: DR. Ankur Solanki (PI), Dr. Mohendra Roy (Co-PI), Prahalad Baruah (Co-PI)</w:t>
      </w:r>
    </w:p>
    <w:p w14:paraId="7E177C9A" w14:textId="77777777" w:rsidR="00621F69" w:rsidRPr="00BF1576" w:rsidRDefault="00621F69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Funding Agency: CRG, SERB.</w:t>
      </w:r>
    </w:p>
    <w:p w14:paraId="6614138F" w14:textId="70E7CA0B" w:rsidR="00621F69" w:rsidRPr="00BF1576" w:rsidRDefault="55156C1B" w:rsidP="00776BDB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Budget granted: INR 7</w:t>
      </w:r>
      <w:r w:rsidR="0047601B" w:rsidRPr="00BF1576">
        <w:rPr>
          <w:rFonts w:ascii="Times New Roman" w:hAnsi="Times New Roman" w:cs="Times New Roman"/>
        </w:rPr>
        <w:t>1</w:t>
      </w:r>
      <w:r w:rsidRPr="00BF1576">
        <w:rPr>
          <w:rFonts w:ascii="Times New Roman" w:hAnsi="Times New Roman" w:cs="Times New Roman"/>
        </w:rPr>
        <w:t xml:space="preserve"> Lakh</w:t>
      </w:r>
      <w:r w:rsidR="006B0289" w:rsidRPr="00BF1576">
        <w:rPr>
          <w:rFonts w:ascii="Times New Roman" w:hAnsi="Times New Roman" w:cs="Times New Roman"/>
        </w:rPr>
        <w:t>s</w:t>
      </w:r>
      <w:r w:rsidRPr="00BF1576">
        <w:rPr>
          <w:rFonts w:ascii="Times New Roman" w:hAnsi="Times New Roman" w:cs="Times New Roman"/>
        </w:rPr>
        <w:t>.</w:t>
      </w:r>
    </w:p>
    <w:p w14:paraId="4E5372C4" w14:textId="79C0AF92" w:rsidR="55156C1B" w:rsidRPr="00BF1576" w:rsidRDefault="44013B92" w:rsidP="55156C1B">
      <w:pPr>
        <w:jc w:val="both"/>
        <w:rPr>
          <w:rFonts w:ascii="Times New Roman" w:eastAsia="Arial" w:hAnsi="Times New Roman" w:cs="Times New Roman"/>
          <w:color w:val="222222"/>
          <w:sz w:val="22"/>
          <w:szCs w:val="22"/>
        </w:rPr>
      </w:pPr>
      <w:r w:rsidRPr="00BF1576">
        <w:rPr>
          <w:rFonts w:ascii="Times New Roman" w:eastAsia="Arial" w:hAnsi="Times New Roman" w:cs="Times New Roman"/>
          <w:color w:val="222222"/>
          <w:sz w:val="22"/>
          <w:szCs w:val="22"/>
        </w:rPr>
        <w:t>Grant No. CRG/2020/000869</w:t>
      </w:r>
    </w:p>
    <w:bookmarkEnd w:id="0"/>
    <w:p w14:paraId="468DB0BD" w14:textId="2D6F93AF" w:rsidR="44013B92" w:rsidRPr="00BF1576" w:rsidRDefault="44013B92" w:rsidP="44013B92">
      <w:pPr>
        <w:jc w:val="both"/>
        <w:rPr>
          <w:rFonts w:ascii="Times New Roman" w:eastAsia="Arial" w:hAnsi="Times New Roman" w:cs="Times New Roman"/>
          <w:color w:val="222222"/>
          <w:sz w:val="22"/>
          <w:szCs w:val="22"/>
        </w:rPr>
      </w:pPr>
    </w:p>
    <w:p w14:paraId="2E8C1786" w14:textId="4BDD3C19" w:rsidR="44013B92" w:rsidRPr="00BF1576" w:rsidRDefault="44013B92" w:rsidP="44013B92">
      <w:pPr>
        <w:jc w:val="both"/>
        <w:rPr>
          <w:rFonts w:ascii="Times New Roman" w:eastAsia="Arial" w:hAnsi="Times New Roman" w:cs="Times New Roman"/>
          <w:color w:val="222222"/>
          <w:sz w:val="22"/>
          <w:szCs w:val="22"/>
        </w:rPr>
      </w:pPr>
      <w:r w:rsidRPr="00BF1576">
        <w:rPr>
          <w:rFonts w:ascii="Times New Roman" w:eastAsia="Arial" w:hAnsi="Times New Roman" w:cs="Times New Roman"/>
          <w:color w:val="222222"/>
          <w:sz w:val="22"/>
          <w:szCs w:val="22"/>
        </w:rPr>
        <w:t>[3] Title: Hybrid Perovskite based Flexible memristor on Paper Substrate for data Storage and Neuromorphic Computing</w:t>
      </w:r>
    </w:p>
    <w:p w14:paraId="4F61140B" w14:textId="0B3B1940" w:rsidR="44013B92" w:rsidRPr="00BF1576" w:rsidRDefault="44013B92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PI: DR. Ankur Solanki (PI), Dr. Mohendra Roy (Co-PI),</w:t>
      </w:r>
    </w:p>
    <w:p w14:paraId="0CC0E11F" w14:textId="5619D0EB" w:rsidR="44013B92" w:rsidRPr="00BF1576" w:rsidRDefault="44013B92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Funding Agency: GUJCOST, Govt of Gujarat.</w:t>
      </w:r>
    </w:p>
    <w:p w14:paraId="5C4F3A0F" w14:textId="4C764953" w:rsidR="44013B92" w:rsidRPr="00BF1576" w:rsidRDefault="44013B92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Budget granted: INR 37 Lakh</w:t>
      </w:r>
      <w:r w:rsidR="006B0289" w:rsidRPr="00BF1576">
        <w:rPr>
          <w:rFonts w:ascii="Times New Roman" w:hAnsi="Times New Roman" w:cs="Times New Roman"/>
        </w:rPr>
        <w:t>s</w:t>
      </w:r>
      <w:r w:rsidRPr="00BF1576">
        <w:rPr>
          <w:rFonts w:ascii="Times New Roman" w:hAnsi="Times New Roman" w:cs="Times New Roman"/>
        </w:rPr>
        <w:t>.</w:t>
      </w:r>
    </w:p>
    <w:p w14:paraId="5D31E276" w14:textId="15D97070" w:rsidR="44013B92" w:rsidRPr="00BF1576" w:rsidRDefault="44013B92" w:rsidP="44013B92">
      <w:pPr>
        <w:jc w:val="both"/>
        <w:rPr>
          <w:rFonts w:ascii="Times New Roman" w:eastAsia="Arial" w:hAnsi="Times New Roman" w:cs="Times New Roman"/>
          <w:color w:val="222222"/>
          <w:sz w:val="22"/>
          <w:szCs w:val="22"/>
        </w:rPr>
      </w:pPr>
      <w:r w:rsidRPr="00BF1576">
        <w:rPr>
          <w:rFonts w:ascii="Times New Roman" w:eastAsia="Arial" w:hAnsi="Times New Roman" w:cs="Times New Roman"/>
          <w:color w:val="222222"/>
          <w:sz w:val="22"/>
          <w:szCs w:val="22"/>
        </w:rPr>
        <w:t>Grant No. GUJCOST/STI/2021-22/3873</w:t>
      </w:r>
    </w:p>
    <w:p w14:paraId="68A2E947" w14:textId="3EA88496" w:rsidR="44013B92" w:rsidRPr="00BF1576" w:rsidRDefault="44013B92" w:rsidP="44013B92">
      <w:pPr>
        <w:jc w:val="both"/>
        <w:rPr>
          <w:rFonts w:ascii="Times New Roman" w:hAnsi="Times New Roman" w:cs="Times New Roman"/>
        </w:rPr>
      </w:pPr>
    </w:p>
    <w:p w14:paraId="08DD3DC1" w14:textId="6B426269" w:rsidR="38FF4728" w:rsidRPr="00BF1576" w:rsidRDefault="38FF4728" w:rsidP="38FF4728">
      <w:pPr>
        <w:rPr>
          <w:rFonts w:ascii="Times New Roman" w:hAnsi="Times New Roman" w:cs="Times New Roman"/>
          <w:b/>
          <w:bCs/>
          <w:u w:val="single"/>
        </w:rPr>
      </w:pPr>
    </w:p>
    <w:p w14:paraId="13E8F9B8" w14:textId="77777777" w:rsidR="00E700AE" w:rsidRDefault="00E700AE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Teaching Profile</w:t>
      </w:r>
    </w:p>
    <w:p w14:paraId="5EC788F7" w14:textId="77777777" w:rsidR="00E700AE" w:rsidRDefault="00E700AE">
      <w:pPr>
        <w:rPr>
          <w:rFonts w:ascii="Times New Roman" w:hAnsi="Times New Roman" w:cs="Times New Roman"/>
          <w:b/>
          <w:bCs/>
          <w:u w:val="single"/>
        </w:rPr>
      </w:pPr>
    </w:p>
    <w:p w14:paraId="63085526" w14:textId="23F0C8DA" w:rsidR="00E700AE" w:rsidRDefault="00E700AE" w:rsidP="0043002B">
      <w:pPr>
        <w:ind w:left="720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B. Tech</w:t>
      </w:r>
    </w:p>
    <w:p w14:paraId="2220F27E" w14:textId="77777777" w:rsidR="004D5C78" w:rsidRPr="00147468" w:rsidRDefault="00E700AE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 xml:space="preserve">[1] </w:t>
      </w:r>
      <w:r w:rsidR="004D5C78" w:rsidRPr="00147468">
        <w:rPr>
          <w:rFonts w:ascii="Times New Roman" w:hAnsi="Times New Roman" w:cs="Times New Roman"/>
        </w:rPr>
        <w:t>Fundamentals of AI</w:t>
      </w:r>
    </w:p>
    <w:p w14:paraId="68792828" w14:textId="77777777" w:rsidR="004D5C78" w:rsidRPr="00147468" w:rsidRDefault="004D5C78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>[2] Computer Vision</w:t>
      </w:r>
    </w:p>
    <w:p w14:paraId="1CD8E39D" w14:textId="77777777" w:rsidR="004D5C78" w:rsidRPr="00147468" w:rsidRDefault="004D5C78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>[3] Machine Learning</w:t>
      </w:r>
    </w:p>
    <w:p w14:paraId="760C90D3" w14:textId="77777777" w:rsidR="004D5C78" w:rsidRPr="00147468" w:rsidRDefault="004D5C78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>[4] Cloud Computing</w:t>
      </w:r>
    </w:p>
    <w:p w14:paraId="0D288AC9" w14:textId="77777777" w:rsidR="009F1453" w:rsidRPr="00147468" w:rsidRDefault="004D5C78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 xml:space="preserve">[5] </w:t>
      </w:r>
      <w:r w:rsidR="00D02197" w:rsidRPr="00147468">
        <w:rPr>
          <w:rFonts w:ascii="Times New Roman" w:hAnsi="Times New Roman" w:cs="Times New Roman"/>
        </w:rPr>
        <w:t>Basic Electronics</w:t>
      </w:r>
    </w:p>
    <w:p w14:paraId="66D0A0FB" w14:textId="77777777" w:rsidR="009F1453" w:rsidRDefault="009F1453" w:rsidP="0043002B">
      <w:pPr>
        <w:ind w:left="720"/>
        <w:rPr>
          <w:rFonts w:ascii="Times New Roman" w:hAnsi="Times New Roman" w:cs="Times New Roman"/>
          <w:b/>
          <w:bCs/>
        </w:rPr>
      </w:pPr>
    </w:p>
    <w:p w14:paraId="2B0A981B" w14:textId="2BB619C3" w:rsidR="0043002B" w:rsidRPr="0043002B" w:rsidRDefault="009F1453" w:rsidP="0043002B">
      <w:pPr>
        <w:ind w:left="720"/>
        <w:rPr>
          <w:rFonts w:ascii="Times New Roman" w:hAnsi="Times New Roman" w:cs="Times New Roman"/>
          <w:b/>
          <w:bCs/>
          <w:u w:val="single"/>
        </w:rPr>
      </w:pPr>
      <w:r w:rsidRPr="009F1453">
        <w:rPr>
          <w:rFonts w:ascii="Times New Roman" w:hAnsi="Times New Roman" w:cs="Times New Roman"/>
          <w:b/>
          <w:bCs/>
          <w:u w:val="single"/>
        </w:rPr>
        <w:t>M Tech</w:t>
      </w:r>
    </w:p>
    <w:p w14:paraId="42C17CCA" w14:textId="18A27260" w:rsidR="009F1453" w:rsidRPr="00147468" w:rsidRDefault="009F1453" w:rsidP="0043002B">
      <w:pPr>
        <w:ind w:left="720"/>
        <w:rPr>
          <w:rFonts w:ascii="Times New Roman" w:hAnsi="Times New Roman" w:cs="Times New Roman"/>
        </w:rPr>
      </w:pPr>
      <w:r w:rsidRPr="00147468">
        <w:rPr>
          <w:rFonts w:ascii="Times New Roman" w:hAnsi="Times New Roman" w:cs="Times New Roman"/>
        </w:rPr>
        <w:t>[1] Advance AI lab</w:t>
      </w:r>
    </w:p>
    <w:p w14:paraId="6B20730E" w14:textId="77777777" w:rsidR="005B4B58" w:rsidRDefault="009F1453" w:rsidP="005B4B58">
      <w:pPr>
        <w:ind w:left="720"/>
        <w:rPr>
          <w:rFonts w:ascii="Times New Roman" w:hAnsi="Times New Roman" w:cs="Times New Roman"/>
          <w:b/>
          <w:bCs/>
        </w:rPr>
      </w:pPr>
      <w:r w:rsidRPr="00147468">
        <w:rPr>
          <w:rFonts w:ascii="Times New Roman" w:hAnsi="Times New Roman" w:cs="Times New Roman"/>
        </w:rPr>
        <w:t xml:space="preserve">[2] </w:t>
      </w:r>
      <w:r w:rsidR="00147468" w:rsidRPr="00147468">
        <w:rPr>
          <w:rFonts w:ascii="Times New Roman" w:hAnsi="Times New Roman" w:cs="Times New Roman"/>
        </w:rPr>
        <w:t>Neural Networks and Deep Learning</w:t>
      </w:r>
    </w:p>
    <w:p w14:paraId="078F37F7" w14:textId="77777777" w:rsidR="005B4B58" w:rsidRDefault="005B4B58" w:rsidP="005B4B58">
      <w:pPr>
        <w:ind w:left="720"/>
        <w:rPr>
          <w:rFonts w:ascii="Times New Roman" w:hAnsi="Times New Roman" w:cs="Times New Roman"/>
          <w:b/>
          <w:bCs/>
        </w:rPr>
      </w:pPr>
    </w:p>
    <w:p w14:paraId="6AA9E8D8" w14:textId="56EAC4DD" w:rsidR="001F2EA2" w:rsidRPr="005B4B58" w:rsidRDefault="001F2EA2" w:rsidP="005B4B58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  <w:u w:val="single"/>
        </w:rPr>
        <w:t xml:space="preserve">PATENTS </w:t>
      </w:r>
    </w:p>
    <w:p w14:paraId="1356A3D4" w14:textId="77777777" w:rsidR="001F2EA2" w:rsidRPr="00BF1576" w:rsidRDefault="001F2EA2" w:rsidP="002249F6">
      <w:pPr>
        <w:jc w:val="both"/>
        <w:rPr>
          <w:rFonts w:ascii="Times New Roman" w:hAnsi="Times New Roman" w:cs="Times New Roman"/>
        </w:rPr>
      </w:pPr>
    </w:p>
    <w:p w14:paraId="7DD7AB11" w14:textId="77777777" w:rsidR="001F2EA2" w:rsidRPr="00BF1576" w:rsidRDefault="001F2EA2" w:rsidP="002249F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] Application number: Korea: 2016-0153134 of Nov 17, 2016 “System and method for detecting milk adulteration using stalagmometer”, status: Applied to The Korean Intellectual Property Office (KIPO).</w:t>
      </w:r>
    </w:p>
    <w:p w14:paraId="55CAAE13" w14:textId="77777777" w:rsidR="001F2EA2" w:rsidRPr="00BF1576" w:rsidRDefault="001F2EA2" w:rsidP="002249F6">
      <w:pPr>
        <w:jc w:val="both"/>
        <w:rPr>
          <w:rFonts w:ascii="Times New Roman" w:hAnsi="Times New Roman" w:cs="Times New Roman"/>
        </w:rPr>
      </w:pPr>
    </w:p>
    <w:p w14:paraId="5B84F554" w14:textId="147984FB" w:rsidR="001F2EA2" w:rsidRPr="00BF1576" w:rsidRDefault="001F2EA2" w:rsidP="002249F6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2] Design Patent: </w:t>
      </w:r>
      <w:r w:rsidR="00DB221E" w:rsidRPr="00BF1576">
        <w:rPr>
          <w:rFonts w:ascii="Times New Roman" w:hAnsi="Times New Roman" w:cs="Times New Roman"/>
        </w:rPr>
        <w:t>Pyramid-shaped</w:t>
      </w:r>
      <w:r w:rsidRPr="00BF1576">
        <w:rPr>
          <w:rFonts w:ascii="Times New Roman" w:hAnsi="Times New Roman" w:cs="Times New Roman"/>
        </w:rPr>
        <w:t xml:space="preserve"> design for compact digital inline holography (DIH) microscope, Application Number: 332427-001 dated 27th August 2020.</w:t>
      </w:r>
    </w:p>
    <w:p w14:paraId="4BB5BAC6" w14:textId="77777777" w:rsidR="00F935A8" w:rsidRPr="00BF1576" w:rsidRDefault="00F935A8" w:rsidP="002249F6">
      <w:pPr>
        <w:jc w:val="both"/>
        <w:rPr>
          <w:rFonts w:ascii="Times New Roman" w:hAnsi="Times New Roman" w:cs="Times New Roman"/>
        </w:rPr>
      </w:pPr>
    </w:p>
    <w:p w14:paraId="2AAC5A21" w14:textId="32B21225" w:rsidR="00F935A8" w:rsidRDefault="00F935A8" w:rsidP="002249F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3] </w:t>
      </w:r>
      <w:r w:rsidR="002000CD" w:rsidRPr="000A7400">
        <w:rPr>
          <w:rFonts w:ascii="Times New Roman" w:hAnsi="Times New Roman" w:cs="Times New Roman"/>
        </w:rPr>
        <w:t>2-Axis Opto-</w:t>
      </w:r>
      <w:r w:rsidR="00AF5CCB" w:rsidRPr="000A7400">
        <w:rPr>
          <w:rFonts w:ascii="Times New Roman" w:hAnsi="Times New Roman" w:cs="Times New Roman"/>
        </w:rPr>
        <w:t>Mechanical Joystick</w:t>
      </w:r>
      <w:r w:rsidR="002000CD" w:rsidRPr="000A7400">
        <w:rPr>
          <w:rFonts w:ascii="Times New Roman" w:hAnsi="Times New Roman" w:cs="Times New Roman"/>
        </w:rPr>
        <w:t xml:space="preserve"> </w:t>
      </w:r>
      <w:r w:rsidR="00BB1553" w:rsidRPr="000A7400">
        <w:rPr>
          <w:rFonts w:ascii="Times New Roman" w:hAnsi="Times New Roman" w:cs="Times New Roman"/>
        </w:rPr>
        <w:t>Design</w:t>
      </w:r>
      <w:r w:rsidR="002000CD" w:rsidRPr="000A7400">
        <w:rPr>
          <w:rFonts w:ascii="Times New Roman" w:hAnsi="Times New Roman" w:cs="Times New Roman"/>
        </w:rPr>
        <w:t>, Application Number</w:t>
      </w:r>
      <w:r w:rsidR="00BB1553" w:rsidRPr="000A7400">
        <w:rPr>
          <w:rFonts w:ascii="Times New Roman" w:hAnsi="Times New Roman" w:cs="Times New Roman"/>
        </w:rPr>
        <w:t xml:space="preserve"> Patent: 415626-001</w:t>
      </w:r>
      <w:r w:rsidR="002000CD" w:rsidRPr="000A7400">
        <w:rPr>
          <w:rFonts w:ascii="Times New Roman" w:hAnsi="Times New Roman" w:cs="Times New Roman"/>
        </w:rPr>
        <w:t xml:space="preserve">, </w:t>
      </w:r>
      <w:r w:rsidR="00077764" w:rsidRPr="000A7400">
        <w:rPr>
          <w:rFonts w:ascii="Times New Roman" w:hAnsi="Times New Roman" w:cs="Times New Roman"/>
        </w:rPr>
        <w:t>02-05-2024</w:t>
      </w:r>
    </w:p>
    <w:p w14:paraId="257F6AAC" w14:textId="77777777" w:rsidR="005B33BF" w:rsidRDefault="005B33BF" w:rsidP="002249F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49E33635" w14:textId="14127C56" w:rsidR="005B33BF" w:rsidRDefault="005B33BF" w:rsidP="002249F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4] </w:t>
      </w:r>
      <w:r w:rsidR="008D2C8D" w:rsidRPr="008D2C8D">
        <w:rPr>
          <w:rFonts w:ascii="Times New Roman" w:hAnsi="Times New Roman" w:cs="Times New Roman"/>
        </w:rPr>
        <w:t>C</w:t>
      </w:r>
      <w:r w:rsidR="000D2C4B" w:rsidRPr="008D2C8D">
        <w:rPr>
          <w:rFonts w:ascii="Times New Roman" w:hAnsi="Times New Roman" w:cs="Times New Roman"/>
        </w:rPr>
        <w:t>rop</w:t>
      </w:r>
      <w:r w:rsidR="00CB2347">
        <w:rPr>
          <w:rFonts w:ascii="Times New Roman" w:hAnsi="Times New Roman" w:cs="Times New Roman"/>
        </w:rPr>
        <w:t>-</w:t>
      </w:r>
      <w:r w:rsidR="000D2C4B" w:rsidRPr="008D2C8D">
        <w:rPr>
          <w:rFonts w:ascii="Times New Roman" w:hAnsi="Times New Roman" w:cs="Times New Roman"/>
        </w:rPr>
        <w:t>watch</w:t>
      </w:r>
      <w:r w:rsidR="008D2C8D" w:rsidRPr="008D2C8D">
        <w:rPr>
          <w:rFonts w:ascii="Times New Roman" w:hAnsi="Times New Roman" w:cs="Times New Roman"/>
        </w:rPr>
        <w:t xml:space="preserve"> I</w:t>
      </w:r>
      <w:r w:rsidR="000D2C4B">
        <w:rPr>
          <w:rFonts w:ascii="Times New Roman" w:hAnsi="Times New Roman" w:cs="Times New Roman"/>
        </w:rPr>
        <w:t>o</w:t>
      </w:r>
      <w:r w:rsidR="008D2C8D" w:rsidRPr="008D2C8D">
        <w:rPr>
          <w:rFonts w:ascii="Times New Roman" w:hAnsi="Times New Roman" w:cs="Times New Roman"/>
        </w:rPr>
        <w:t>T</w:t>
      </w:r>
      <w:r w:rsidR="008D2C8D">
        <w:rPr>
          <w:rFonts w:ascii="Times New Roman" w:hAnsi="Times New Roman" w:cs="Times New Roman"/>
        </w:rPr>
        <w:t>,</w:t>
      </w:r>
      <w:r w:rsidR="008D2C8D" w:rsidRPr="008D2C8D">
        <w:rPr>
          <w:rFonts w:ascii="Times New Roman" w:hAnsi="Times New Roman" w:cs="Times New Roman"/>
        </w:rPr>
        <w:t xml:space="preserve"> </w:t>
      </w:r>
      <w:r w:rsidR="00BB174C" w:rsidRPr="00BB174C">
        <w:rPr>
          <w:rFonts w:ascii="Times New Roman" w:hAnsi="Times New Roman" w:cs="Times New Roman"/>
        </w:rPr>
        <w:t>Application No.202421051273 A</w:t>
      </w:r>
      <w:r w:rsidR="008D2C8D">
        <w:rPr>
          <w:rFonts w:ascii="Times New Roman" w:hAnsi="Times New Roman" w:cs="Times New Roman"/>
        </w:rPr>
        <w:t>, Status: Published on</w:t>
      </w:r>
      <w:r w:rsidR="00B70F3E">
        <w:rPr>
          <w:rFonts w:ascii="Times New Roman" w:hAnsi="Times New Roman" w:cs="Times New Roman"/>
        </w:rPr>
        <w:t xml:space="preserve"> </w:t>
      </w:r>
      <w:r w:rsidR="00B70F3E" w:rsidRPr="00B70F3E">
        <w:rPr>
          <w:rFonts w:ascii="Times New Roman" w:hAnsi="Times New Roman" w:cs="Times New Roman"/>
        </w:rPr>
        <w:t>03/01/2025</w:t>
      </w:r>
    </w:p>
    <w:p w14:paraId="108A1A4C" w14:textId="77777777" w:rsidR="003D1C6F" w:rsidRPr="000A7400" w:rsidRDefault="003D1C6F" w:rsidP="002249F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Times New Roman" w:hAnsi="Times New Roman" w:cs="Times New Roman"/>
        </w:rPr>
      </w:pPr>
    </w:p>
    <w:p w14:paraId="7FC3EF0F" w14:textId="77777777" w:rsidR="00AA4933" w:rsidRPr="00BF1576" w:rsidRDefault="00AA4933" w:rsidP="00F6763A">
      <w:pPr>
        <w:jc w:val="both"/>
        <w:rPr>
          <w:rFonts w:ascii="Times New Roman" w:hAnsi="Times New Roman" w:cs="Times New Roman"/>
        </w:rPr>
      </w:pPr>
    </w:p>
    <w:p w14:paraId="52E5D952" w14:textId="77777777" w:rsidR="00C841F2" w:rsidRDefault="00C841F2" w:rsidP="00F6763A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7A1FFBC2" w14:textId="116E6358" w:rsidR="00AA4933" w:rsidRPr="00BF1576" w:rsidRDefault="00AA4933" w:rsidP="00F6763A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lastRenderedPageBreak/>
        <w:t>B</w:t>
      </w:r>
      <w:r w:rsidR="007D12D9" w:rsidRPr="00BF1576">
        <w:rPr>
          <w:rFonts w:ascii="Times New Roman" w:hAnsi="Times New Roman" w:cs="Times New Roman"/>
          <w:b/>
          <w:bCs/>
          <w:u w:val="single"/>
        </w:rPr>
        <w:t>OARD MEMBER</w:t>
      </w:r>
      <w:r w:rsidR="00E41372" w:rsidRPr="00BF1576">
        <w:rPr>
          <w:rFonts w:ascii="Times New Roman" w:hAnsi="Times New Roman" w:cs="Times New Roman"/>
          <w:b/>
          <w:bCs/>
          <w:u w:val="single"/>
        </w:rPr>
        <w:t>:</w:t>
      </w:r>
    </w:p>
    <w:p w14:paraId="07A44DA0" w14:textId="77777777" w:rsidR="00E41372" w:rsidRPr="00BF1576" w:rsidRDefault="00E41372" w:rsidP="00F6763A">
      <w:pPr>
        <w:jc w:val="both"/>
        <w:rPr>
          <w:rFonts w:ascii="Times New Roman" w:hAnsi="Times New Roman" w:cs="Times New Roman"/>
        </w:rPr>
      </w:pPr>
    </w:p>
    <w:p w14:paraId="729291F8" w14:textId="41190257" w:rsidR="00E41372" w:rsidRPr="00BF1576" w:rsidRDefault="00E41372" w:rsidP="00E4137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D36F91" w:rsidRPr="00BF1576">
        <w:rPr>
          <w:rFonts w:ascii="Times New Roman" w:hAnsi="Times New Roman" w:cs="Times New Roman"/>
        </w:rPr>
        <w:t>]</w:t>
      </w:r>
      <w:r w:rsidRPr="00BF1576">
        <w:rPr>
          <w:rFonts w:ascii="Times New Roman" w:hAnsi="Times New Roman" w:cs="Times New Roman"/>
        </w:rPr>
        <w:t xml:space="preserve"> External Member, Board of Studies, Centre for Creative Learning, Rajiv Gandhi University (a Central University, Govt of India), Itanagar, Arunachal Pradesh,</w:t>
      </w:r>
      <w:r w:rsidR="007C4313" w:rsidRPr="00BF1576">
        <w:rPr>
          <w:rFonts w:ascii="Times New Roman" w:hAnsi="Times New Roman" w:cs="Times New Roman"/>
        </w:rPr>
        <w:t xml:space="preserve"> India</w:t>
      </w:r>
      <w:r w:rsidRPr="00BF1576">
        <w:rPr>
          <w:rFonts w:ascii="Times New Roman" w:hAnsi="Times New Roman" w:cs="Times New Roman"/>
        </w:rPr>
        <w:t xml:space="preserve"> (Oct 2021 till date).</w:t>
      </w:r>
    </w:p>
    <w:p w14:paraId="4AC1ED53" w14:textId="77777777" w:rsidR="00E41372" w:rsidRPr="00BF1576" w:rsidRDefault="00E41372" w:rsidP="00E41372">
      <w:pPr>
        <w:jc w:val="both"/>
        <w:rPr>
          <w:rFonts w:ascii="Times New Roman" w:hAnsi="Times New Roman" w:cs="Times New Roman"/>
        </w:rPr>
      </w:pPr>
    </w:p>
    <w:p w14:paraId="67D020C9" w14:textId="3C55E5CD" w:rsidR="00E41372" w:rsidRPr="00BF1576" w:rsidRDefault="00E41372" w:rsidP="00E4137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2] External Member, Board of Stu</w:t>
      </w:r>
      <w:r w:rsidR="00371FBD" w:rsidRPr="00BF1576">
        <w:rPr>
          <w:rFonts w:ascii="Times New Roman" w:hAnsi="Times New Roman" w:cs="Times New Roman"/>
        </w:rPr>
        <w:t xml:space="preserve">dies, </w:t>
      </w:r>
      <w:r w:rsidR="00093206" w:rsidRPr="00BF1576">
        <w:rPr>
          <w:rFonts w:ascii="Times New Roman" w:hAnsi="Times New Roman" w:cs="Times New Roman"/>
        </w:rPr>
        <w:t xml:space="preserve">Department of Computer Science and Engineering, Institute of </w:t>
      </w:r>
      <w:r w:rsidR="0008444B" w:rsidRPr="00BF1576">
        <w:rPr>
          <w:rFonts w:ascii="Times New Roman" w:hAnsi="Times New Roman" w:cs="Times New Roman"/>
        </w:rPr>
        <w:t>Advanced</w:t>
      </w:r>
      <w:r w:rsidR="00093206" w:rsidRPr="00BF1576">
        <w:rPr>
          <w:rFonts w:ascii="Times New Roman" w:hAnsi="Times New Roman" w:cs="Times New Roman"/>
        </w:rPr>
        <w:t xml:space="preserve"> Research, Gandhinagar</w:t>
      </w:r>
      <w:r w:rsidR="00AB5F9F" w:rsidRPr="00BF1576">
        <w:rPr>
          <w:rFonts w:ascii="Times New Roman" w:hAnsi="Times New Roman" w:cs="Times New Roman"/>
        </w:rPr>
        <w:t>, Gujarat 382426, India.</w:t>
      </w:r>
      <w:r w:rsidRPr="00BF1576">
        <w:rPr>
          <w:rFonts w:ascii="Times New Roman" w:hAnsi="Times New Roman" w:cs="Times New Roman"/>
        </w:rPr>
        <w:t xml:space="preserve"> </w:t>
      </w:r>
      <w:r w:rsidR="007C4313" w:rsidRPr="00BF1576">
        <w:rPr>
          <w:rFonts w:ascii="Times New Roman" w:hAnsi="Times New Roman" w:cs="Times New Roman"/>
        </w:rPr>
        <w:t>(May 2022</w:t>
      </w:r>
      <w:r w:rsidR="0008444B" w:rsidRPr="00BF1576">
        <w:rPr>
          <w:rFonts w:ascii="Times New Roman" w:hAnsi="Times New Roman" w:cs="Times New Roman"/>
        </w:rPr>
        <w:t xml:space="preserve"> till date)</w:t>
      </w:r>
    </w:p>
    <w:p w14:paraId="2AF53CFD" w14:textId="7BF6C4EF" w:rsidR="00E41372" w:rsidRPr="00BF1576" w:rsidRDefault="00E41372" w:rsidP="00F6763A">
      <w:pPr>
        <w:jc w:val="both"/>
        <w:rPr>
          <w:rFonts w:ascii="Times New Roman" w:hAnsi="Times New Roman" w:cs="Times New Roman"/>
        </w:rPr>
      </w:pPr>
    </w:p>
    <w:p w14:paraId="5EA7E931" w14:textId="77777777" w:rsidR="001F2EA2" w:rsidRPr="00BF1576" w:rsidRDefault="001F2EA2" w:rsidP="00776BDB">
      <w:pPr>
        <w:jc w:val="both"/>
        <w:rPr>
          <w:rFonts w:ascii="Times New Roman" w:hAnsi="Times New Roman" w:cs="Times New Roman"/>
        </w:rPr>
      </w:pPr>
    </w:p>
    <w:p w14:paraId="6798F8D6" w14:textId="77777777" w:rsidR="00E33711" w:rsidRPr="00BF1576" w:rsidRDefault="38FF4728" w:rsidP="00E33711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PROFESSIONAL SERVICES</w:t>
      </w:r>
    </w:p>
    <w:p w14:paraId="35DA10E1" w14:textId="19DE901F" w:rsidR="38FF4728" w:rsidRPr="00BF1576" w:rsidRDefault="38FF4728" w:rsidP="38FF4728">
      <w:pPr>
        <w:rPr>
          <w:rFonts w:ascii="Times New Roman" w:hAnsi="Times New Roman" w:cs="Times New Roman"/>
          <w:b/>
          <w:bCs/>
          <w:u w:val="single"/>
        </w:rPr>
      </w:pPr>
    </w:p>
    <w:p w14:paraId="106CE8AC" w14:textId="1F8312B4" w:rsidR="38FF4728" w:rsidRPr="00BF1576" w:rsidRDefault="38FF4728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1] Course Coordinator of Master of Technology in Artificial </w:t>
      </w:r>
      <w:r w:rsidR="00F6763A" w:rsidRPr="00BF1576">
        <w:rPr>
          <w:rFonts w:ascii="Times New Roman" w:hAnsi="Times New Roman" w:cs="Times New Roman"/>
        </w:rPr>
        <w:t>Intelligence</w:t>
      </w:r>
      <w:r w:rsidRPr="00BF1576">
        <w:rPr>
          <w:rFonts w:ascii="Times New Roman" w:hAnsi="Times New Roman" w:cs="Times New Roman"/>
        </w:rPr>
        <w:t xml:space="preserve"> of Dept of ICT, Pandit Deendayal Energy University, Gandhinagar</w:t>
      </w:r>
    </w:p>
    <w:p w14:paraId="04F65666" w14:textId="795D300A" w:rsidR="00BE3515" w:rsidRPr="00BF1576" w:rsidRDefault="00BE3515" w:rsidP="00F6763A">
      <w:pPr>
        <w:jc w:val="both"/>
        <w:rPr>
          <w:rFonts w:ascii="Times New Roman" w:hAnsi="Times New Roman" w:cs="Times New Roman"/>
        </w:rPr>
      </w:pPr>
    </w:p>
    <w:p w14:paraId="0708D730" w14:textId="0993C76B" w:rsidR="00BE3515" w:rsidRPr="00BF1576" w:rsidRDefault="00BE3515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2] </w:t>
      </w:r>
      <w:r w:rsidR="00F6763A" w:rsidRPr="00BF1576">
        <w:rPr>
          <w:rFonts w:ascii="Times New Roman" w:hAnsi="Times New Roman" w:cs="Times New Roman"/>
        </w:rPr>
        <w:t>NAAC Criteri</w:t>
      </w:r>
      <w:r w:rsidR="00972971" w:rsidRPr="00BF1576">
        <w:rPr>
          <w:rFonts w:ascii="Times New Roman" w:hAnsi="Times New Roman" w:cs="Times New Roman"/>
        </w:rPr>
        <w:t>on</w:t>
      </w:r>
      <w:r w:rsidR="00F6763A" w:rsidRPr="00BF1576">
        <w:rPr>
          <w:rFonts w:ascii="Times New Roman" w:hAnsi="Times New Roman" w:cs="Times New Roman"/>
        </w:rPr>
        <w:t xml:space="preserve"> 3</w:t>
      </w:r>
      <w:r w:rsidR="001E7830" w:rsidRPr="00BF1576">
        <w:rPr>
          <w:rFonts w:ascii="Times New Roman" w:hAnsi="Times New Roman" w:cs="Times New Roman"/>
        </w:rPr>
        <w:t xml:space="preserve"> </w:t>
      </w:r>
      <w:r w:rsidR="00DF3F69" w:rsidRPr="00BF1576">
        <w:rPr>
          <w:rFonts w:ascii="Times New Roman" w:hAnsi="Times New Roman" w:cs="Times New Roman"/>
        </w:rPr>
        <w:t>c</w:t>
      </w:r>
      <w:r w:rsidR="00F6763A" w:rsidRPr="00BF1576">
        <w:rPr>
          <w:rFonts w:ascii="Times New Roman" w:hAnsi="Times New Roman" w:cs="Times New Roman"/>
        </w:rPr>
        <w:t>oordinator of Dept of ICT, Pandit Deendayal Energy University, Gandhinagar</w:t>
      </w:r>
    </w:p>
    <w:p w14:paraId="3FC86DA4" w14:textId="0722F962" w:rsidR="00F6763A" w:rsidRPr="00BF1576" w:rsidRDefault="00F6763A" w:rsidP="00F6763A">
      <w:pPr>
        <w:jc w:val="both"/>
        <w:rPr>
          <w:rFonts w:ascii="Times New Roman" w:hAnsi="Times New Roman" w:cs="Times New Roman"/>
        </w:rPr>
      </w:pPr>
    </w:p>
    <w:p w14:paraId="63C5DF0B" w14:textId="140450C0" w:rsidR="00F6763A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3] Member of Program/curriculum development committee of M. Tech. AI, B. Tech ECE and B. Tech ICT of Dept of ICT, Pandit Deendayal Energy University, Gandhinagar</w:t>
      </w:r>
    </w:p>
    <w:p w14:paraId="78156A9E" w14:textId="449F4C82" w:rsidR="30D8BBC4" w:rsidRPr="00BF1576" w:rsidRDefault="30D8BBC4" w:rsidP="30D8BBC4">
      <w:pPr>
        <w:jc w:val="both"/>
        <w:rPr>
          <w:rFonts w:ascii="Times New Roman" w:hAnsi="Times New Roman" w:cs="Times New Roman"/>
        </w:rPr>
      </w:pPr>
    </w:p>
    <w:p w14:paraId="67DC6017" w14:textId="380A4A4C" w:rsidR="30D8BBC4" w:rsidRPr="00BF1576" w:rsidRDefault="30D8BBC4" w:rsidP="30D8BBC4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4] Co-Editor, Special issue: “In silico Methods and Artificial Intelligence in Antimalarial Drug Discovery”, Journal of </w:t>
      </w:r>
      <w:r w:rsidRPr="00BF1576">
        <w:rPr>
          <w:rFonts w:ascii="Times New Roman" w:hAnsi="Times New Roman" w:cs="Times New Roman"/>
          <w:i/>
          <w:iCs/>
        </w:rPr>
        <w:t>Frontiers in Tropical Diseases</w:t>
      </w:r>
      <w:r w:rsidRPr="00BF1576">
        <w:rPr>
          <w:rFonts w:ascii="Times New Roman" w:hAnsi="Times New Roman" w:cs="Times New Roman"/>
        </w:rPr>
        <w:t xml:space="preserve"> (May 2022 to date)</w:t>
      </w:r>
    </w:p>
    <w:p w14:paraId="728F10EA" w14:textId="77777777" w:rsidR="00E33711" w:rsidRPr="00BF1576" w:rsidRDefault="00E33711" w:rsidP="00F6763A">
      <w:pPr>
        <w:jc w:val="both"/>
        <w:rPr>
          <w:rFonts w:ascii="Times New Roman" w:hAnsi="Times New Roman" w:cs="Times New Roman"/>
        </w:rPr>
      </w:pPr>
    </w:p>
    <w:p w14:paraId="26DBD695" w14:textId="70837D03" w:rsidR="002A71D4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5] Guest editor, Materials today proceedings Journal, Materials Today (Nov 2021 to till date).</w:t>
      </w:r>
    </w:p>
    <w:p w14:paraId="1B1998B0" w14:textId="77777777" w:rsidR="002242CA" w:rsidRPr="00BF1576" w:rsidRDefault="002242CA" w:rsidP="00F6763A">
      <w:pPr>
        <w:jc w:val="both"/>
        <w:rPr>
          <w:rFonts w:ascii="Times New Roman" w:hAnsi="Times New Roman" w:cs="Times New Roman"/>
        </w:rPr>
      </w:pPr>
    </w:p>
    <w:p w14:paraId="271593BA" w14:textId="0D821FE3" w:rsidR="002A71D4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6] External </w:t>
      </w:r>
      <w:r w:rsidR="00AA4933" w:rsidRPr="00BF1576">
        <w:rPr>
          <w:rFonts w:ascii="Times New Roman" w:hAnsi="Times New Roman" w:cs="Times New Roman"/>
        </w:rPr>
        <w:t>Member</w:t>
      </w:r>
      <w:r w:rsidRPr="00BF1576">
        <w:rPr>
          <w:rFonts w:ascii="Times New Roman" w:hAnsi="Times New Roman" w:cs="Times New Roman"/>
        </w:rPr>
        <w:t>, Board of Studies, Centre for Creative Learning, Rajiv Gandhi University (a Central University, Govt of India), Itanagar, Arunachal Pradesh, (Oct 2021 till date).</w:t>
      </w:r>
    </w:p>
    <w:p w14:paraId="406590CF" w14:textId="77777777" w:rsidR="004E04BE" w:rsidRPr="00BF1576" w:rsidRDefault="004E04BE" w:rsidP="00F6763A">
      <w:pPr>
        <w:jc w:val="both"/>
        <w:rPr>
          <w:rFonts w:ascii="Times New Roman" w:hAnsi="Times New Roman" w:cs="Times New Roman"/>
        </w:rPr>
      </w:pPr>
    </w:p>
    <w:p w14:paraId="79F4E13C" w14:textId="7873DC28" w:rsidR="004E04BE" w:rsidRPr="00BF1576" w:rsidRDefault="004E04BE" w:rsidP="004E04BE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7] External Member, Board of Studies, Department of Computer Science and Engineering, Institute of Advanced Research, Gandhinagar, Gujarat 382426, India. (May 2022 till date)</w:t>
      </w:r>
    </w:p>
    <w:p w14:paraId="772C4F8E" w14:textId="77777777" w:rsidR="004E04BE" w:rsidRPr="00BF1576" w:rsidRDefault="004E04BE" w:rsidP="00F6763A">
      <w:pPr>
        <w:jc w:val="both"/>
        <w:rPr>
          <w:rFonts w:ascii="Times New Roman" w:hAnsi="Times New Roman" w:cs="Times New Roman"/>
        </w:rPr>
      </w:pPr>
    </w:p>
    <w:p w14:paraId="34CB9F39" w14:textId="77777777" w:rsidR="000D6B65" w:rsidRPr="00BF1576" w:rsidRDefault="000D6B65" w:rsidP="00F6763A">
      <w:pPr>
        <w:jc w:val="both"/>
        <w:rPr>
          <w:rFonts w:ascii="Times New Roman" w:hAnsi="Times New Roman" w:cs="Times New Roman"/>
        </w:rPr>
      </w:pPr>
    </w:p>
    <w:p w14:paraId="7588E5C7" w14:textId="042114DF" w:rsidR="00E33711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4E04BE" w:rsidRPr="00BF1576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>] Executive committee member and treasurer of IEEE Computational Intelligence Society (CIS), IEEE Gujarat.</w:t>
      </w:r>
    </w:p>
    <w:p w14:paraId="3337CC03" w14:textId="77777777" w:rsidR="007334C9" w:rsidRPr="00BF1576" w:rsidRDefault="007334C9" w:rsidP="00F6763A">
      <w:pPr>
        <w:jc w:val="both"/>
        <w:rPr>
          <w:rFonts w:ascii="Times New Roman" w:hAnsi="Times New Roman" w:cs="Times New Roman"/>
        </w:rPr>
      </w:pPr>
    </w:p>
    <w:p w14:paraId="1FE3FE67" w14:textId="6919C6B1" w:rsidR="00E33711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4E04BE" w:rsidRPr="00BF1576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>] Technical Program Committee (TPC) member for National Seminar on Computer Vision and Image processing (</w:t>
      </w:r>
      <w:proofErr w:type="spellStart"/>
      <w:r w:rsidRPr="00BF1576">
        <w:rPr>
          <w:rFonts w:ascii="Times New Roman" w:hAnsi="Times New Roman" w:cs="Times New Roman"/>
        </w:rPr>
        <w:t>NaSCoVIP</w:t>
      </w:r>
      <w:proofErr w:type="spellEnd"/>
      <w:r w:rsidRPr="00BF1576">
        <w:rPr>
          <w:rFonts w:ascii="Times New Roman" w:hAnsi="Times New Roman" w:cs="Times New Roman"/>
        </w:rPr>
        <w:t>) 2020, by IEEE Gujarat.</w:t>
      </w:r>
    </w:p>
    <w:p w14:paraId="507B6FDF" w14:textId="77777777" w:rsidR="007334C9" w:rsidRPr="00BF1576" w:rsidRDefault="007334C9" w:rsidP="00F6763A">
      <w:pPr>
        <w:jc w:val="both"/>
        <w:rPr>
          <w:rFonts w:ascii="Times New Roman" w:hAnsi="Times New Roman" w:cs="Times New Roman"/>
        </w:rPr>
      </w:pPr>
    </w:p>
    <w:p w14:paraId="08A379AE" w14:textId="6E9187DA" w:rsidR="00E33711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4E04BE" w:rsidRPr="00BF1576">
        <w:rPr>
          <w:rFonts w:ascii="Times New Roman" w:hAnsi="Times New Roman" w:cs="Times New Roman"/>
        </w:rPr>
        <w:t>10</w:t>
      </w:r>
      <w:r w:rsidRPr="00BF1576">
        <w:rPr>
          <w:rFonts w:ascii="Times New Roman" w:hAnsi="Times New Roman" w:cs="Times New Roman"/>
        </w:rPr>
        <w:t>] Session Chair, 2018 IEEE Symposium Series on Computational Intelligence (IEEE SSCI 2018).</w:t>
      </w:r>
    </w:p>
    <w:p w14:paraId="7DB7836E" w14:textId="77777777" w:rsidR="007334C9" w:rsidRPr="00BF1576" w:rsidRDefault="007334C9" w:rsidP="00F6763A">
      <w:pPr>
        <w:jc w:val="both"/>
        <w:rPr>
          <w:rFonts w:ascii="Times New Roman" w:hAnsi="Times New Roman" w:cs="Times New Roman"/>
        </w:rPr>
      </w:pPr>
    </w:p>
    <w:p w14:paraId="027FCDE6" w14:textId="109A054B" w:rsidR="00E33711" w:rsidRPr="00BF1576" w:rsidRDefault="30D8BBC4" w:rsidP="00F6763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E755FE" w:rsidRPr="00BF1576">
        <w:rPr>
          <w:rFonts w:ascii="Times New Roman" w:hAnsi="Times New Roman" w:cs="Times New Roman"/>
        </w:rPr>
        <w:t>1</w:t>
      </w:r>
      <w:r w:rsidRPr="00BF1576">
        <w:rPr>
          <w:rFonts w:ascii="Times New Roman" w:hAnsi="Times New Roman" w:cs="Times New Roman"/>
        </w:rPr>
        <w:t>] Academic Mentor, Students Start-up, and Innovation Policy, Govt of Gujarat.</w:t>
      </w:r>
    </w:p>
    <w:p w14:paraId="431502F8" w14:textId="77777777" w:rsidR="007334C9" w:rsidRPr="00BF1576" w:rsidRDefault="007334C9" w:rsidP="003B259D">
      <w:pPr>
        <w:jc w:val="both"/>
        <w:rPr>
          <w:rFonts w:ascii="Times New Roman" w:hAnsi="Times New Roman" w:cs="Times New Roman"/>
        </w:rPr>
      </w:pPr>
    </w:p>
    <w:p w14:paraId="188D3155" w14:textId="680F1E0D" w:rsidR="44013B92" w:rsidRPr="00BF1576" w:rsidRDefault="30D8BBC4" w:rsidP="44013B9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E755FE" w:rsidRPr="00BF1576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>] Reviewer of</w:t>
      </w:r>
      <w:r w:rsidR="004E2CD0" w:rsidRPr="00BF1576">
        <w:rPr>
          <w:rFonts w:ascii="Times New Roman" w:hAnsi="Times New Roman" w:cs="Times New Roman"/>
        </w:rPr>
        <w:t xml:space="preserve"> Nature Communication,</w:t>
      </w:r>
      <w:r w:rsidRPr="00BF1576">
        <w:rPr>
          <w:rFonts w:ascii="Times New Roman" w:hAnsi="Times New Roman" w:cs="Times New Roman"/>
        </w:rPr>
        <w:t xml:space="preserve"> Nature Scientific Reports Journal, IEEE Sensors Journal, Biomedical Optics Express Journal, Optics Express journal, Journal of Tissue and Cells, Springer Mobile Networks and Applications Journal, Proceedings of IEEE, IEEE/ASME Transactions on Mechatronics, Optics and Lasers in Engineering, MDPI Algorithms, MDPI-Sensors.</w:t>
      </w:r>
    </w:p>
    <w:p w14:paraId="745FB75A" w14:textId="5E31453E" w:rsidR="44013B92" w:rsidRPr="00BF1576" w:rsidRDefault="44013B92" w:rsidP="44013B92">
      <w:pPr>
        <w:jc w:val="both"/>
        <w:rPr>
          <w:rFonts w:ascii="Times New Roman" w:hAnsi="Times New Roman" w:cs="Times New Roman"/>
        </w:rPr>
      </w:pPr>
    </w:p>
    <w:p w14:paraId="5D810605" w14:textId="77777777" w:rsidR="00C841F2" w:rsidRDefault="00C841F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60D99E6B" w14:textId="56CEFB06" w:rsidR="00933A82" w:rsidRPr="00BF1576" w:rsidRDefault="00D43D02" w:rsidP="00537210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>Tutorials and Workshops:</w:t>
      </w:r>
    </w:p>
    <w:p w14:paraId="4C82644F" w14:textId="21120C51" w:rsidR="00184DF8" w:rsidRDefault="00184DF8" w:rsidP="00184DF8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1</w:t>
      </w:r>
      <w:r w:rsidRPr="00BF1576">
        <w:rPr>
          <w:rFonts w:ascii="Times New Roman" w:hAnsi="Times New Roman" w:cs="Times New Roman"/>
        </w:rPr>
        <w:t xml:space="preserve">] </w:t>
      </w:r>
      <w:r w:rsidR="00754F7B" w:rsidRPr="00984C94">
        <w:rPr>
          <w:rFonts w:ascii="Times New Roman" w:hAnsi="Times New Roman" w:cs="Times New Roman"/>
          <w:lang w:val="en-US"/>
        </w:rPr>
        <w:t>Fake News Detection and its Impact Analysis,</w:t>
      </w:r>
      <w:r w:rsidR="00754F7B" w:rsidRPr="00754F7B">
        <w:rPr>
          <w:rFonts w:ascii="Times New Roman" w:hAnsi="Times New Roman" w:cs="Times New Roman"/>
          <w:lang w:val="en-IN"/>
        </w:rPr>
        <w:t xml:space="preserve"> </w:t>
      </w:r>
      <w:r w:rsidRPr="00BF1576">
        <w:rPr>
          <w:rFonts w:ascii="Times New Roman" w:hAnsi="Times New Roman" w:cs="Times New Roman"/>
        </w:rPr>
        <w:t>Tutorial presented at 13th Annual summit of Asia pacific signal and information processing association, Tokyo Japan, 14 Dec 2021</w:t>
      </w:r>
    </w:p>
    <w:p w14:paraId="07561759" w14:textId="77777777" w:rsidR="006E1182" w:rsidRDefault="00754F7B" w:rsidP="00184DF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2]</w:t>
      </w:r>
      <w:r w:rsidR="000F3552">
        <w:rPr>
          <w:rFonts w:ascii="Times New Roman" w:hAnsi="Times New Roman" w:cs="Times New Roman"/>
        </w:rPr>
        <w:t xml:space="preserve"> </w:t>
      </w:r>
      <w:r w:rsidR="000F3552" w:rsidRPr="000F3552">
        <w:rPr>
          <w:rFonts w:ascii="Times New Roman" w:hAnsi="Times New Roman" w:cs="Times New Roman"/>
        </w:rPr>
        <w:t xml:space="preserve">Adversarial Attacks and </w:t>
      </w:r>
      <w:r w:rsidR="00781F70" w:rsidRPr="000F3552">
        <w:rPr>
          <w:rFonts w:ascii="Times New Roman" w:hAnsi="Times New Roman" w:cs="Times New Roman"/>
        </w:rPr>
        <w:t>Défense</w:t>
      </w:r>
      <w:r w:rsidR="000F3552">
        <w:rPr>
          <w:rFonts w:ascii="Times New Roman" w:hAnsi="Times New Roman" w:cs="Times New Roman"/>
        </w:rPr>
        <w:t>,</w:t>
      </w:r>
      <w:r w:rsidR="00781F70">
        <w:rPr>
          <w:rFonts w:ascii="Times New Roman" w:hAnsi="Times New Roman" w:cs="Times New Roman"/>
        </w:rPr>
        <w:t xml:space="preserve"> Workshop at </w:t>
      </w:r>
      <w:r w:rsidR="00ED400C" w:rsidRPr="00ED400C">
        <w:rPr>
          <w:rFonts w:ascii="Times New Roman" w:hAnsi="Times New Roman" w:cs="Times New Roman"/>
        </w:rPr>
        <w:t>APSIPA 2022</w:t>
      </w:r>
      <w:r w:rsidR="00ED400C">
        <w:rPr>
          <w:rFonts w:ascii="Times New Roman" w:hAnsi="Times New Roman" w:cs="Times New Roman"/>
        </w:rPr>
        <w:t>, Thailand</w:t>
      </w:r>
      <w:r w:rsidR="00E93230">
        <w:rPr>
          <w:rFonts w:ascii="Times New Roman" w:hAnsi="Times New Roman" w:cs="Times New Roman"/>
        </w:rPr>
        <w:t xml:space="preserve">, </w:t>
      </w:r>
      <w:r w:rsidR="00E93230" w:rsidRPr="00E93230">
        <w:rPr>
          <w:rFonts w:ascii="Times New Roman" w:hAnsi="Times New Roman" w:cs="Times New Roman"/>
        </w:rPr>
        <w:t>7-10 November 2022 in Chiang Mai, Thailand.</w:t>
      </w:r>
    </w:p>
    <w:p w14:paraId="27DBEF40" w14:textId="3935E391" w:rsidR="006E1182" w:rsidRDefault="006E1182" w:rsidP="006E118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3] Fake</w:t>
      </w:r>
      <w:r w:rsidRPr="006E1182">
        <w:rPr>
          <w:rFonts w:ascii="Times New Roman" w:hAnsi="Times New Roman" w:cs="Times New Roman"/>
          <w:lang w:val="en-US"/>
        </w:rPr>
        <w:t xml:space="preserve"> News Detection and its Impact Analysis</w:t>
      </w:r>
      <w:r>
        <w:rPr>
          <w:rFonts w:ascii="Times New Roman" w:hAnsi="Times New Roman" w:cs="Times New Roman"/>
          <w:b/>
          <w:bCs/>
          <w:lang w:val="en-US"/>
        </w:rPr>
        <w:t>,</w:t>
      </w:r>
      <w:r w:rsidRPr="00754F7B">
        <w:rPr>
          <w:rFonts w:ascii="Times New Roman" w:hAnsi="Times New Roman" w:cs="Times New Roman"/>
          <w:lang w:val="en-IN"/>
        </w:rPr>
        <w:t xml:space="preserve"> </w:t>
      </w:r>
      <w:r w:rsidRPr="00BF1576">
        <w:rPr>
          <w:rFonts w:ascii="Times New Roman" w:hAnsi="Times New Roman" w:cs="Times New Roman"/>
        </w:rPr>
        <w:t>Tutorial presented at 1</w:t>
      </w:r>
      <w:r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th Annual summit of Asia pacific signal and information processing association, </w:t>
      </w:r>
      <w:r>
        <w:rPr>
          <w:rFonts w:ascii="Times New Roman" w:hAnsi="Times New Roman" w:cs="Times New Roman"/>
        </w:rPr>
        <w:t>7</w:t>
      </w:r>
      <w:r w:rsidRPr="00E93230">
        <w:rPr>
          <w:rFonts w:ascii="Times New Roman" w:hAnsi="Times New Roman" w:cs="Times New Roman"/>
        </w:rPr>
        <w:t>-10 November 2022 in Chiang Mai, Thailand.</w:t>
      </w:r>
    </w:p>
    <w:p w14:paraId="40E2D6AC" w14:textId="1E96285B" w:rsidR="006E1182" w:rsidRDefault="006E1182" w:rsidP="00750D5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4] </w:t>
      </w:r>
      <w:r w:rsidR="001D1566" w:rsidRPr="001D1566">
        <w:rPr>
          <w:rFonts w:ascii="Times New Roman" w:hAnsi="Times New Roman" w:cs="Times New Roman"/>
        </w:rPr>
        <w:t>Spoofing Face Recognition Systems with Adversarial Examples:</w:t>
      </w:r>
      <w:r w:rsidR="001D1566">
        <w:rPr>
          <w:rFonts w:ascii="Times New Roman" w:hAnsi="Times New Roman" w:cs="Times New Roman"/>
        </w:rPr>
        <w:t xml:space="preserve"> </w:t>
      </w:r>
      <w:r w:rsidR="001D1566" w:rsidRPr="001D1566">
        <w:rPr>
          <w:rFonts w:ascii="Times New Roman" w:hAnsi="Times New Roman" w:cs="Times New Roman"/>
        </w:rPr>
        <w:t>Challenges and Countermeasures</w:t>
      </w:r>
      <w:r w:rsidR="001D1566">
        <w:rPr>
          <w:rFonts w:ascii="Times New Roman" w:hAnsi="Times New Roman" w:cs="Times New Roman"/>
        </w:rPr>
        <w:t xml:space="preserve">, </w:t>
      </w:r>
      <w:r w:rsidR="00750D58" w:rsidRPr="00750D58">
        <w:rPr>
          <w:rFonts w:ascii="Times New Roman" w:hAnsi="Times New Roman" w:cs="Times New Roman"/>
        </w:rPr>
        <w:t>2023 Asia-Pacific Signal and Information Processing</w:t>
      </w:r>
      <w:r w:rsidR="00750D58">
        <w:rPr>
          <w:rFonts w:ascii="Times New Roman" w:hAnsi="Times New Roman" w:cs="Times New Roman"/>
        </w:rPr>
        <w:t xml:space="preserve"> </w:t>
      </w:r>
      <w:r w:rsidR="00750D58" w:rsidRPr="00750D58">
        <w:rPr>
          <w:rFonts w:ascii="Times New Roman" w:hAnsi="Times New Roman" w:cs="Times New Roman"/>
        </w:rPr>
        <w:t>Association Annual Summit and Conference in Taipei, Taiwan</w:t>
      </w:r>
      <w:r w:rsidR="00C16769">
        <w:rPr>
          <w:rFonts w:ascii="Times New Roman" w:hAnsi="Times New Roman" w:cs="Times New Roman"/>
        </w:rPr>
        <w:t xml:space="preserve">, </w:t>
      </w:r>
      <w:r w:rsidR="006E1B7E">
        <w:rPr>
          <w:rFonts w:ascii="Times New Roman" w:hAnsi="Times New Roman" w:cs="Times New Roman"/>
        </w:rPr>
        <w:t>31 oct to 3</w:t>
      </w:r>
      <w:r w:rsidR="006E1B7E" w:rsidRPr="006E1B7E">
        <w:rPr>
          <w:rFonts w:ascii="Times New Roman" w:hAnsi="Times New Roman" w:cs="Times New Roman"/>
          <w:vertAlign w:val="superscript"/>
        </w:rPr>
        <w:t>rd</w:t>
      </w:r>
      <w:r w:rsidR="006E1B7E">
        <w:rPr>
          <w:rFonts w:ascii="Times New Roman" w:hAnsi="Times New Roman" w:cs="Times New Roman"/>
        </w:rPr>
        <w:t xml:space="preserve"> Nov 2023</w:t>
      </w:r>
    </w:p>
    <w:p w14:paraId="70B46CDD" w14:textId="77777777" w:rsidR="00695A49" w:rsidRPr="00695A49" w:rsidRDefault="00984C94" w:rsidP="00695A4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5] </w:t>
      </w:r>
      <w:r w:rsidRPr="00984C94">
        <w:rPr>
          <w:rFonts w:ascii="Times New Roman" w:hAnsi="Times New Roman" w:cs="Times New Roman"/>
        </w:rPr>
        <w:t>Fake News Detection</w:t>
      </w:r>
      <w:r>
        <w:rPr>
          <w:rFonts w:ascii="Times New Roman" w:hAnsi="Times New Roman" w:cs="Times New Roman"/>
        </w:rPr>
        <w:t xml:space="preserve">, </w:t>
      </w:r>
      <w:r w:rsidR="00695A49" w:rsidRPr="00695A49">
        <w:rPr>
          <w:rFonts w:ascii="Times New Roman" w:hAnsi="Times New Roman" w:cs="Times New Roman"/>
        </w:rPr>
        <w:t xml:space="preserve">in 11th IEEE R10 Humanitarian Technology Conference organized by IEEE Gujarat Section at </w:t>
      </w:r>
      <w:proofErr w:type="spellStart"/>
      <w:r w:rsidR="00695A49" w:rsidRPr="00695A49">
        <w:rPr>
          <w:rFonts w:ascii="Times New Roman" w:hAnsi="Times New Roman" w:cs="Times New Roman"/>
        </w:rPr>
        <w:t>Marwadi</w:t>
      </w:r>
      <w:proofErr w:type="spellEnd"/>
      <w:r w:rsidR="00695A49" w:rsidRPr="00695A49">
        <w:rPr>
          <w:rFonts w:ascii="Times New Roman" w:hAnsi="Times New Roman" w:cs="Times New Roman"/>
        </w:rPr>
        <w:t xml:space="preserve"> University, Rajkot, India</w:t>
      </w:r>
    </w:p>
    <w:p w14:paraId="1DA687FD" w14:textId="54C1517F" w:rsidR="00984C94" w:rsidRDefault="00695A49" w:rsidP="00695A49">
      <w:pPr>
        <w:jc w:val="both"/>
        <w:rPr>
          <w:rFonts w:ascii="Times New Roman" w:hAnsi="Times New Roman" w:cs="Times New Roman"/>
        </w:rPr>
      </w:pPr>
      <w:r w:rsidRPr="00695A49">
        <w:rPr>
          <w:rFonts w:ascii="Times New Roman" w:hAnsi="Times New Roman" w:cs="Times New Roman"/>
        </w:rPr>
        <w:t>on October 16 - 18, 2023</w:t>
      </w:r>
    </w:p>
    <w:p w14:paraId="03E2B8E3" w14:textId="3B7643CA" w:rsidR="00D43D02" w:rsidRDefault="00D43D02" w:rsidP="006E1182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2289B294" w14:textId="77777777" w:rsidR="00D43D02" w:rsidRDefault="00D43D02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5DEE68F1" w14:textId="2BDB9902" w:rsidR="007477FB" w:rsidRPr="00BF1576" w:rsidRDefault="44013B92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INVITED TALKS</w:t>
      </w:r>
    </w:p>
    <w:p w14:paraId="0FE6D4D8" w14:textId="13A0EFA4" w:rsidR="00E66196" w:rsidRDefault="00E66196" w:rsidP="00B14E05">
      <w:pPr>
        <w:jc w:val="both"/>
        <w:rPr>
          <w:rFonts w:ascii="Times New Roman" w:hAnsi="Times New Roman" w:cs="Times New Roman"/>
        </w:rPr>
      </w:pPr>
    </w:p>
    <w:p w14:paraId="2E6E42BC" w14:textId="0557AF25" w:rsidR="002249F6" w:rsidRPr="00BF1576" w:rsidRDefault="002249F6" w:rsidP="00B14E0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] Invited Expert talk on “</w:t>
      </w:r>
      <w:r w:rsidR="00B14E05" w:rsidRPr="00BF1576">
        <w:rPr>
          <w:rFonts w:ascii="Times New Roman" w:hAnsi="Times New Roman" w:cs="Times New Roman"/>
        </w:rPr>
        <w:t>Digital Health AI and Its Impact on Health Practices</w:t>
      </w:r>
      <w:r w:rsidRPr="00BF1576">
        <w:rPr>
          <w:rFonts w:ascii="Times New Roman" w:hAnsi="Times New Roman" w:cs="Times New Roman"/>
        </w:rPr>
        <w:t>”</w:t>
      </w:r>
      <w:r w:rsidR="00B14E05" w:rsidRPr="00BF1576">
        <w:rPr>
          <w:rFonts w:ascii="Times New Roman" w:hAnsi="Times New Roman" w:cs="Times New Roman"/>
        </w:rPr>
        <w:t xml:space="preserve">, </w:t>
      </w:r>
      <w:r w:rsidR="00587CF4" w:rsidRPr="00BF1576">
        <w:rPr>
          <w:rFonts w:ascii="Times New Roman" w:hAnsi="Times New Roman" w:cs="Times New Roman"/>
        </w:rPr>
        <w:t>at International Symposium on Forensic Human Identification, organized by</w:t>
      </w:r>
      <w:r w:rsidR="00587CF4" w:rsidRPr="00BF1576">
        <w:rPr>
          <w:rFonts w:ascii="Times New Roman" w:hAnsi="Times New Roman" w:cs="Times New Roman"/>
          <w:b/>
          <w:bCs/>
        </w:rPr>
        <w:t xml:space="preserve"> </w:t>
      </w:r>
      <w:r w:rsidR="00034C2B" w:rsidRPr="00BF1576">
        <w:rPr>
          <w:rFonts w:ascii="Times New Roman" w:hAnsi="Times New Roman" w:cs="Times New Roman"/>
        </w:rPr>
        <w:t xml:space="preserve">National Forensic Sciences University, </w:t>
      </w:r>
      <w:r w:rsidR="00587CF4" w:rsidRPr="00BF1576">
        <w:rPr>
          <w:rFonts w:ascii="Times New Roman" w:hAnsi="Times New Roman" w:cs="Times New Roman"/>
        </w:rPr>
        <w:t>Gandhinagar on 9 and 10 Oct 2024.</w:t>
      </w:r>
    </w:p>
    <w:p w14:paraId="36B50BCE" w14:textId="77777777" w:rsidR="002249F6" w:rsidRPr="00BF1576" w:rsidRDefault="002249F6" w:rsidP="7299D603">
      <w:pPr>
        <w:jc w:val="both"/>
        <w:rPr>
          <w:rFonts w:ascii="Times New Roman" w:hAnsi="Times New Roman" w:cs="Times New Roman"/>
        </w:rPr>
      </w:pPr>
    </w:p>
    <w:p w14:paraId="4A660E16" w14:textId="4B4CFBAC" w:rsidR="001920DE" w:rsidRPr="00BF1576" w:rsidRDefault="001920DE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587CF4" w:rsidRPr="00BF1576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 xml:space="preserve">] </w:t>
      </w:r>
      <w:r w:rsidR="009B4AB9" w:rsidRPr="00BF1576">
        <w:rPr>
          <w:rFonts w:ascii="Times New Roman" w:hAnsi="Times New Roman" w:cs="Times New Roman"/>
        </w:rPr>
        <w:t>Invited Expert</w:t>
      </w:r>
      <w:r w:rsidR="00B34E69" w:rsidRPr="00BF1576">
        <w:rPr>
          <w:rFonts w:ascii="Times New Roman" w:hAnsi="Times New Roman" w:cs="Times New Roman"/>
        </w:rPr>
        <w:t xml:space="preserve"> talk on “</w:t>
      </w:r>
      <w:r w:rsidR="00B34E69" w:rsidRPr="00BF1576">
        <w:rPr>
          <w:rFonts w:ascii="Times New Roman" w:hAnsi="Times New Roman" w:cs="Times New Roman"/>
          <w:color w:val="000000"/>
          <w:sz w:val="23"/>
          <w:szCs w:val="23"/>
        </w:rPr>
        <w:t>Digital Healthcare and AI</w:t>
      </w:r>
      <w:r w:rsidR="00B34E69" w:rsidRPr="00BF1576">
        <w:rPr>
          <w:rFonts w:ascii="Times New Roman" w:hAnsi="Times New Roman" w:cs="Times New Roman"/>
        </w:rPr>
        <w:t xml:space="preserve">”, by </w:t>
      </w:r>
      <w:r w:rsidR="007B06A8" w:rsidRPr="00BF1576">
        <w:rPr>
          <w:rFonts w:ascii="Times New Roman" w:hAnsi="Times New Roman" w:cs="Times New Roman"/>
        </w:rPr>
        <w:t xml:space="preserve">National Institute of Technical Teachers' Training and Research (NITTTR) at </w:t>
      </w:r>
      <w:r w:rsidR="00084A12" w:rsidRPr="00BF1576">
        <w:rPr>
          <w:rFonts w:ascii="Times New Roman" w:hAnsi="Times New Roman" w:cs="Times New Roman"/>
        </w:rPr>
        <w:t>Ahmedabad University on 10 May 2024.</w:t>
      </w:r>
    </w:p>
    <w:p w14:paraId="0B9759B1" w14:textId="77777777" w:rsidR="001920DE" w:rsidRPr="00BF1576" w:rsidRDefault="001920DE" w:rsidP="7299D603">
      <w:pPr>
        <w:jc w:val="both"/>
        <w:rPr>
          <w:rFonts w:ascii="Times New Roman" w:hAnsi="Times New Roman" w:cs="Times New Roman"/>
        </w:rPr>
      </w:pPr>
    </w:p>
    <w:p w14:paraId="33A15A0B" w14:textId="089C8389" w:rsidR="7299D603" w:rsidRPr="00BF1576" w:rsidRDefault="7299D603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>] Invited Expert talk on “Applications of Artificial Intelligence in Healthcare”, at a SERB workshop, organised by Department of Science and Technology (DST), Govt of India at North-Eastern Hill University (Central University), India on 19 to 24 Sept 2022.</w:t>
      </w:r>
    </w:p>
    <w:p w14:paraId="227129C4" w14:textId="691AB20D" w:rsidR="7299D603" w:rsidRPr="00BF1576" w:rsidRDefault="7299D603" w:rsidP="7299D603">
      <w:pPr>
        <w:jc w:val="both"/>
        <w:rPr>
          <w:rFonts w:ascii="Times New Roman" w:hAnsi="Times New Roman" w:cs="Times New Roman"/>
        </w:rPr>
      </w:pPr>
    </w:p>
    <w:p w14:paraId="640EE4C1" w14:textId="728740EB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>] Invited Expert Talk on “Application of Artificial Intelligence on Biological Sciences” at Bodoland University, Bodoland Territorial Council, India on 27 June 2022.</w:t>
      </w:r>
    </w:p>
    <w:p w14:paraId="305A8579" w14:textId="307DDFC3" w:rsidR="00AD4095" w:rsidRPr="00BF1576" w:rsidRDefault="00AD4095" w:rsidP="0035562C">
      <w:pPr>
        <w:jc w:val="both"/>
        <w:rPr>
          <w:rFonts w:ascii="Times New Roman" w:hAnsi="Times New Roman" w:cs="Times New Roman"/>
        </w:rPr>
      </w:pPr>
    </w:p>
    <w:p w14:paraId="6DA89EAA" w14:textId="2659C128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>] Department of Physics, Jagannath Barooah College, Jorhat, Assam, at a two-day workshop on “Applications of Laser Based Imaging in Material Science (ALBIMS)” during 11-12 March 2022</w:t>
      </w:r>
    </w:p>
    <w:p w14:paraId="24AA304D" w14:textId="77777777" w:rsidR="00E5634A" w:rsidRPr="00BF1576" w:rsidRDefault="00E5634A" w:rsidP="0035562C">
      <w:pPr>
        <w:jc w:val="both"/>
        <w:rPr>
          <w:rFonts w:ascii="Times New Roman" w:hAnsi="Times New Roman" w:cs="Times New Roman"/>
        </w:rPr>
      </w:pPr>
    </w:p>
    <w:p w14:paraId="4E5CC02B" w14:textId="1966CCCD" w:rsidR="00E5634A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>] Invited expert talk, "International Conference on Convergence of Interdisciplinary Science", by SCINTIA RESEARCH FOUNDATION (https://www.srfglobal.org/), India, Feb 19-20, 2022</w:t>
      </w:r>
    </w:p>
    <w:p w14:paraId="3DA70755" w14:textId="77777777" w:rsidR="00737A88" w:rsidRPr="00BF1576" w:rsidRDefault="00737A88" w:rsidP="0035562C">
      <w:pPr>
        <w:jc w:val="both"/>
        <w:rPr>
          <w:rFonts w:ascii="Times New Roman" w:hAnsi="Times New Roman" w:cs="Times New Roman"/>
        </w:rPr>
      </w:pPr>
    </w:p>
    <w:p w14:paraId="30AB65A8" w14:textId="798C8005" w:rsidR="00737A88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>] Tutorial presented at 13th Annual summit of Asia pacific signal and information processing association, Tokyo Japan, 14 Dec 2021</w:t>
      </w:r>
    </w:p>
    <w:p w14:paraId="1822C1F4" w14:textId="77777777" w:rsidR="00D867EA" w:rsidRPr="00BF1576" w:rsidRDefault="00D867EA" w:rsidP="0035562C">
      <w:pPr>
        <w:jc w:val="both"/>
        <w:rPr>
          <w:rFonts w:ascii="Times New Roman" w:hAnsi="Times New Roman" w:cs="Times New Roman"/>
        </w:rPr>
      </w:pPr>
    </w:p>
    <w:p w14:paraId="09EDC14E" w14:textId="21600862" w:rsidR="00A413E8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>] Nirma University, Gandhinagar, Expert talk on "Artificial Intelligence and Machine Learning for Healthcare " on 22 July 2021</w:t>
      </w:r>
    </w:p>
    <w:p w14:paraId="642B9D8F" w14:textId="77777777" w:rsidR="00F95E95" w:rsidRPr="00BF1576" w:rsidRDefault="00F95E95" w:rsidP="0035562C">
      <w:pPr>
        <w:jc w:val="both"/>
        <w:rPr>
          <w:rFonts w:ascii="Times New Roman" w:hAnsi="Times New Roman" w:cs="Times New Roman"/>
        </w:rPr>
      </w:pPr>
    </w:p>
    <w:p w14:paraId="78DBC369" w14:textId="1705EFD0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7B37AF" w:rsidRPr="00BF1576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>] North-Eastern Hill University (Central University, Govt of India), Invited talk on "Recent Trends in Science and Technology” on 26th February 2021.</w:t>
      </w:r>
    </w:p>
    <w:p w14:paraId="21E48377" w14:textId="77777777" w:rsidR="00AD4095" w:rsidRPr="00BF1576" w:rsidRDefault="00AD4095" w:rsidP="0035562C">
      <w:pPr>
        <w:jc w:val="both"/>
        <w:rPr>
          <w:rFonts w:ascii="Times New Roman" w:hAnsi="Times New Roman" w:cs="Times New Roman"/>
        </w:rPr>
      </w:pPr>
    </w:p>
    <w:p w14:paraId="56942A7F" w14:textId="63BBE749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[</w:t>
      </w:r>
      <w:r w:rsidR="007B37AF" w:rsidRPr="00BF1576">
        <w:rPr>
          <w:rFonts w:ascii="Times New Roman" w:hAnsi="Times New Roman" w:cs="Times New Roman"/>
        </w:rPr>
        <w:t>10</w:t>
      </w:r>
      <w:r w:rsidRPr="00BF1576">
        <w:rPr>
          <w:rFonts w:ascii="Times New Roman" w:hAnsi="Times New Roman" w:cs="Times New Roman"/>
        </w:rPr>
        <w:t xml:space="preserve">] Centre for Nanoscience &amp; </w:t>
      </w:r>
      <w:proofErr w:type="spellStart"/>
      <w:r w:rsidRPr="00BF1576">
        <w:rPr>
          <w:rFonts w:ascii="Times New Roman" w:hAnsi="Times New Roman" w:cs="Times New Roman"/>
        </w:rPr>
        <w:t>NanoTech</w:t>
      </w:r>
      <w:proofErr w:type="spellEnd"/>
      <w:r w:rsidRPr="00BF1576">
        <w:rPr>
          <w:rFonts w:ascii="Times New Roman" w:hAnsi="Times New Roman" w:cs="Times New Roman"/>
        </w:rPr>
        <w:t>, Dept of Physics, Punjab University (central university, Govt of India), Chandigarh on 7th Nov 2020. For a talk on "Artificial Intelligence in material Science "</w:t>
      </w:r>
    </w:p>
    <w:p w14:paraId="0D2F21CE" w14:textId="77777777" w:rsidR="00AD4095" w:rsidRPr="00BF1576" w:rsidRDefault="00AD4095" w:rsidP="0035562C">
      <w:pPr>
        <w:jc w:val="both"/>
        <w:rPr>
          <w:rFonts w:ascii="Times New Roman" w:hAnsi="Times New Roman" w:cs="Times New Roman"/>
        </w:rPr>
      </w:pPr>
    </w:p>
    <w:p w14:paraId="6430A33E" w14:textId="363B0D70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A345E" w:rsidRPr="00BF1576">
        <w:rPr>
          <w:rFonts w:ascii="Times New Roman" w:hAnsi="Times New Roman" w:cs="Times New Roman"/>
        </w:rPr>
        <w:t>1</w:t>
      </w:r>
      <w:r w:rsidR="00B53142" w:rsidRPr="00BF1576">
        <w:rPr>
          <w:rFonts w:ascii="Times New Roman" w:hAnsi="Times New Roman" w:cs="Times New Roman"/>
        </w:rPr>
        <w:t>1</w:t>
      </w:r>
      <w:r w:rsidRPr="00BF1576">
        <w:rPr>
          <w:rFonts w:ascii="Times New Roman" w:hAnsi="Times New Roman" w:cs="Times New Roman"/>
        </w:rPr>
        <w:t>] </w:t>
      </w:r>
      <w:proofErr w:type="spellStart"/>
      <w:r w:rsidRPr="00BF1576">
        <w:rPr>
          <w:rFonts w:ascii="Times New Roman" w:hAnsi="Times New Roman" w:cs="Times New Roman"/>
        </w:rPr>
        <w:t>Birjhora</w:t>
      </w:r>
      <w:proofErr w:type="spellEnd"/>
      <w:r w:rsidRPr="00BF1576">
        <w:rPr>
          <w:rFonts w:ascii="Times New Roman" w:hAnsi="Times New Roman" w:cs="Times New Roman"/>
        </w:rPr>
        <w:t xml:space="preserve"> Mahavidyalaya, Assam, Invitation as a Resource Person in the webinar on “Industry 4.0 and its Impact”, 31st July 2020</w:t>
      </w:r>
    </w:p>
    <w:p w14:paraId="38F35F56" w14:textId="77777777" w:rsidR="00AD4095" w:rsidRPr="00BF1576" w:rsidRDefault="00AD4095" w:rsidP="0035562C">
      <w:pPr>
        <w:jc w:val="both"/>
        <w:rPr>
          <w:rFonts w:ascii="Times New Roman" w:hAnsi="Times New Roman" w:cs="Times New Roman"/>
        </w:rPr>
      </w:pPr>
    </w:p>
    <w:p w14:paraId="6B9D299A" w14:textId="37E1DE81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B53142" w:rsidRPr="00BF1576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>] Jorhat Institute of Science and Technology (JIST), Assam, for Technical Education Quality Improvement Programme (TEQIP) of MHRD, Government of India, Invited as a resource person for a talk on “Opportunities in AI and ML”, on 11 July 2020.</w:t>
      </w:r>
    </w:p>
    <w:p w14:paraId="0751DE1A" w14:textId="77777777" w:rsidR="00AD4095" w:rsidRPr="00BF1576" w:rsidRDefault="00AD4095" w:rsidP="0035562C">
      <w:pPr>
        <w:jc w:val="both"/>
        <w:rPr>
          <w:rFonts w:ascii="Times New Roman" w:hAnsi="Times New Roman" w:cs="Times New Roman"/>
        </w:rPr>
      </w:pPr>
    </w:p>
    <w:p w14:paraId="6AC24750" w14:textId="7F4036B0" w:rsidR="00AD4095" w:rsidRPr="00BF1576" w:rsidRDefault="7299D603" w:rsidP="003556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B53142" w:rsidRPr="00BF1576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>] Northeast Centre for Technology Application &amp; Reach (NECTAR), Department of Science and Technology (DST), Government of India, invited as an expert for a brainstorming session to develop Northeast India, on 20 Nov 2019.</w:t>
      </w:r>
    </w:p>
    <w:p w14:paraId="58B9751D" w14:textId="1D5242FF" w:rsidR="00B561F4" w:rsidRPr="00BF1576" w:rsidRDefault="00B561F4" w:rsidP="00537210">
      <w:pPr>
        <w:rPr>
          <w:rFonts w:ascii="Times New Roman" w:hAnsi="Times New Roman" w:cs="Times New Roman"/>
        </w:rPr>
      </w:pPr>
    </w:p>
    <w:p w14:paraId="0000005C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6A" w14:textId="098E5DCE" w:rsidR="00804A68" w:rsidRDefault="00D2740B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JOURNAL PUBLICATIONS</w:t>
      </w:r>
    </w:p>
    <w:p w14:paraId="71DE4E84" w14:textId="77777777" w:rsidR="00CB3D5A" w:rsidRPr="00BF1576" w:rsidRDefault="00CB3D5A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6F764454" w14:textId="06926A48" w:rsidR="004F300E" w:rsidRDefault="00CB3D5A" w:rsidP="00FD518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]</w:t>
      </w:r>
      <w:r w:rsidR="00853563">
        <w:rPr>
          <w:rFonts w:ascii="Times New Roman" w:hAnsi="Times New Roman" w:cs="Times New Roman"/>
        </w:rPr>
        <w:t xml:space="preserve"> </w:t>
      </w:r>
      <w:r w:rsidR="00853563" w:rsidRPr="00853563">
        <w:rPr>
          <w:rFonts w:ascii="Times New Roman" w:hAnsi="Times New Roman" w:cs="Times New Roman"/>
        </w:rPr>
        <w:t>B. Baro, K. Shah, K. H. Shah, M. Roy, and S. Bayan, “</w:t>
      </w:r>
      <w:proofErr w:type="spellStart"/>
      <w:r w:rsidR="00853563" w:rsidRPr="00853563">
        <w:rPr>
          <w:rFonts w:ascii="Times New Roman" w:hAnsi="Times New Roman" w:cs="Times New Roman"/>
        </w:rPr>
        <w:t>ZnO</w:t>
      </w:r>
      <w:proofErr w:type="spellEnd"/>
      <w:r w:rsidR="00853563" w:rsidRPr="00853563">
        <w:rPr>
          <w:rFonts w:ascii="Times New Roman" w:hAnsi="Times New Roman" w:cs="Times New Roman"/>
        </w:rPr>
        <w:t xml:space="preserve"> </w:t>
      </w:r>
      <w:proofErr w:type="spellStart"/>
      <w:r w:rsidR="00853563" w:rsidRPr="00853563">
        <w:rPr>
          <w:rFonts w:ascii="Times New Roman" w:hAnsi="Times New Roman" w:cs="Times New Roman"/>
        </w:rPr>
        <w:t>Nanowall</w:t>
      </w:r>
      <w:proofErr w:type="spellEnd"/>
      <w:r w:rsidR="00853563" w:rsidRPr="00853563">
        <w:rPr>
          <w:rFonts w:ascii="Times New Roman" w:hAnsi="Times New Roman" w:cs="Times New Roman"/>
        </w:rPr>
        <w:t xml:space="preserve"> Network-Based Tactile/Gesture Sensors and Prediction with Machine Learning,” ACS Applied Materials &amp;amp; Interfaces, vol. 16, no. 44. American Chemical Society (ACS), pp. 61272–61283, Oct. 28, 2024. </w:t>
      </w:r>
      <w:proofErr w:type="spellStart"/>
      <w:r w:rsidR="00853563" w:rsidRPr="00853563">
        <w:rPr>
          <w:rFonts w:ascii="Times New Roman" w:hAnsi="Times New Roman" w:cs="Times New Roman"/>
        </w:rPr>
        <w:t>doi</w:t>
      </w:r>
      <w:proofErr w:type="spellEnd"/>
      <w:r w:rsidR="00853563" w:rsidRPr="00853563">
        <w:rPr>
          <w:rFonts w:ascii="Times New Roman" w:hAnsi="Times New Roman" w:cs="Times New Roman"/>
        </w:rPr>
        <w:t>: 10.1021/</w:t>
      </w:r>
      <w:proofErr w:type="spellStart"/>
      <w:r w:rsidR="00853563" w:rsidRPr="00853563">
        <w:rPr>
          <w:rFonts w:ascii="Times New Roman" w:hAnsi="Times New Roman" w:cs="Times New Roman"/>
        </w:rPr>
        <w:t>acsami.4c12753</w:t>
      </w:r>
      <w:proofErr w:type="spellEnd"/>
      <w:r w:rsidR="00853563" w:rsidRPr="00853563">
        <w:rPr>
          <w:rFonts w:ascii="Times New Roman" w:hAnsi="Times New Roman" w:cs="Times New Roman"/>
        </w:rPr>
        <w:t>.</w:t>
      </w:r>
    </w:p>
    <w:p w14:paraId="4F0149D6" w14:textId="77777777" w:rsidR="00853563" w:rsidRDefault="00853563" w:rsidP="00FD5183">
      <w:pPr>
        <w:jc w:val="both"/>
        <w:rPr>
          <w:rFonts w:ascii="Times New Roman" w:hAnsi="Times New Roman" w:cs="Times New Roman"/>
        </w:rPr>
      </w:pPr>
    </w:p>
    <w:p w14:paraId="1601A408" w14:textId="74438DF6" w:rsidR="00853563" w:rsidRDefault="00853563" w:rsidP="00FD518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2]</w:t>
      </w:r>
      <w:r w:rsidR="001F5C63">
        <w:rPr>
          <w:rFonts w:ascii="Times New Roman" w:hAnsi="Times New Roman" w:cs="Times New Roman"/>
        </w:rPr>
        <w:t xml:space="preserve"> </w:t>
      </w:r>
      <w:r w:rsidR="001F5C63" w:rsidRPr="001F5C63">
        <w:rPr>
          <w:rFonts w:ascii="Times New Roman" w:hAnsi="Times New Roman" w:cs="Times New Roman"/>
        </w:rPr>
        <w:t xml:space="preserve">M. Patel, J. Gosai, P. Patel, M. Roy, and A. Solanki, “Insights of BDAPbI4-Based Flexible Memristor for Artificial Synapses and In-Memory Computing,” ACS Omega, vol. 9, no. 47. American Chemical Society (ACS), pp. 46841–46850, Nov. 16, 2024. </w:t>
      </w:r>
      <w:proofErr w:type="spellStart"/>
      <w:r w:rsidR="001F5C63" w:rsidRPr="001F5C63">
        <w:rPr>
          <w:rFonts w:ascii="Times New Roman" w:hAnsi="Times New Roman" w:cs="Times New Roman"/>
        </w:rPr>
        <w:t>doi</w:t>
      </w:r>
      <w:proofErr w:type="spellEnd"/>
      <w:r w:rsidR="001F5C63" w:rsidRPr="001F5C63">
        <w:rPr>
          <w:rFonts w:ascii="Times New Roman" w:hAnsi="Times New Roman" w:cs="Times New Roman"/>
        </w:rPr>
        <w:t>: 10.1021/</w:t>
      </w:r>
      <w:proofErr w:type="spellStart"/>
      <w:r w:rsidR="001F5C63" w:rsidRPr="001F5C63">
        <w:rPr>
          <w:rFonts w:ascii="Times New Roman" w:hAnsi="Times New Roman" w:cs="Times New Roman"/>
        </w:rPr>
        <w:t>acsomega.4c05529</w:t>
      </w:r>
      <w:proofErr w:type="spellEnd"/>
      <w:r w:rsidR="001F5C63" w:rsidRPr="001F5C63">
        <w:rPr>
          <w:rFonts w:ascii="Times New Roman" w:hAnsi="Times New Roman" w:cs="Times New Roman"/>
        </w:rPr>
        <w:t>.</w:t>
      </w:r>
      <w:r w:rsidR="002370C1">
        <w:rPr>
          <w:rFonts w:ascii="Times New Roman" w:hAnsi="Times New Roman" w:cs="Times New Roman"/>
        </w:rPr>
        <w:t xml:space="preserve"> </w:t>
      </w:r>
    </w:p>
    <w:p w14:paraId="0E3A3FF6" w14:textId="77777777" w:rsidR="00CB3D5A" w:rsidRPr="00BF1576" w:rsidRDefault="00CB3D5A" w:rsidP="00FD5183">
      <w:pPr>
        <w:jc w:val="both"/>
        <w:rPr>
          <w:rFonts w:ascii="Times New Roman" w:hAnsi="Times New Roman" w:cs="Times New Roman"/>
        </w:rPr>
      </w:pPr>
    </w:p>
    <w:p w14:paraId="586F461D" w14:textId="0D6117C9" w:rsidR="009F4E2C" w:rsidRPr="00BF1576" w:rsidRDefault="009F4E2C" w:rsidP="00FD5183">
      <w:pPr>
        <w:jc w:val="both"/>
        <w:rPr>
          <w:rFonts w:ascii="Times New Roman" w:hAnsi="Times New Roman" w:cs="Times New Roman"/>
        </w:rPr>
      </w:pPr>
      <w:bookmarkStart w:id="1" w:name="OLE_LINK1"/>
      <w:bookmarkStart w:id="2" w:name="OLE_LINK2"/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 xml:space="preserve">] S. Rajput, R. </w:t>
      </w:r>
      <w:proofErr w:type="spellStart"/>
      <w:r w:rsidRPr="00BF1576">
        <w:rPr>
          <w:rFonts w:ascii="Times New Roman" w:hAnsi="Times New Roman" w:cs="Times New Roman"/>
        </w:rPr>
        <w:t>Kapdi</w:t>
      </w:r>
      <w:proofErr w:type="spellEnd"/>
      <w:r w:rsidRPr="00BF1576">
        <w:rPr>
          <w:rFonts w:ascii="Times New Roman" w:hAnsi="Times New Roman" w:cs="Times New Roman"/>
        </w:rPr>
        <w:t xml:space="preserve">, M. Raval, and M. Roy, J. Bhalodia, “Deriving and interpreting robust features for survival prediction of brain </w:t>
      </w:r>
      <w:proofErr w:type="spellStart"/>
      <w:r w:rsidRPr="00BF1576">
        <w:rPr>
          <w:rFonts w:ascii="Times New Roman" w:hAnsi="Times New Roman" w:cs="Times New Roman"/>
        </w:rPr>
        <w:t>tumor</w:t>
      </w:r>
      <w:proofErr w:type="spellEnd"/>
      <w:r w:rsidRPr="00BF1576">
        <w:rPr>
          <w:rFonts w:ascii="Times New Roman" w:hAnsi="Times New Roman" w:cs="Times New Roman"/>
        </w:rPr>
        <w:t xml:space="preserve"> patients”, International Journal of Imaging Systems and Technology, </w:t>
      </w:r>
      <w:r w:rsidR="00C77F0F" w:rsidRPr="00BF1576">
        <w:rPr>
          <w:rFonts w:ascii="Times New Roman" w:hAnsi="Times New Roman" w:cs="Times New Roman"/>
        </w:rPr>
        <w:t xml:space="preserve">vol. 34, no. 3. Wiley, May 2024. DOI: </w:t>
      </w:r>
      <w:hyperlink r:id="rId13" w:history="1">
        <w:r w:rsidR="001F4A75" w:rsidRPr="00BF1576">
          <w:rPr>
            <w:rStyle w:val="Hyperlink"/>
            <w:rFonts w:ascii="Times New Roman" w:hAnsi="Times New Roman" w:cs="Times New Roman"/>
          </w:rPr>
          <w:t>https://doi.org/10.1002/ima.23105</w:t>
        </w:r>
      </w:hyperlink>
      <w:r w:rsidR="001F4A75" w:rsidRPr="00BF1576">
        <w:rPr>
          <w:rFonts w:ascii="Times New Roman" w:hAnsi="Times New Roman" w:cs="Times New Roman"/>
        </w:rPr>
        <w:t xml:space="preserve"> </w:t>
      </w:r>
    </w:p>
    <w:p w14:paraId="35826FBD" w14:textId="77777777" w:rsidR="009F4E2C" w:rsidRPr="00BF1576" w:rsidRDefault="009F4E2C" w:rsidP="009F4E2C">
      <w:pPr>
        <w:jc w:val="both"/>
        <w:rPr>
          <w:rFonts w:ascii="Times New Roman" w:hAnsi="Times New Roman" w:cs="Times New Roman"/>
        </w:rPr>
      </w:pPr>
    </w:p>
    <w:p w14:paraId="3C7E00DF" w14:textId="3567D9A1" w:rsidR="009F4E2C" w:rsidRPr="00BF1576" w:rsidRDefault="009F4E2C" w:rsidP="009F4E2C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] S. Rajput, R. </w:t>
      </w:r>
      <w:proofErr w:type="spellStart"/>
      <w:r w:rsidRPr="00BF1576">
        <w:rPr>
          <w:rFonts w:ascii="Times New Roman" w:hAnsi="Times New Roman" w:cs="Times New Roman"/>
        </w:rPr>
        <w:t>Kapdi</w:t>
      </w:r>
      <w:proofErr w:type="spellEnd"/>
      <w:r w:rsidRPr="00BF1576">
        <w:rPr>
          <w:rFonts w:ascii="Times New Roman" w:hAnsi="Times New Roman" w:cs="Times New Roman"/>
        </w:rPr>
        <w:t xml:space="preserve">, M. Roy, and M. S. Raval, “A </w:t>
      </w:r>
      <w:proofErr w:type="spellStart"/>
      <w:r w:rsidRPr="00BF1576">
        <w:rPr>
          <w:rFonts w:ascii="Times New Roman" w:hAnsi="Times New Roman" w:cs="Times New Roman"/>
        </w:rPr>
        <w:t>triplanar</w:t>
      </w:r>
      <w:proofErr w:type="spellEnd"/>
      <w:r w:rsidRPr="00BF1576">
        <w:rPr>
          <w:rFonts w:ascii="Times New Roman" w:hAnsi="Times New Roman" w:cs="Times New Roman"/>
        </w:rPr>
        <w:t xml:space="preserve"> ensemble model for brain </w:t>
      </w:r>
      <w:proofErr w:type="spellStart"/>
      <w:r w:rsidRPr="00BF1576">
        <w:rPr>
          <w:rFonts w:ascii="Times New Roman" w:hAnsi="Times New Roman" w:cs="Times New Roman"/>
        </w:rPr>
        <w:t>tumor</w:t>
      </w:r>
      <w:proofErr w:type="spellEnd"/>
      <w:r w:rsidRPr="00BF1576">
        <w:rPr>
          <w:rFonts w:ascii="Times New Roman" w:hAnsi="Times New Roman" w:cs="Times New Roman"/>
        </w:rPr>
        <w:t xml:space="preserve"> segmentation with volumetric multiparametric magnetic resonance images,”</w:t>
      </w:r>
      <w:r w:rsidR="004A3B3F">
        <w:rPr>
          <w:rFonts w:ascii="Times New Roman" w:hAnsi="Times New Roman" w:cs="Times New Roman"/>
        </w:rPr>
        <w:t xml:space="preserve"> </w:t>
      </w:r>
      <w:r w:rsidRPr="00BF1576">
        <w:rPr>
          <w:rFonts w:ascii="Times New Roman" w:hAnsi="Times New Roman" w:cs="Times New Roman"/>
        </w:rPr>
        <w:t>Healthcare Analytics, vol. 5, pp. 100307, 2024. Doi: https://doi.org/10.1016/j.health.2024.100307</w:t>
      </w:r>
    </w:p>
    <w:p w14:paraId="5EE82685" w14:textId="77777777" w:rsidR="009F4E2C" w:rsidRPr="00BF1576" w:rsidRDefault="009F4E2C" w:rsidP="7299D603">
      <w:pPr>
        <w:jc w:val="both"/>
        <w:rPr>
          <w:rFonts w:ascii="Times New Roman" w:hAnsi="Times New Roman" w:cs="Times New Roman"/>
        </w:rPr>
      </w:pPr>
    </w:p>
    <w:p w14:paraId="673B15FD" w14:textId="7B803D20" w:rsidR="00A62DB0" w:rsidRPr="00BF1576" w:rsidRDefault="00A62DB0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</w:t>
      </w:r>
      <w:r w:rsidR="000924A9" w:rsidRPr="00BF1576">
        <w:rPr>
          <w:rFonts w:ascii="Times New Roman" w:hAnsi="Times New Roman" w:cs="Times New Roman"/>
        </w:rPr>
        <w:t>RAJPUT, SNEHAL; KAPDI, RUPAL; RAVAL, MEHUL; and ROY, MOHENDRA (2023) "</w:t>
      </w:r>
      <w:proofErr w:type="gramStart"/>
      <w:r w:rsidR="000924A9" w:rsidRPr="00BF1576">
        <w:rPr>
          <w:rFonts w:ascii="Times New Roman" w:hAnsi="Times New Roman" w:cs="Times New Roman"/>
        </w:rPr>
        <w:t>Multi-view</w:t>
      </w:r>
      <w:proofErr w:type="gramEnd"/>
      <w:r w:rsidR="000924A9" w:rsidRPr="00BF1576">
        <w:rPr>
          <w:rFonts w:ascii="Times New Roman" w:hAnsi="Times New Roman" w:cs="Times New Roman"/>
        </w:rPr>
        <w:t xml:space="preserve"> brain </w:t>
      </w:r>
      <w:proofErr w:type="spellStart"/>
      <w:r w:rsidR="000924A9" w:rsidRPr="00BF1576">
        <w:rPr>
          <w:rFonts w:ascii="Times New Roman" w:hAnsi="Times New Roman" w:cs="Times New Roman"/>
        </w:rPr>
        <w:t>tumor</w:t>
      </w:r>
      <w:proofErr w:type="spellEnd"/>
      <w:r w:rsidR="000924A9" w:rsidRPr="00BF1576">
        <w:rPr>
          <w:rFonts w:ascii="Times New Roman" w:hAnsi="Times New Roman" w:cs="Times New Roman"/>
        </w:rPr>
        <w:t xml:space="preserve"> segmentation (</w:t>
      </w:r>
      <w:proofErr w:type="spellStart"/>
      <w:r w:rsidR="000924A9" w:rsidRPr="00BF1576">
        <w:rPr>
          <w:rFonts w:ascii="Times New Roman" w:hAnsi="Times New Roman" w:cs="Times New Roman"/>
        </w:rPr>
        <w:t>MVBTS</w:t>
      </w:r>
      <w:proofErr w:type="spellEnd"/>
      <w:r w:rsidR="000924A9" w:rsidRPr="00BF1576">
        <w:rPr>
          <w:rFonts w:ascii="Times New Roman" w:hAnsi="Times New Roman" w:cs="Times New Roman"/>
        </w:rPr>
        <w:t xml:space="preserve">): An ensemble of planar and </w:t>
      </w:r>
      <w:proofErr w:type="spellStart"/>
      <w:r w:rsidR="000924A9" w:rsidRPr="00BF1576">
        <w:rPr>
          <w:rFonts w:ascii="Times New Roman" w:hAnsi="Times New Roman" w:cs="Times New Roman"/>
        </w:rPr>
        <w:t>triplanar</w:t>
      </w:r>
      <w:proofErr w:type="spellEnd"/>
      <w:r w:rsidR="000924A9" w:rsidRPr="00BF1576">
        <w:rPr>
          <w:rFonts w:ascii="Times New Roman" w:hAnsi="Times New Roman" w:cs="Times New Roman"/>
        </w:rPr>
        <w:t xml:space="preserve"> attention </w:t>
      </w:r>
      <w:proofErr w:type="spellStart"/>
      <w:r w:rsidR="000924A9" w:rsidRPr="00BF1576">
        <w:rPr>
          <w:rFonts w:ascii="Times New Roman" w:hAnsi="Times New Roman" w:cs="Times New Roman"/>
        </w:rPr>
        <w:t>UNets</w:t>
      </w:r>
      <w:proofErr w:type="spellEnd"/>
      <w:r w:rsidR="000924A9" w:rsidRPr="00BF1576">
        <w:rPr>
          <w:rFonts w:ascii="Times New Roman" w:hAnsi="Times New Roman" w:cs="Times New Roman"/>
        </w:rPr>
        <w:t>," Turkish Journal of Electrical Engineering and Computer Sciences: Vol. 31: No. 6, Article 2. https://doi.org/10.55730/1300-0632.4026</w:t>
      </w:r>
    </w:p>
    <w:p w14:paraId="5FCF449F" w14:textId="77777777" w:rsidR="00A62DB0" w:rsidRPr="00BF1576" w:rsidRDefault="00A62DB0" w:rsidP="7299D603">
      <w:pPr>
        <w:jc w:val="both"/>
        <w:rPr>
          <w:rFonts w:ascii="Times New Roman" w:hAnsi="Times New Roman" w:cs="Times New Roman"/>
        </w:rPr>
      </w:pPr>
    </w:p>
    <w:p w14:paraId="5826ED6D" w14:textId="38F1E3A1" w:rsidR="00B75EB3" w:rsidRPr="00BF1576" w:rsidRDefault="003A33F5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 xml:space="preserve">] S. Rajput, R. </w:t>
      </w:r>
      <w:proofErr w:type="spellStart"/>
      <w:r w:rsidRPr="00BF1576">
        <w:rPr>
          <w:rFonts w:ascii="Times New Roman" w:hAnsi="Times New Roman" w:cs="Times New Roman"/>
        </w:rPr>
        <w:t>Kapdi</w:t>
      </w:r>
      <w:proofErr w:type="spellEnd"/>
      <w:r w:rsidRPr="00BF1576">
        <w:rPr>
          <w:rFonts w:ascii="Times New Roman" w:hAnsi="Times New Roman" w:cs="Times New Roman"/>
        </w:rPr>
        <w:t xml:space="preserve">, M. S. Raval, and M. Roy, “Interpretable Machine learning model to predict survival days of malignant brain </w:t>
      </w:r>
      <w:proofErr w:type="spellStart"/>
      <w:r w:rsidRPr="00BF1576">
        <w:rPr>
          <w:rFonts w:ascii="Times New Roman" w:hAnsi="Times New Roman" w:cs="Times New Roman"/>
        </w:rPr>
        <w:t>tumor</w:t>
      </w:r>
      <w:proofErr w:type="spellEnd"/>
      <w:r w:rsidRPr="00BF1576">
        <w:rPr>
          <w:rFonts w:ascii="Times New Roman" w:hAnsi="Times New Roman" w:cs="Times New Roman"/>
        </w:rPr>
        <w:t xml:space="preserve"> patients,” Machine Learning: Science and Technology. IOP Publishing, May 15, 2023. </w:t>
      </w:r>
      <w:proofErr w:type="spellStart"/>
      <w:r w:rsidRPr="00BF1576">
        <w:rPr>
          <w:rFonts w:ascii="Times New Roman" w:hAnsi="Times New Roman" w:cs="Times New Roman"/>
        </w:rPr>
        <w:t>doi</w:t>
      </w:r>
      <w:proofErr w:type="spellEnd"/>
      <w:r w:rsidRPr="00BF1576">
        <w:rPr>
          <w:rFonts w:ascii="Times New Roman" w:hAnsi="Times New Roman" w:cs="Times New Roman"/>
        </w:rPr>
        <w:t>: 10.1088/2632-2153/</w:t>
      </w:r>
      <w:proofErr w:type="spellStart"/>
      <w:r w:rsidRPr="00BF1576">
        <w:rPr>
          <w:rFonts w:ascii="Times New Roman" w:hAnsi="Times New Roman" w:cs="Times New Roman"/>
        </w:rPr>
        <w:t>acd5a9</w:t>
      </w:r>
      <w:proofErr w:type="spellEnd"/>
      <w:r w:rsidRPr="00BF1576">
        <w:rPr>
          <w:rFonts w:ascii="Times New Roman" w:hAnsi="Times New Roman" w:cs="Times New Roman"/>
        </w:rPr>
        <w:t>.</w:t>
      </w:r>
    </w:p>
    <w:p w14:paraId="7BBB9817" w14:textId="77777777" w:rsidR="00B75EB3" w:rsidRPr="00BF1576" w:rsidRDefault="00B75EB3" w:rsidP="7299D603">
      <w:pPr>
        <w:jc w:val="both"/>
        <w:rPr>
          <w:rFonts w:ascii="Times New Roman" w:hAnsi="Times New Roman" w:cs="Times New Roman"/>
        </w:rPr>
      </w:pPr>
    </w:p>
    <w:p w14:paraId="749358FE" w14:textId="1CD02490" w:rsidR="004B5E72" w:rsidRPr="00BF1576" w:rsidRDefault="004B5E72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>]</w:t>
      </w:r>
      <w:r w:rsidR="00D91FE1" w:rsidRPr="00BF1576">
        <w:rPr>
          <w:rFonts w:ascii="Times New Roman" w:hAnsi="Times New Roman" w:cs="Times New Roman"/>
        </w:rPr>
        <w:t xml:space="preserve"> L. Goswami, M. K. Deka, and M. Roy, “Artificial Intelligence in Material Engineering: A Review on Applications of Artificial Intelligence in Material Engineering,” Advanced Engineering Materials. Wiley, Apr. 20, 2023. </w:t>
      </w:r>
      <w:proofErr w:type="spellStart"/>
      <w:r w:rsidR="00D91FE1" w:rsidRPr="00BF1576">
        <w:rPr>
          <w:rFonts w:ascii="Times New Roman" w:hAnsi="Times New Roman" w:cs="Times New Roman"/>
        </w:rPr>
        <w:t>doi</w:t>
      </w:r>
      <w:proofErr w:type="spellEnd"/>
      <w:r w:rsidR="00D91FE1" w:rsidRPr="00BF1576">
        <w:rPr>
          <w:rFonts w:ascii="Times New Roman" w:hAnsi="Times New Roman" w:cs="Times New Roman"/>
        </w:rPr>
        <w:t>: 10.1002/</w:t>
      </w:r>
      <w:proofErr w:type="spellStart"/>
      <w:r w:rsidR="00D91FE1" w:rsidRPr="00BF1576">
        <w:rPr>
          <w:rFonts w:ascii="Times New Roman" w:hAnsi="Times New Roman" w:cs="Times New Roman"/>
        </w:rPr>
        <w:t>adem.202300104</w:t>
      </w:r>
      <w:proofErr w:type="spellEnd"/>
      <w:r w:rsidR="00D91FE1" w:rsidRPr="00BF1576">
        <w:rPr>
          <w:rFonts w:ascii="Times New Roman" w:hAnsi="Times New Roman" w:cs="Times New Roman"/>
        </w:rPr>
        <w:t>.</w:t>
      </w:r>
    </w:p>
    <w:bookmarkEnd w:id="1"/>
    <w:bookmarkEnd w:id="2"/>
    <w:p w14:paraId="063B9E86" w14:textId="77777777" w:rsidR="004B5E72" w:rsidRPr="00BF1576" w:rsidRDefault="004B5E72" w:rsidP="7299D603">
      <w:pPr>
        <w:jc w:val="both"/>
        <w:rPr>
          <w:rFonts w:ascii="Times New Roman" w:hAnsi="Times New Roman" w:cs="Times New Roman"/>
        </w:rPr>
      </w:pPr>
    </w:p>
    <w:p w14:paraId="5C858132" w14:textId="358A8AA3" w:rsidR="00D72229" w:rsidRPr="00BF1576" w:rsidRDefault="7299D603" w:rsidP="7299D603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[</w:t>
      </w:r>
      <w:r w:rsidR="002370C1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 xml:space="preserve">] Monika Patel, </w:t>
      </w:r>
      <w:proofErr w:type="spellStart"/>
      <w:r w:rsidRPr="00BF1576">
        <w:rPr>
          <w:rFonts w:ascii="Times New Roman" w:hAnsi="Times New Roman" w:cs="Times New Roman"/>
        </w:rPr>
        <w:t>Neelgund</w:t>
      </w:r>
      <w:proofErr w:type="spellEnd"/>
      <w:r w:rsidRPr="00BF1576">
        <w:rPr>
          <w:rFonts w:ascii="Times New Roman" w:hAnsi="Times New Roman" w:cs="Times New Roman"/>
        </w:rPr>
        <w:t xml:space="preserve"> Ramesh Hemanth, Jeny Gosai, Ranjit </w:t>
      </w:r>
      <w:proofErr w:type="spellStart"/>
      <w:r w:rsidRPr="00BF1576">
        <w:rPr>
          <w:rFonts w:ascii="Times New Roman" w:hAnsi="Times New Roman" w:cs="Times New Roman"/>
        </w:rPr>
        <w:t>Mohili</w:t>
      </w:r>
      <w:proofErr w:type="spellEnd"/>
      <w:r w:rsidRPr="00BF1576">
        <w:rPr>
          <w:rFonts w:ascii="Times New Roman" w:hAnsi="Times New Roman" w:cs="Times New Roman"/>
        </w:rPr>
        <w:t xml:space="preserve">, Ankur Solanki, Mohendra Roy, </w:t>
      </w:r>
      <w:proofErr w:type="spellStart"/>
      <w:r w:rsidRPr="00BF1576">
        <w:rPr>
          <w:rFonts w:ascii="Times New Roman" w:hAnsi="Times New Roman" w:cs="Times New Roman"/>
        </w:rPr>
        <w:t>Baizeng</w:t>
      </w:r>
      <w:proofErr w:type="spellEnd"/>
      <w:r w:rsidRPr="00BF1576">
        <w:rPr>
          <w:rFonts w:ascii="Times New Roman" w:hAnsi="Times New Roman" w:cs="Times New Roman"/>
        </w:rPr>
        <w:t xml:space="preserve"> Fang, Nitin K. Chaudhari, </w:t>
      </w:r>
      <w:proofErr w:type="spellStart"/>
      <w:r w:rsidRPr="00BF1576">
        <w:rPr>
          <w:rFonts w:ascii="Times New Roman" w:hAnsi="Times New Roman" w:cs="Times New Roman"/>
        </w:rPr>
        <w:t>MXenes</w:t>
      </w:r>
      <w:proofErr w:type="spellEnd"/>
      <w:r w:rsidRPr="00BF1576">
        <w:rPr>
          <w:rFonts w:ascii="Times New Roman" w:hAnsi="Times New Roman" w:cs="Times New Roman"/>
        </w:rPr>
        <w:t xml:space="preserve">: promising </w:t>
      </w:r>
      <w:proofErr w:type="spellStart"/>
      <w:r w:rsidRPr="00BF1576">
        <w:rPr>
          <w:rFonts w:ascii="Times New Roman" w:hAnsi="Times New Roman" w:cs="Times New Roman"/>
        </w:rPr>
        <w:t>2D</w:t>
      </w:r>
      <w:proofErr w:type="spellEnd"/>
      <w:r w:rsidRPr="00BF1576">
        <w:rPr>
          <w:rFonts w:ascii="Times New Roman" w:hAnsi="Times New Roman" w:cs="Times New Roman"/>
        </w:rPr>
        <w:t xml:space="preserve"> memristor materials for neuromorphic computing components, Trends in Chemistry, Volume 4, Issue 9, 2022, Pages 835-849, ISSN 2589-5974, </w:t>
      </w:r>
      <w:hyperlink r:id="rId14">
        <w:r w:rsidRPr="00BF1576">
          <w:rPr>
            <w:rStyle w:val="Hyperlink"/>
            <w:rFonts w:ascii="Times New Roman" w:hAnsi="Times New Roman" w:cs="Times New Roman"/>
            <w:sz w:val="21"/>
            <w:szCs w:val="21"/>
          </w:rPr>
          <w:t>https://doi.org/10.1016/j.trechm.2022.06.004</w:t>
        </w:r>
      </w:hyperlink>
    </w:p>
    <w:p w14:paraId="503ECAAC" w14:textId="132A39A5" w:rsidR="00D72229" w:rsidRPr="00BF1576" w:rsidRDefault="00D72229" w:rsidP="004B4A8F">
      <w:pPr>
        <w:jc w:val="both"/>
        <w:rPr>
          <w:rFonts w:ascii="Times New Roman" w:hAnsi="Times New Roman" w:cs="Times New Roman"/>
        </w:rPr>
      </w:pPr>
    </w:p>
    <w:p w14:paraId="6467AE32" w14:textId="49084188" w:rsidR="00D72229" w:rsidRPr="00BF1576" w:rsidRDefault="7299D603" w:rsidP="004B4A8F">
      <w:pPr>
        <w:jc w:val="both"/>
        <w:rPr>
          <w:rFonts w:ascii="Times New Roman" w:hAnsi="Times New Roman" w:cs="Times New Roman"/>
        </w:rPr>
      </w:pPr>
      <w:bookmarkStart w:id="3" w:name="OLE_LINK3"/>
      <w:bookmarkStart w:id="4" w:name="OLE_LINK4"/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 xml:space="preserve">] </w:t>
      </w:r>
      <w:proofErr w:type="spellStart"/>
      <w:r w:rsidRPr="00BF1576">
        <w:rPr>
          <w:rFonts w:ascii="Times New Roman" w:hAnsi="Times New Roman" w:cs="Times New Roman"/>
        </w:rPr>
        <w:t>Vaghashiya</w:t>
      </w:r>
      <w:proofErr w:type="spellEnd"/>
      <w:r w:rsidRPr="00BF1576">
        <w:rPr>
          <w:rFonts w:ascii="Times New Roman" w:hAnsi="Times New Roman" w:cs="Times New Roman"/>
        </w:rPr>
        <w:t xml:space="preserve"> R, Shin S, Chauhan V, </w:t>
      </w:r>
      <w:proofErr w:type="spellStart"/>
      <w:r w:rsidRPr="00BF1576">
        <w:rPr>
          <w:rFonts w:ascii="Times New Roman" w:hAnsi="Times New Roman" w:cs="Times New Roman"/>
        </w:rPr>
        <w:t>Kapadiya</w:t>
      </w:r>
      <w:proofErr w:type="spellEnd"/>
      <w:r w:rsidRPr="00BF1576">
        <w:rPr>
          <w:rFonts w:ascii="Times New Roman" w:hAnsi="Times New Roman" w:cs="Times New Roman"/>
        </w:rPr>
        <w:t xml:space="preserve"> K, Sanghavi S, Seo S, Roy M., Machine Learning Based Lens-Free Shadow Imaging Technique for Field-Portable Cytometry. Biosensors. 2022; 12(3):144. </w:t>
      </w:r>
      <w:hyperlink r:id="rId15">
        <w:r w:rsidRPr="00BF1576">
          <w:rPr>
            <w:rStyle w:val="Hyperlink"/>
            <w:rFonts w:ascii="Times New Roman" w:hAnsi="Times New Roman" w:cs="Times New Roman"/>
          </w:rPr>
          <w:t>https://doi.org/10.3390/bios12030144</w:t>
        </w:r>
      </w:hyperlink>
    </w:p>
    <w:p w14:paraId="114B0AC2" w14:textId="77777777" w:rsidR="0099703E" w:rsidRPr="00BF1576" w:rsidRDefault="0099703E" w:rsidP="004B4A8F">
      <w:pPr>
        <w:jc w:val="both"/>
        <w:rPr>
          <w:rFonts w:ascii="Times New Roman" w:hAnsi="Times New Roman" w:cs="Times New Roman"/>
        </w:rPr>
      </w:pPr>
    </w:p>
    <w:p w14:paraId="3D2E9703" w14:textId="75D03FB7" w:rsidR="0099703E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10</w:t>
      </w:r>
      <w:r w:rsidRPr="00BF1576">
        <w:rPr>
          <w:rFonts w:ascii="Times New Roman" w:hAnsi="Times New Roman" w:cs="Times New Roman"/>
        </w:rPr>
        <w:t xml:space="preserve">] Divy Patel, Dhairya Shah, Param Modi, Mohendra Roy, Artificial intelligence powered material search engine, Materials Today: Proceedings, 2022, ISSN 2214-7853, </w:t>
      </w:r>
      <w:hyperlink r:id="rId16">
        <w:r w:rsidRPr="00BF1576">
          <w:rPr>
            <w:rStyle w:val="Hyperlink"/>
            <w:rFonts w:ascii="Times New Roman" w:hAnsi="Times New Roman" w:cs="Times New Roman"/>
          </w:rPr>
          <w:t>https://doi.org/10.1016/j.matpr.2022.01.120</w:t>
        </w:r>
      </w:hyperlink>
      <w:r w:rsidRPr="00BF1576">
        <w:rPr>
          <w:rFonts w:ascii="Times New Roman" w:hAnsi="Times New Roman" w:cs="Times New Roman"/>
        </w:rPr>
        <w:t xml:space="preserve">. </w:t>
      </w:r>
    </w:p>
    <w:bookmarkEnd w:id="3"/>
    <w:bookmarkEnd w:id="4"/>
    <w:p w14:paraId="2E88D28C" w14:textId="77777777" w:rsidR="00D72229" w:rsidRPr="00BF1576" w:rsidRDefault="00D72229" w:rsidP="004B4A8F">
      <w:pPr>
        <w:jc w:val="both"/>
        <w:rPr>
          <w:rFonts w:ascii="Times New Roman" w:hAnsi="Times New Roman" w:cs="Times New Roman"/>
        </w:rPr>
      </w:pPr>
    </w:p>
    <w:p w14:paraId="131E7C7B" w14:textId="25396B19" w:rsidR="000C1C9B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370C1">
        <w:rPr>
          <w:rFonts w:ascii="Times New Roman" w:hAnsi="Times New Roman" w:cs="Times New Roman"/>
        </w:rPr>
        <w:t>11</w:t>
      </w:r>
      <w:r w:rsidRPr="00BF1576">
        <w:rPr>
          <w:rFonts w:ascii="Times New Roman" w:hAnsi="Times New Roman" w:cs="Times New Roman"/>
        </w:rPr>
        <w:t xml:space="preserve">] </w:t>
      </w:r>
      <w:proofErr w:type="spellStart"/>
      <w:r w:rsidRPr="00BF1576">
        <w:rPr>
          <w:rFonts w:ascii="Times New Roman" w:hAnsi="Times New Roman" w:cs="Times New Roman"/>
        </w:rPr>
        <w:t>Bapi</w:t>
      </w:r>
      <w:proofErr w:type="spellEnd"/>
      <w:r w:rsidRPr="00BF1576">
        <w:rPr>
          <w:rFonts w:ascii="Times New Roman" w:hAnsi="Times New Roman" w:cs="Times New Roman"/>
        </w:rPr>
        <w:t xml:space="preserve"> Kar; Pradeep Kumar Gopalakrishnan; Sumon Kumar Bose; Mohendra Roy; Arindam Basu, "ADIC: Anomaly Detection Integrated Circuit in 65-nm CMOS Utilizing Approximate Computing", IEEE Transactions on Very Large Scale Integration (VLSI) Systems, 02 September 2020, </w:t>
      </w:r>
      <w:hyperlink r:id="rId17">
        <w:r w:rsidRPr="00BF1576">
          <w:rPr>
            <w:rStyle w:val="Hyperlink"/>
            <w:rFonts w:ascii="Times New Roman" w:hAnsi="Times New Roman" w:cs="Times New Roman"/>
          </w:rPr>
          <w:t>DOI: </w:t>
        </w:r>
      </w:hyperlink>
      <w:hyperlink r:id="rId18">
        <w:r w:rsidRPr="00BF1576">
          <w:rPr>
            <w:rStyle w:val="Hyperlink"/>
            <w:rFonts w:ascii="Times New Roman" w:hAnsi="Times New Roman" w:cs="Times New Roman"/>
          </w:rPr>
          <w:t>10.1109/TVLSI.2020.3016939 </w:t>
        </w:r>
      </w:hyperlink>
      <w:r w:rsidRPr="00BF1576">
        <w:rPr>
          <w:rFonts w:ascii="Times New Roman" w:hAnsi="Times New Roman" w:cs="Times New Roman"/>
        </w:rPr>
        <w:t xml:space="preserve">, </w:t>
      </w:r>
    </w:p>
    <w:p w14:paraId="4C01C973" w14:textId="77777777" w:rsidR="00953818" w:rsidRPr="00BF1576" w:rsidRDefault="00953818" w:rsidP="004B4A8F">
      <w:pPr>
        <w:jc w:val="both"/>
        <w:rPr>
          <w:rFonts w:ascii="Times New Roman" w:hAnsi="Times New Roman" w:cs="Times New Roman"/>
        </w:rPr>
      </w:pPr>
    </w:p>
    <w:p w14:paraId="0000006B" w14:textId="56DECCCE" w:rsidR="00804A68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9F4E2C" w:rsidRPr="00BF1576">
        <w:rPr>
          <w:rFonts w:ascii="Times New Roman" w:hAnsi="Times New Roman" w:cs="Times New Roman"/>
        </w:rPr>
        <w:t>1</w:t>
      </w:r>
      <w:r w:rsidR="002370C1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 xml:space="preserve">] Sumon Kumar Bose, </w:t>
      </w:r>
      <w:proofErr w:type="spellStart"/>
      <w:r w:rsidRPr="00BF1576">
        <w:rPr>
          <w:rFonts w:ascii="Times New Roman" w:hAnsi="Times New Roman" w:cs="Times New Roman"/>
        </w:rPr>
        <w:t>Bapi</w:t>
      </w:r>
      <w:proofErr w:type="spellEnd"/>
      <w:r w:rsidRPr="00BF1576">
        <w:rPr>
          <w:rFonts w:ascii="Times New Roman" w:hAnsi="Times New Roman" w:cs="Times New Roman"/>
        </w:rPr>
        <w:t xml:space="preserve"> Kar, Mohendra Roy, Pradeep Kumar Gopalakrishnan, Lei Zhang, Aakash Patil, and Arindam Basu, “ADEPOS: A Novel Approximate Computing Framework for Anomaly Detection Systems and Its Implementation in 65-nm CMOS”, IEEE Transactions on Circuits and Systems I: Regular Papers,  PP 913 - 926 ,Volume: 67 , </w:t>
      </w:r>
      <w:hyperlink r:id="rId19">
        <w:r w:rsidRPr="00BF1576">
          <w:rPr>
            <w:rStyle w:val="Hyperlink"/>
            <w:rFonts w:ascii="Times New Roman" w:hAnsi="Times New Roman" w:cs="Times New Roman"/>
          </w:rPr>
          <w:t>Issue: 3</w:t>
        </w:r>
      </w:hyperlink>
      <w:r w:rsidRPr="00BF1576">
        <w:rPr>
          <w:rFonts w:ascii="Times New Roman" w:hAnsi="Times New Roman" w:cs="Times New Roman"/>
        </w:rPr>
        <w:t> , March 2020, DOI: 10.1109/TCSI.2019.2958086.</w:t>
      </w:r>
    </w:p>
    <w:p w14:paraId="5F15D3E4" w14:textId="77777777" w:rsidR="00E7508D" w:rsidRPr="00BF1576" w:rsidRDefault="00E7508D" w:rsidP="004B4A8F">
      <w:pPr>
        <w:jc w:val="both"/>
        <w:rPr>
          <w:rFonts w:ascii="Times New Roman" w:hAnsi="Times New Roman" w:cs="Times New Roman"/>
        </w:rPr>
      </w:pPr>
    </w:p>
    <w:p w14:paraId="0000006C" w14:textId="601E9D46" w:rsidR="00804A68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9F4E2C" w:rsidRPr="00BF1576">
        <w:rPr>
          <w:rFonts w:ascii="Times New Roman" w:hAnsi="Times New Roman" w:cs="Times New Roman"/>
        </w:rPr>
        <w:t>1</w:t>
      </w:r>
      <w:r w:rsidR="002370C1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 xml:space="preserve">] Mohendra Roy, D. Seo, and S. Seo, “Recent development of lens-free imaging and sensing,” Biosensors and Bioelectronics, </w:t>
      </w:r>
      <w:hyperlink r:id="rId20">
        <w:r w:rsidRPr="00BF1576">
          <w:rPr>
            <w:rStyle w:val="Hyperlink"/>
            <w:rFonts w:ascii="Times New Roman" w:hAnsi="Times New Roman" w:cs="Times New Roman"/>
          </w:rPr>
          <w:t>Volume 88</w:t>
        </w:r>
      </w:hyperlink>
      <w:r w:rsidRPr="00BF1576">
        <w:rPr>
          <w:rFonts w:ascii="Times New Roman" w:hAnsi="Times New Roman" w:cs="Times New Roman"/>
        </w:rPr>
        <w:t xml:space="preserve">, 15 February 2017, Pages 130–143 </w:t>
      </w:r>
      <w:hyperlink r:id="rId21">
        <w:r w:rsidRPr="00BF1576">
          <w:rPr>
            <w:rStyle w:val="Hyperlink"/>
            <w:rFonts w:ascii="Times New Roman" w:hAnsi="Times New Roman" w:cs="Times New Roman"/>
          </w:rPr>
          <w:t>DOI: 10.1016/j.bios.2016.07.115</w:t>
        </w:r>
      </w:hyperlink>
      <w:r w:rsidRPr="00BF1576">
        <w:rPr>
          <w:rFonts w:ascii="Times New Roman" w:hAnsi="Times New Roman" w:cs="Times New Roman"/>
        </w:rPr>
        <w:t>, Impact Factor: 9.51, Q1 category</w:t>
      </w:r>
    </w:p>
    <w:p w14:paraId="0000006D" w14:textId="77777777" w:rsidR="00804A68" w:rsidRPr="00BF1576" w:rsidRDefault="00804A68" w:rsidP="004B4A8F">
      <w:pPr>
        <w:jc w:val="both"/>
        <w:rPr>
          <w:rFonts w:ascii="Times New Roman" w:hAnsi="Times New Roman" w:cs="Times New Roman"/>
        </w:rPr>
      </w:pPr>
    </w:p>
    <w:p w14:paraId="0000006E" w14:textId="1EB8C561" w:rsidR="00804A68" w:rsidRPr="00BF1576" w:rsidRDefault="7299D603" w:rsidP="004B4A8F">
      <w:pPr>
        <w:jc w:val="both"/>
        <w:rPr>
          <w:rStyle w:val="Hyperlink"/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13415D" w:rsidRPr="00BF1576">
        <w:rPr>
          <w:rFonts w:ascii="Times New Roman" w:hAnsi="Times New Roman" w:cs="Times New Roman"/>
        </w:rPr>
        <w:t>1</w:t>
      </w:r>
      <w:r w:rsidR="002370C1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] Mohendra Roy, D. Seo, Y. Hwang, S. Oh, and S. Seo, “Automated Micro-Object Detection for Mobile Diagnostics Using Lens-Free Imaging Technology, ” Invited Paper, </w:t>
      </w:r>
      <w:r w:rsidR="00D2740B" w:rsidRPr="00BF1576">
        <w:rPr>
          <w:rFonts w:ascii="Times New Roman" w:hAnsi="Times New Roman" w:cs="Times New Roman"/>
        </w:rPr>
        <w:fldChar w:fldCharType="begin"/>
      </w:r>
      <w:r w:rsidR="00D2740B" w:rsidRPr="00BF1576">
        <w:rPr>
          <w:rFonts w:ascii="Times New Roman" w:hAnsi="Times New Roman" w:cs="Times New Roman"/>
        </w:rPr>
        <w:instrText xml:space="preserve"> HYPERLINK "http://www.mdpi.com/2075-4418/6/2/17/htm" </w:instrText>
      </w:r>
      <w:r w:rsidR="00D2740B" w:rsidRPr="00BF1576">
        <w:rPr>
          <w:rFonts w:ascii="Times New Roman" w:hAnsi="Times New Roman" w:cs="Times New Roman"/>
        </w:rPr>
      </w:r>
      <w:r w:rsidR="00D2740B" w:rsidRPr="00BF1576">
        <w:rPr>
          <w:rFonts w:ascii="Times New Roman" w:hAnsi="Times New Roman" w:cs="Times New Roman"/>
        </w:rPr>
        <w:fldChar w:fldCharType="separate"/>
      </w:r>
      <w:r w:rsidRPr="00BF1576">
        <w:rPr>
          <w:rStyle w:val="Hyperlink"/>
          <w:rFonts w:ascii="Times New Roman" w:hAnsi="Times New Roman" w:cs="Times New Roman"/>
        </w:rPr>
        <w:t xml:space="preserve">Diagnostics 2016, 6(2), 17; </w:t>
      </w:r>
      <w:proofErr w:type="spellStart"/>
      <w:r w:rsidRPr="00BF1576">
        <w:rPr>
          <w:rStyle w:val="Hyperlink"/>
          <w:rFonts w:ascii="Times New Roman" w:hAnsi="Times New Roman" w:cs="Times New Roman"/>
        </w:rPr>
        <w:t>doi:10.3390</w:t>
      </w:r>
      <w:proofErr w:type="spellEnd"/>
      <w:r w:rsidRPr="00BF1576">
        <w:rPr>
          <w:rStyle w:val="Hyperlink"/>
          <w:rFonts w:ascii="Times New Roman" w:hAnsi="Times New Roman" w:cs="Times New Roman"/>
        </w:rPr>
        <w:t>/</w:t>
      </w:r>
      <w:proofErr w:type="spellStart"/>
      <w:r w:rsidRPr="00BF1576">
        <w:rPr>
          <w:rStyle w:val="Hyperlink"/>
          <w:rFonts w:ascii="Times New Roman" w:hAnsi="Times New Roman" w:cs="Times New Roman"/>
        </w:rPr>
        <w:t>diagnostics6020017</w:t>
      </w:r>
      <w:proofErr w:type="spellEnd"/>
      <w:r w:rsidRPr="00BF1576">
        <w:rPr>
          <w:rStyle w:val="Hyperlink"/>
          <w:rFonts w:ascii="Times New Roman" w:hAnsi="Times New Roman" w:cs="Times New Roman"/>
        </w:rPr>
        <w:t xml:space="preserve">.  , Impact Factor: 2.48, </w:t>
      </w:r>
      <w:proofErr w:type="spellStart"/>
      <w:r w:rsidRPr="00BF1576">
        <w:rPr>
          <w:rStyle w:val="Hyperlink"/>
          <w:rFonts w:ascii="Times New Roman" w:hAnsi="Times New Roman" w:cs="Times New Roman"/>
        </w:rPr>
        <w:t>Q2</w:t>
      </w:r>
      <w:proofErr w:type="spellEnd"/>
      <w:r w:rsidRPr="00BF1576">
        <w:rPr>
          <w:rStyle w:val="Hyperlink"/>
          <w:rFonts w:ascii="Times New Roman" w:hAnsi="Times New Roman" w:cs="Times New Roman"/>
        </w:rPr>
        <w:t xml:space="preserve"> category</w:t>
      </w:r>
    </w:p>
    <w:p w14:paraId="0000006F" w14:textId="77777777" w:rsidR="00804A68" w:rsidRPr="00BF1576" w:rsidRDefault="00D2740B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fldChar w:fldCharType="end"/>
      </w:r>
    </w:p>
    <w:p w14:paraId="00000070" w14:textId="62A87524" w:rsidR="00804A68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EB4DBE" w:rsidRPr="00BF1576">
        <w:rPr>
          <w:rFonts w:ascii="Times New Roman" w:hAnsi="Times New Roman" w:cs="Times New Roman"/>
        </w:rPr>
        <w:t>1</w:t>
      </w:r>
      <w:r w:rsidR="00104310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Y. Hwang, D. Seo, Mohendra Roy, E. Han, R.N. Candler, and S. Seo, “Capillary flow in PDMS cylindrical microfluidic channel using 3D printed </w:t>
      </w:r>
      <w:proofErr w:type="spellStart"/>
      <w:r w:rsidRPr="00BF1576">
        <w:rPr>
          <w:rFonts w:ascii="Times New Roman" w:hAnsi="Times New Roman" w:cs="Times New Roman"/>
        </w:rPr>
        <w:t>mold</w:t>
      </w:r>
      <w:proofErr w:type="spellEnd"/>
      <w:r w:rsidRPr="00BF1576">
        <w:rPr>
          <w:rFonts w:ascii="Times New Roman" w:hAnsi="Times New Roman" w:cs="Times New Roman"/>
        </w:rPr>
        <w:t xml:space="preserve">”, Journal of Microelectromechanical Systems, </w:t>
      </w:r>
      <w:r w:rsidRPr="00BF1576">
        <w:rPr>
          <w:rFonts w:ascii="Times New Roman" w:hAnsi="Times New Roman" w:cs="Times New Roman"/>
          <w:highlight w:val="white"/>
        </w:rPr>
        <w:t>Volume: 25, </w:t>
      </w:r>
      <w:hyperlink r:id="rId22">
        <w:r w:rsidRPr="00BF1576">
          <w:rPr>
            <w:rStyle w:val="Hyperlink"/>
            <w:rFonts w:ascii="Times New Roman" w:hAnsi="Times New Roman" w:cs="Times New Roman"/>
            <w:highlight w:val="white"/>
          </w:rPr>
          <w:t>Issue: 2</w:t>
        </w:r>
      </w:hyperlink>
      <w:r w:rsidRPr="00BF1576">
        <w:rPr>
          <w:rFonts w:ascii="Times New Roman" w:hAnsi="Times New Roman" w:cs="Times New Roman"/>
          <w:highlight w:val="white"/>
        </w:rPr>
        <w:t>, April 2016 </w:t>
      </w:r>
      <w:r w:rsidRPr="00BF1576">
        <w:rPr>
          <w:rFonts w:ascii="Times New Roman" w:hAnsi="Times New Roman" w:cs="Times New Roman"/>
        </w:rPr>
        <w:t xml:space="preserve"> </w:t>
      </w:r>
      <w:hyperlink r:id="rId23">
        <w:r w:rsidRPr="00BF1576">
          <w:rPr>
            <w:rStyle w:val="Hyperlink"/>
            <w:rFonts w:ascii="Times New Roman" w:hAnsi="Times New Roman" w:cs="Times New Roman"/>
          </w:rPr>
          <w:t>DOI: 10.1109/JMEMS.2016.2521858 (2016)</w:t>
        </w:r>
      </w:hyperlink>
      <w:r w:rsidRPr="00BF1576">
        <w:rPr>
          <w:rFonts w:ascii="Times New Roman" w:hAnsi="Times New Roman" w:cs="Times New Roman"/>
        </w:rPr>
        <w:t>. Impact Factor: 2.62, Q1 category</w:t>
      </w:r>
    </w:p>
    <w:p w14:paraId="00000071" w14:textId="77777777" w:rsidR="00804A68" w:rsidRPr="00BF1576" w:rsidRDefault="00804A68" w:rsidP="004B4A8F">
      <w:pPr>
        <w:jc w:val="both"/>
        <w:rPr>
          <w:rFonts w:ascii="Times New Roman" w:hAnsi="Times New Roman" w:cs="Times New Roman"/>
        </w:rPr>
      </w:pPr>
    </w:p>
    <w:p w14:paraId="00000072" w14:textId="4A18D8F5" w:rsidR="00804A68" w:rsidRPr="00BF1576" w:rsidRDefault="7299D603" w:rsidP="004B4A8F">
      <w:pPr>
        <w:jc w:val="both"/>
        <w:rPr>
          <w:rFonts w:ascii="Times New Roman" w:hAnsi="Times New Roman" w:cs="Times New Roman"/>
          <w:highlight w:val="white"/>
        </w:rPr>
      </w:pPr>
      <w:r w:rsidRPr="00BF1576">
        <w:rPr>
          <w:rFonts w:ascii="Times New Roman" w:hAnsi="Times New Roman" w:cs="Times New Roman"/>
        </w:rPr>
        <w:t>[</w:t>
      </w:r>
      <w:r w:rsidR="00D91FE1" w:rsidRPr="00BF1576">
        <w:rPr>
          <w:rFonts w:ascii="Times New Roman" w:hAnsi="Times New Roman" w:cs="Times New Roman"/>
        </w:rPr>
        <w:t>1</w:t>
      </w:r>
      <w:r w:rsidR="00104310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 xml:space="preserve">] Mohendra Roy, G. Jin, J-H Pan, D. Seo, Y Hwang, S. Oh, M. Lee, Y. J. Kim, and S. Seo, “Staining-free cell viability measurement technique using lens-free shadow imaging platform,” </w:t>
      </w:r>
      <w:hyperlink r:id="rId24">
        <w:r w:rsidRPr="00BF1576">
          <w:rPr>
            <w:rStyle w:val="Hyperlink"/>
            <w:rFonts w:ascii="Times New Roman" w:hAnsi="Times New Roman" w:cs="Times New Roman"/>
          </w:rPr>
          <w:t xml:space="preserve">Sensors and Actuators B: Chemical, </w:t>
        </w:r>
      </w:hyperlink>
      <w:hyperlink r:id="rId25">
        <w:r w:rsidRPr="00BF1576">
          <w:rPr>
            <w:rStyle w:val="Hyperlink"/>
            <w:rFonts w:ascii="Times New Roman" w:hAnsi="Times New Roman" w:cs="Times New Roman"/>
            <w:highlight w:val="white"/>
          </w:rPr>
          <w:t>Vol. 224, PP. 577-583(2016)</w:t>
        </w:r>
      </w:hyperlink>
      <w:r w:rsidRPr="00BF1576">
        <w:rPr>
          <w:rFonts w:ascii="Times New Roman" w:hAnsi="Times New Roman" w:cs="Times New Roman"/>
          <w:highlight w:val="white"/>
        </w:rPr>
        <w:t xml:space="preserve">. </w:t>
      </w:r>
      <w:hyperlink r:id="rId26">
        <w:r w:rsidRPr="00BF1576">
          <w:rPr>
            <w:rStyle w:val="Hyperlink"/>
            <w:rFonts w:ascii="Times New Roman" w:hAnsi="Times New Roman" w:cs="Times New Roman"/>
            <w:highlight w:val="white"/>
          </w:rPr>
          <w:t>https://doi.org/10.1016/j.snb.2015.10.097</w:t>
        </w:r>
      </w:hyperlink>
      <w:r w:rsidRPr="00BF1576">
        <w:rPr>
          <w:rFonts w:ascii="Times New Roman" w:hAnsi="Times New Roman" w:cs="Times New Roman"/>
        </w:rPr>
        <w:t xml:space="preserve"> Impact Factor: 6.39, Q1 category</w:t>
      </w:r>
    </w:p>
    <w:p w14:paraId="00000073" w14:textId="77777777" w:rsidR="00804A68" w:rsidRPr="00BF1576" w:rsidRDefault="00804A68" w:rsidP="004B4A8F">
      <w:pPr>
        <w:jc w:val="both"/>
        <w:rPr>
          <w:rFonts w:ascii="Times New Roman" w:hAnsi="Times New Roman" w:cs="Times New Roman"/>
        </w:rPr>
      </w:pPr>
    </w:p>
    <w:p w14:paraId="00000074" w14:textId="07BE3328" w:rsidR="00804A68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104310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 xml:space="preserve">] Mohendra Roy, D. Seo, C.-H. H. Oh, M.-H. H. Nam, Y. J. Kim, and S. Seo, “Low-cost telemedicine device performing cell and particle size measurement based on lens-free shadow imaging technology,” </w:t>
      </w:r>
      <w:hyperlink r:id="rId27">
        <w:r w:rsidRPr="00BF1576">
          <w:rPr>
            <w:rStyle w:val="Hyperlink"/>
            <w:rFonts w:ascii="Times New Roman" w:hAnsi="Times New Roman" w:cs="Times New Roman"/>
          </w:rPr>
          <w:t>Biosensors and Bioelectronics, vol. 67, pp. 715–723, 2015</w:t>
        </w:r>
      </w:hyperlink>
      <w:r w:rsidRPr="00BF1576">
        <w:rPr>
          <w:rFonts w:ascii="Times New Roman" w:hAnsi="Times New Roman" w:cs="Times New Roman"/>
        </w:rPr>
        <w:t xml:space="preserve">.  </w:t>
      </w:r>
      <w:hyperlink r:id="rId28">
        <w:r w:rsidRPr="00BF1576">
          <w:rPr>
            <w:rStyle w:val="Hyperlink"/>
            <w:rFonts w:ascii="Times New Roman" w:hAnsi="Times New Roman" w:cs="Times New Roman"/>
          </w:rPr>
          <w:t>https://doi.org/10.1016/j.bios.2014.10.040</w:t>
        </w:r>
      </w:hyperlink>
      <w:r w:rsidRPr="00BF1576">
        <w:rPr>
          <w:rFonts w:ascii="Times New Roman" w:hAnsi="Times New Roman" w:cs="Times New Roman"/>
        </w:rPr>
        <w:t xml:space="preserve">  Impact Factor: 9.51, Q1 category</w:t>
      </w:r>
    </w:p>
    <w:p w14:paraId="00000075" w14:textId="77777777" w:rsidR="00804A68" w:rsidRPr="00BF1576" w:rsidRDefault="00804A68" w:rsidP="004B4A8F">
      <w:pPr>
        <w:jc w:val="both"/>
        <w:rPr>
          <w:rFonts w:ascii="Times New Roman" w:hAnsi="Times New Roman" w:cs="Times New Roman"/>
        </w:rPr>
      </w:pPr>
    </w:p>
    <w:p w14:paraId="00000076" w14:textId="45C7C1CF" w:rsidR="00804A68" w:rsidRPr="00BF1576" w:rsidRDefault="7299D603" w:rsidP="004B4A8F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1</w:t>
      </w:r>
      <w:r w:rsidR="00104310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 xml:space="preserve">] Mohendra Roy, G. Jin, D. Seo, M.-H. Nam, and S. Seo, “A simple and low-cost device performing blood cell counting based on lens-free shadow imaging technique,” </w:t>
      </w:r>
      <w:hyperlink r:id="rId29">
        <w:r w:rsidRPr="00BF1576">
          <w:rPr>
            <w:rStyle w:val="Hyperlink"/>
            <w:rFonts w:ascii="Times New Roman" w:hAnsi="Times New Roman" w:cs="Times New Roman"/>
          </w:rPr>
          <w:t xml:space="preserve">Sensors and </w:t>
        </w:r>
        <w:r w:rsidRPr="00BF1576">
          <w:rPr>
            <w:rStyle w:val="Hyperlink"/>
            <w:rFonts w:ascii="Times New Roman" w:hAnsi="Times New Roman" w:cs="Times New Roman"/>
          </w:rPr>
          <w:lastRenderedPageBreak/>
          <w:t>Actuators B: Chemical, vol. 201, pp. 321-328, 2014.</w:t>
        </w:r>
      </w:hyperlink>
      <w:r w:rsidRPr="00BF1576">
        <w:rPr>
          <w:rFonts w:ascii="Times New Roman" w:hAnsi="Times New Roman" w:cs="Times New Roman"/>
        </w:rPr>
        <w:t xml:space="preserve">   .  </w:t>
      </w:r>
      <w:hyperlink r:id="rId30">
        <w:r w:rsidRPr="00BF1576">
          <w:rPr>
            <w:rStyle w:val="Hyperlink"/>
            <w:rFonts w:ascii="Times New Roman" w:hAnsi="Times New Roman" w:cs="Times New Roman"/>
          </w:rPr>
          <w:t>https://doi.org/10.1016/j.snb.2014.05.011</w:t>
        </w:r>
      </w:hyperlink>
      <w:r w:rsidRPr="00BF1576">
        <w:rPr>
          <w:rFonts w:ascii="Times New Roman" w:hAnsi="Times New Roman" w:cs="Times New Roman"/>
        </w:rPr>
        <w:t xml:space="preserve"> Impact Factor: 6.39, Q1 category</w:t>
      </w:r>
    </w:p>
    <w:p w14:paraId="00000077" w14:textId="77777777" w:rsidR="00804A68" w:rsidRPr="00BF1576" w:rsidRDefault="00804A68" w:rsidP="004B4A8F">
      <w:pPr>
        <w:jc w:val="both"/>
        <w:rPr>
          <w:rFonts w:ascii="Times New Roman" w:hAnsi="Times New Roman" w:cs="Times New Roman"/>
        </w:rPr>
      </w:pPr>
    </w:p>
    <w:p w14:paraId="5F036F54" w14:textId="77777777" w:rsidR="00E72C48" w:rsidRDefault="7299D603" w:rsidP="00E72C48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</w:rPr>
        <w:t>[1</w:t>
      </w:r>
      <w:r w:rsidR="00104310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 xml:space="preserve">] Nirmal Misra, Mohendra Roy, Dambarudhar Mohanta, Kishor Kumar Baruah, Amarjyoti Choudhury “Photochromism and magneto-optic response of </w:t>
      </w:r>
      <w:proofErr w:type="spellStart"/>
      <w:r w:rsidRPr="00BF1576">
        <w:rPr>
          <w:rFonts w:ascii="Times New Roman" w:hAnsi="Times New Roman" w:cs="Times New Roman"/>
        </w:rPr>
        <w:t>ZnO:Mn</w:t>
      </w:r>
      <w:proofErr w:type="spellEnd"/>
      <w:r w:rsidRPr="00BF1576">
        <w:rPr>
          <w:rFonts w:ascii="Times New Roman" w:hAnsi="Times New Roman" w:cs="Times New Roman"/>
        </w:rPr>
        <w:t xml:space="preserve"> semiconductor quantum dots fabricated by microemulsion route” </w:t>
      </w:r>
      <w:hyperlink r:id="rId31" w:anchor="page-1">
        <w:r w:rsidRPr="00BF1576">
          <w:rPr>
            <w:rStyle w:val="Hyperlink"/>
            <w:rFonts w:ascii="Times New Roman" w:hAnsi="Times New Roman" w:cs="Times New Roman"/>
          </w:rPr>
          <w:t>Central European Journal of Physics, Vol 6, Issue 1, pp. 109-115, 2008.</w:t>
        </w:r>
      </w:hyperlink>
      <w:r w:rsidRPr="00BF1576">
        <w:rPr>
          <w:rFonts w:ascii="Times New Roman" w:hAnsi="Times New Roman" w:cs="Times New Roman"/>
        </w:rPr>
        <w:t xml:space="preserve">   doi:10.2478/s11534-008-0025-1  Impact Factor: 1.08, </w:t>
      </w:r>
      <w:proofErr w:type="spellStart"/>
      <w:r w:rsidRPr="00BF1576">
        <w:rPr>
          <w:rFonts w:ascii="Times New Roman" w:hAnsi="Times New Roman" w:cs="Times New Roman"/>
        </w:rPr>
        <w:t>Q3</w:t>
      </w:r>
      <w:proofErr w:type="spellEnd"/>
      <w:r w:rsidRPr="00BF1576">
        <w:rPr>
          <w:rFonts w:ascii="Times New Roman" w:hAnsi="Times New Roman" w:cs="Times New Roman"/>
        </w:rPr>
        <w:t xml:space="preserve"> category</w:t>
      </w:r>
    </w:p>
    <w:p w14:paraId="3220D7BE" w14:textId="77777777" w:rsidR="00E72C48" w:rsidRDefault="00E72C48" w:rsidP="00E72C48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1DC115E4" w14:textId="77777777" w:rsidR="00E72C48" w:rsidRDefault="00E72C48" w:rsidP="00E72C48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0860B4A5" w14:textId="77777777" w:rsidR="00E72C48" w:rsidRDefault="00E72C48" w:rsidP="00E72C48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0BCC4531" w14:textId="39F04362" w:rsidR="00B9510B" w:rsidRPr="00E72C48" w:rsidRDefault="00B9510B" w:rsidP="00E72C48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BOOK</w:t>
      </w:r>
    </w:p>
    <w:p w14:paraId="44C582F8" w14:textId="77777777" w:rsidR="00723BF7" w:rsidRPr="00BF1576" w:rsidRDefault="00723BF7" w:rsidP="00BA2535">
      <w:pPr>
        <w:jc w:val="both"/>
        <w:rPr>
          <w:rFonts w:ascii="Times New Roman" w:hAnsi="Times New Roman" w:cs="Times New Roman"/>
        </w:rPr>
      </w:pPr>
    </w:p>
    <w:p w14:paraId="76971582" w14:textId="4BF6A229" w:rsidR="00B9510B" w:rsidRPr="00BF1576" w:rsidRDefault="00C15362" w:rsidP="00BA253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1] </w:t>
      </w:r>
      <w:r w:rsidR="00EF6F2C" w:rsidRPr="00BF1576">
        <w:rPr>
          <w:rFonts w:ascii="Times New Roman" w:hAnsi="Times New Roman" w:cs="Times New Roman"/>
        </w:rPr>
        <w:t xml:space="preserve">M. S. Raval, M. Roy, T. Kaya, and R. </w:t>
      </w:r>
      <w:proofErr w:type="spellStart"/>
      <w:r w:rsidR="00EF6F2C" w:rsidRPr="00BF1576">
        <w:rPr>
          <w:rFonts w:ascii="Times New Roman" w:hAnsi="Times New Roman" w:cs="Times New Roman"/>
        </w:rPr>
        <w:t>Kapdi</w:t>
      </w:r>
      <w:proofErr w:type="spellEnd"/>
      <w:r w:rsidR="00EF6F2C" w:rsidRPr="00BF1576">
        <w:rPr>
          <w:rFonts w:ascii="Times New Roman" w:hAnsi="Times New Roman" w:cs="Times New Roman"/>
        </w:rPr>
        <w:t xml:space="preserve">, Explainable AI in Healthcare. Chapman and Hall/CRC, 2023. </w:t>
      </w:r>
      <w:proofErr w:type="spellStart"/>
      <w:r w:rsidR="00EF6F2C" w:rsidRPr="00BF1576">
        <w:rPr>
          <w:rFonts w:ascii="Times New Roman" w:hAnsi="Times New Roman" w:cs="Times New Roman"/>
        </w:rPr>
        <w:t>doi</w:t>
      </w:r>
      <w:proofErr w:type="spellEnd"/>
      <w:r w:rsidR="00EF6F2C" w:rsidRPr="00BF1576">
        <w:rPr>
          <w:rFonts w:ascii="Times New Roman" w:hAnsi="Times New Roman" w:cs="Times New Roman"/>
        </w:rPr>
        <w:t>: 10.1201/9781003333425.</w:t>
      </w:r>
      <w:r w:rsidR="00FA37BB">
        <w:rPr>
          <w:rFonts w:ascii="Times New Roman" w:hAnsi="Times New Roman" w:cs="Times New Roman"/>
        </w:rPr>
        <w:t xml:space="preserve">, </w:t>
      </w:r>
      <w:r w:rsidR="00FA37BB" w:rsidRPr="00FA37BB">
        <w:rPr>
          <w:rFonts w:ascii="Times New Roman" w:hAnsi="Times New Roman" w:cs="Times New Roman"/>
        </w:rPr>
        <w:t>eBook ISBN9781003333425</w:t>
      </w:r>
      <w:r w:rsidR="000847BC">
        <w:rPr>
          <w:rFonts w:ascii="Times New Roman" w:hAnsi="Times New Roman" w:cs="Times New Roman"/>
        </w:rPr>
        <w:t>,</w:t>
      </w:r>
    </w:p>
    <w:p w14:paraId="13431E93" w14:textId="77777777" w:rsidR="00C5589D" w:rsidRPr="00BF1576" w:rsidRDefault="00C5589D" w:rsidP="00BA2535">
      <w:pPr>
        <w:jc w:val="both"/>
        <w:rPr>
          <w:rFonts w:ascii="Times New Roman" w:hAnsi="Times New Roman" w:cs="Times New Roman"/>
        </w:rPr>
      </w:pPr>
    </w:p>
    <w:p w14:paraId="2E6E7BD5" w14:textId="1EFCF8FE" w:rsidR="00C5589D" w:rsidRPr="00BF1576" w:rsidRDefault="00C5589D" w:rsidP="00346A1A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[2] </w:t>
      </w:r>
      <w:r w:rsidR="00F75406" w:rsidRPr="00BF1576">
        <w:rPr>
          <w:rFonts w:ascii="Times New Roman" w:hAnsi="Times New Roman" w:cs="Times New Roman"/>
        </w:rPr>
        <w:t xml:space="preserve">Abhinav Sharma, Arpit Jain, Paawan Sharma, Mohendra Roy, </w:t>
      </w:r>
      <w:r w:rsidR="00346A1A" w:rsidRPr="00BF1576">
        <w:rPr>
          <w:rFonts w:ascii="Times New Roman" w:hAnsi="Times New Roman" w:cs="Times New Roman"/>
        </w:rPr>
        <w:t>Recent Trends and Best Practices in Industry 4.0</w:t>
      </w:r>
      <w:r w:rsidR="00E701B9" w:rsidRPr="00BF1576">
        <w:rPr>
          <w:rFonts w:ascii="Times New Roman" w:hAnsi="Times New Roman" w:cs="Times New Roman"/>
        </w:rPr>
        <w:t xml:space="preserve">, ISBN: </w:t>
      </w:r>
      <w:r w:rsidR="00E701B9" w:rsidRPr="00BF157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1000964388, 9781000964387, </w:t>
      </w:r>
      <w:r w:rsidR="005411DA" w:rsidRPr="00BF157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River Publishers Series in Mathematical, Statistical and Computational Modelling for Engineering, </w:t>
      </w:r>
      <w:r w:rsidR="00E701B9" w:rsidRPr="00BF1576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CRC Press, </w:t>
      </w:r>
    </w:p>
    <w:p w14:paraId="069EDF52" w14:textId="77777777" w:rsidR="00B9510B" w:rsidRPr="00BF1576" w:rsidRDefault="00B9510B" w:rsidP="00537210">
      <w:pPr>
        <w:rPr>
          <w:rFonts w:ascii="Times New Roman" w:hAnsi="Times New Roman" w:cs="Times New Roman"/>
          <w:b/>
          <w:bCs/>
        </w:rPr>
      </w:pPr>
    </w:p>
    <w:p w14:paraId="5A264FD2" w14:textId="77777777" w:rsidR="00856447" w:rsidRPr="00BF1576" w:rsidRDefault="00856447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161EAC6F" w14:textId="5CA8FE08" w:rsidR="009906F1" w:rsidRPr="00BF1576" w:rsidRDefault="009906F1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 xml:space="preserve">BOOK CHAPTERS: </w:t>
      </w:r>
    </w:p>
    <w:p w14:paraId="69B23618" w14:textId="77777777" w:rsidR="00856447" w:rsidRDefault="00856447" w:rsidP="00537210">
      <w:pPr>
        <w:rPr>
          <w:rFonts w:ascii="Times New Roman" w:hAnsi="Times New Roman" w:cs="Times New Roman"/>
        </w:rPr>
      </w:pPr>
    </w:p>
    <w:p w14:paraId="3391F531" w14:textId="4AD2E2CD" w:rsidR="0055001B" w:rsidRPr="00BF1576" w:rsidRDefault="0055001B" w:rsidP="005372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r w:rsidR="00B72525" w:rsidRPr="00B72525">
        <w:rPr>
          <w:rFonts w:ascii="Times New Roman" w:hAnsi="Times New Roman" w:cs="Times New Roman"/>
        </w:rPr>
        <w:t xml:space="preserve">Snehal Rajput, Rupal A. </w:t>
      </w:r>
      <w:proofErr w:type="spellStart"/>
      <w:r w:rsidR="00B72525" w:rsidRPr="00B72525">
        <w:rPr>
          <w:rFonts w:ascii="Times New Roman" w:hAnsi="Times New Roman" w:cs="Times New Roman"/>
        </w:rPr>
        <w:t>Kapdi</w:t>
      </w:r>
      <w:proofErr w:type="spellEnd"/>
      <w:r w:rsidR="00B72525" w:rsidRPr="00B72525">
        <w:rPr>
          <w:rFonts w:ascii="Times New Roman" w:hAnsi="Times New Roman" w:cs="Times New Roman"/>
        </w:rPr>
        <w:t>, Mehul S. Raval</w:t>
      </w:r>
      <w:r w:rsidR="005707E7">
        <w:rPr>
          <w:rFonts w:ascii="Times New Roman" w:hAnsi="Times New Roman" w:cs="Times New Roman"/>
        </w:rPr>
        <w:t>,</w:t>
      </w:r>
      <w:r w:rsidR="00B72525" w:rsidRPr="00B72525">
        <w:rPr>
          <w:rFonts w:ascii="Times New Roman" w:hAnsi="Times New Roman" w:cs="Times New Roman"/>
        </w:rPr>
        <w:t xml:space="preserve"> Mohendra Roy</w:t>
      </w:r>
      <w:r w:rsidR="00B72525">
        <w:rPr>
          <w:rFonts w:ascii="Times New Roman" w:hAnsi="Times New Roman" w:cs="Times New Roman"/>
        </w:rPr>
        <w:t xml:space="preserve">, </w:t>
      </w:r>
      <w:r w:rsidR="005B091F" w:rsidRPr="005B091F">
        <w:rPr>
          <w:rFonts w:ascii="Times New Roman" w:hAnsi="Times New Roman" w:cs="Times New Roman"/>
        </w:rPr>
        <w:t>Interpreting Survival Predictor Model for Glioblastoma Using Explainable Artificial Intelligence</w:t>
      </w:r>
      <w:r w:rsidR="005707E7">
        <w:rPr>
          <w:rFonts w:ascii="Times New Roman" w:hAnsi="Times New Roman" w:cs="Times New Roman"/>
        </w:rPr>
        <w:t xml:space="preserve">, </w:t>
      </w:r>
      <w:r w:rsidR="00317567" w:rsidRPr="00317567">
        <w:rPr>
          <w:rFonts w:ascii="Times New Roman" w:hAnsi="Times New Roman" w:cs="Times New Roman"/>
        </w:rPr>
        <w:t>Lecture Notes in Computer Science, vol 15615. Springer, Cham. https://</w:t>
      </w:r>
      <w:proofErr w:type="spellStart"/>
      <w:r w:rsidR="00317567" w:rsidRPr="00317567">
        <w:rPr>
          <w:rFonts w:ascii="Times New Roman" w:hAnsi="Times New Roman" w:cs="Times New Roman"/>
        </w:rPr>
        <w:t>doi.org</w:t>
      </w:r>
      <w:proofErr w:type="spellEnd"/>
      <w:r w:rsidR="00317567" w:rsidRPr="00317567">
        <w:rPr>
          <w:rFonts w:ascii="Times New Roman" w:hAnsi="Times New Roman" w:cs="Times New Roman"/>
        </w:rPr>
        <w:t>/10.1007/978-3-031-87660-8_6</w:t>
      </w:r>
    </w:p>
    <w:p w14:paraId="29B27504" w14:textId="77777777" w:rsidR="0055001B" w:rsidRDefault="0055001B" w:rsidP="00C15362">
      <w:pPr>
        <w:jc w:val="both"/>
        <w:rPr>
          <w:rFonts w:ascii="Times New Roman" w:hAnsi="Times New Roman" w:cs="Times New Roman"/>
        </w:rPr>
      </w:pPr>
    </w:p>
    <w:p w14:paraId="62C34CB7" w14:textId="02FD2899" w:rsidR="00C15362" w:rsidRPr="00BF1576" w:rsidRDefault="00AE6ECC" w:rsidP="00C1536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317567">
        <w:rPr>
          <w:rFonts w:ascii="Times New Roman" w:hAnsi="Times New Roman" w:cs="Times New Roman"/>
        </w:rPr>
        <w:t>2</w:t>
      </w:r>
      <w:r w:rsidR="00C15362" w:rsidRPr="00BF1576">
        <w:rPr>
          <w:rFonts w:ascii="Times New Roman" w:hAnsi="Times New Roman" w:cs="Times New Roman"/>
        </w:rPr>
        <w:t>] Patel, P., Patel, M., Solanki, A., Roy, M. (2024)</w:t>
      </w:r>
      <w:r w:rsidR="002E1A3E">
        <w:rPr>
          <w:rFonts w:ascii="Times New Roman" w:hAnsi="Times New Roman" w:cs="Times New Roman"/>
        </w:rPr>
        <w:t>,</w:t>
      </w:r>
      <w:r w:rsidR="00C15362" w:rsidRPr="00BF1576">
        <w:rPr>
          <w:rFonts w:ascii="Times New Roman" w:hAnsi="Times New Roman" w:cs="Times New Roman"/>
        </w:rPr>
        <w:t xml:space="preserve"> Memristor-Based Neuromorphic Computing and Artificial Neural Networks for Computer Vison and AI</w:t>
      </w:r>
      <w:r w:rsidR="003042F1">
        <w:rPr>
          <w:rFonts w:ascii="Times New Roman" w:hAnsi="Times New Roman" w:cs="Times New Roman"/>
        </w:rPr>
        <w:t xml:space="preserve"> </w:t>
      </w:r>
      <w:r w:rsidR="00C15362" w:rsidRPr="00BF1576">
        <w:rPr>
          <w:rFonts w:ascii="Times New Roman" w:hAnsi="Times New Roman" w:cs="Times New Roman"/>
        </w:rPr>
        <w:t xml:space="preserve">Applications. In: Gogoi, A., Mazumder, N. (eds) Biomedical Imaging. Biological and Medical Physics, Biomedical Engineering. Springer, Singapore. </w:t>
      </w:r>
      <w:hyperlink r:id="rId32" w:history="1">
        <w:r w:rsidR="00C15362" w:rsidRPr="00BF1576">
          <w:rPr>
            <w:rStyle w:val="Hyperlink"/>
            <w:rFonts w:ascii="Times New Roman" w:hAnsi="Times New Roman" w:cs="Times New Roman"/>
          </w:rPr>
          <w:t>https://doi.org/10.1007/978-981-97-5345-1_13</w:t>
        </w:r>
      </w:hyperlink>
    </w:p>
    <w:p w14:paraId="7962ED55" w14:textId="77777777" w:rsidR="00C15362" w:rsidRPr="00BF1576" w:rsidRDefault="00C15362" w:rsidP="00C15362">
      <w:pPr>
        <w:jc w:val="both"/>
        <w:rPr>
          <w:rFonts w:ascii="Times New Roman" w:hAnsi="Times New Roman" w:cs="Times New Roman"/>
        </w:rPr>
      </w:pPr>
    </w:p>
    <w:p w14:paraId="6337C273" w14:textId="5610CEB2" w:rsidR="00C15362" w:rsidRPr="00BF1576" w:rsidRDefault="00C15362" w:rsidP="00C15362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317567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 xml:space="preserve">] Rajput, S., </w:t>
      </w:r>
      <w:proofErr w:type="spellStart"/>
      <w:r w:rsidRPr="00BF1576">
        <w:rPr>
          <w:rFonts w:ascii="Times New Roman" w:hAnsi="Times New Roman" w:cs="Times New Roman"/>
        </w:rPr>
        <w:t>Kapdi</w:t>
      </w:r>
      <w:proofErr w:type="spellEnd"/>
      <w:r w:rsidRPr="00BF1576">
        <w:rPr>
          <w:rFonts w:ascii="Times New Roman" w:hAnsi="Times New Roman" w:cs="Times New Roman"/>
        </w:rPr>
        <w:t xml:space="preserve">, R., Roy, M., Raval, M.S. (2024). U-Net: A Versatile Deep Learning Architecture for Multi-Disease Detection. In: Gogoi, A., Mazumder, N. (eds) Biomedical Imaging. Biological and Medical Physics, Biomedical Engineering. Springer, Singapore. </w:t>
      </w:r>
      <w:hyperlink r:id="rId33" w:history="1">
        <w:r w:rsidRPr="00BF1576">
          <w:rPr>
            <w:rStyle w:val="Hyperlink"/>
            <w:rFonts w:ascii="Times New Roman" w:hAnsi="Times New Roman" w:cs="Times New Roman"/>
          </w:rPr>
          <w:t>https://doi.org/10.1007/978-981-97-5345-1_12</w:t>
        </w:r>
      </w:hyperlink>
    </w:p>
    <w:p w14:paraId="6D2B9742" w14:textId="77777777" w:rsidR="00C15362" w:rsidRPr="00BF1576" w:rsidRDefault="00C15362" w:rsidP="00C15362">
      <w:pPr>
        <w:jc w:val="both"/>
        <w:rPr>
          <w:rFonts w:ascii="Times New Roman" w:hAnsi="Times New Roman" w:cs="Times New Roman"/>
        </w:rPr>
      </w:pPr>
    </w:p>
    <w:p w14:paraId="5FA0CADE" w14:textId="03A4B2AB" w:rsidR="00C15362" w:rsidRPr="00BF1576" w:rsidRDefault="00C15362" w:rsidP="00BA253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317567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] Zhuo, GY., Karnati, M., Roy, M., Mazumder, N., Gogoi, A., Kao, FJ. (2024). Tracing Historical Connections: The Evolutionary Ties of Artificial Intelligence, Confocal Microscopy, and Marvin Minsky (1927–2016). In: Gogoi, A., Mazumder, N. (eds) Biomedical Imaging. Biological and Medical Physics, Biomedical Engineering. Springer, Singapore. </w:t>
      </w:r>
      <w:hyperlink r:id="rId34" w:history="1">
        <w:r w:rsidRPr="00BF1576">
          <w:rPr>
            <w:rStyle w:val="Hyperlink"/>
            <w:rFonts w:ascii="Times New Roman" w:hAnsi="Times New Roman" w:cs="Times New Roman"/>
          </w:rPr>
          <w:t>https://doi.org/10.1007/978-981-97-5345-1_4</w:t>
        </w:r>
      </w:hyperlink>
    </w:p>
    <w:p w14:paraId="5FCB7414" w14:textId="77777777" w:rsidR="00C15362" w:rsidRPr="00BF1576" w:rsidRDefault="00C15362" w:rsidP="00BA2535">
      <w:pPr>
        <w:jc w:val="both"/>
        <w:rPr>
          <w:rFonts w:ascii="Times New Roman" w:hAnsi="Times New Roman" w:cs="Times New Roman"/>
        </w:rPr>
      </w:pPr>
    </w:p>
    <w:p w14:paraId="28ED3C5F" w14:textId="6AA881EA" w:rsidR="00887084" w:rsidRPr="00BF1576" w:rsidRDefault="00C15362" w:rsidP="00BA253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317567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</w:t>
      </w:r>
      <w:r w:rsidR="00887084" w:rsidRPr="00BF1576">
        <w:rPr>
          <w:rFonts w:ascii="Times New Roman" w:hAnsi="Times New Roman" w:cs="Times New Roman"/>
        </w:rPr>
        <w:t xml:space="preserve">R. </w:t>
      </w:r>
      <w:proofErr w:type="spellStart"/>
      <w:r w:rsidR="00887084" w:rsidRPr="00BF1576">
        <w:rPr>
          <w:rFonts w:ascii="Times New Roman" w:hAnsi="Times New Roman" w:cs="Times New Roman"/>
        </w:rPr>
        <w:t>Kapdi</w:t>
      </w:r>
      <w:proofErr w:type="spellEnd"/>
      <w:r w:rsidR="00887084" w:rsidRPr="00BF1576">
        <w:rPr>
          <w:rFonts w:ascii="Times New Roman" w:hAnsi="Times New Roman" w:cs="Times New Roman"/>
        </w:rPr>
        <w:t xml:space="preserve">, S. Rajput, M. Roy, and M. S. Raval, “Interpretability of Segmentation and Overall Survival for Brain </w:t>
      </w:r>
      <w:proofErr w:type="spellStart"/>
      <w:r w:rsidR="00887084" w:rsidRPr="00BF1576">
        <w:rPr>
          <w:rFonts w:ascii="Times New Roman" w:hAnsi="Times New Roman" w:cs="Times New Roman"/>
        </w:rPr>
        <w:t>Tumors</w:t>
      </w:r>
      <w:proofErr w:type="spellEnd"/>
      <w:r w:rsidR="00887084" w:rsidRPr="00BF1576">
        <w:rPr>
          <w:rFonts w:ascii="Times New Roman" w:hAnsi="Times New Roman" w:cs="Times New Roman"/>
        </w:rPr>
        <w:t xml:space="preserve">,” Explainable AI in Healthcare. Chapman and Hall/CRC, pp. 111–130, May 09, 2023. </w:t>
      </w:r>
      <w:proofErr w:type="spellStart"/>
      <w:r w:rsidR="00887084" w:rsidRPr="00BF1576">
        <w:rPr>
          <w:rFonts w:ascii="Times New Roman" w:hAnsi="Times New Roman" w:cs="Times New Roman"/>
        </w:rPr>
        <w:t>doi</w:t>
      </w:r>
      <w:proofErr w:type="spellEnd"/>
      <w:r w:rsidR="00887084" w:rsidRPr="00BF1576">
        <w:rPr>
          <w:rFonts w:ascii="Times New Roman" w:hAnsi="Times New Roman" w:cs="Times New Roman"/>
        </w:rPr>
        <w:t>: 10.1201/9781003333425-6.</w:t>
      </w:r>
    </w:p>
    <w:p w14:paraId="7FAC2EE5" w14:textId="77777777" w:rsidR="009906F1" w:rsidRPr="00BF1576" w:rsidRDefault="009906F1" w:rsidP="00BA2535">
      <w:pPr>
        <w:jc w:val="both"/>
        <w:rPr>
          <w:rFonts w:ascii="Times New Roman" w:hAnsi="Times New Roman" w:cs="Times New Roman"/>
        </w:rPr>
      </w:pPr>
    </w:p>
    <w:p w14:paraId="31080D8A" w14:textId="01061187" w:rsidR="009906F1" w:rsidRPr="00BF1576" w:rsidRDefault="00C95279" w:rsidP="00BA253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317567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 xml:space="preserve">] </w:t>
      </w:r>
      <w:r w:rsidR="009353B1" w:rsidRPr="00BF1576">
        <w:rPr>
          <w:rFonts w:ascii="Times New Roman" w:hAnsi="Times New Roman" w:cs="Times New Roman"/>
        </w:rPr>
        <w:t>Role of Artificial Intelligence Based Wireless Sensor Network for Pandemic</w:t>
      </w:r>
      <w:r w:rsidR="003219E4" w:rsidRPr="00BF1576">
        <w:rPr>
          <w:rFonts w:ascii="Times New Roman" w:hAnsi="Times New Roman" w:cs="Times New Roman"/>
        </w:rPr>
        <w:t xml:space="preserve"> </w:t>
      </w:r>
      <w:r w:rsidR="009353B1" w:rsidRPr="00BF1576">
        <w:rPr>
          <w:rFonts w:ascii="Times New Roman" w:hAnsi="Times New Roman" w:cs="Times New Roman"/>
        </w:rPr>
        <w:t xml:space="preserve">Control: A Case Study Using </w:t>
      </w:r>
      <w:proofErr w:type="spellStart"/>
      <w:r w:rsidR="009353B1" w:rsidRPr="00BF1576">
        <w:rPr>
          <w:rFonts w:ascii="Times New Roman" w:hAnsi="Times New Roman" w:cs="Times New Roman"/>
        </w:rPr>
        <w:t>CupCarbon</w:t>
      </w:r>
      <w:proofErr w:type="spellEnd"/>
      <w:r w:rsidR="00C71ADA" w:rsidRPr="00BF1576">
        <w:rPr>
          <w:rFonts w:ascii="Times New Roman" w:hAnsi="Times New Roman" w:cs="Times New Roman"/>
        </w:rPr>
        <w:t xml:space="preserve">, </w:t>
      </w:r>
      <w:r w:rsidR="004D1EC5" w:rsidRPr="00BF1576">
        <w:rPr>
          <w:rFonts w:ascii="Times New Roman" w:hAnsi="Times New Roman" w:cs="Times New Roman"/>
        </w:rPr>
        <w:t>River publi</w:t>
      </w:r>
      <w:r w:rsidR="0031352E" w:rsidRPr="00BF1576">
        <w:rPr>
          <w:rFonts w:ascii="Times New Roman" w:hAnsi="Times New Roman" w:cs="Times New Roman"/>
        </w:rPr>
        <w:t>shers and IEEE Explore</w:t>
      </w:r>
      <w:r w:rsidR="004D1EC5" w:rsidRPr="00BF1576">
        <w:rPr>
          <w:rFonts w:ascii="Times New Roman" w:hAnsi="Times New Roman" w:cs="Times New Roman"/>
        </w:rPr>
        <w:t>, ISBN 9788770224420</w:t>
      </w:r>
    </w:p>
    <w:p w14:paraId="656F332E" w14:textId="77777777" w:rsidR="006C5AC0" w:rsidRPr="00BF1576" w:rsidRDefault="006C5AC0" w:rsidP="00BA2535">
      <w:pPr>
        <w:jc w:val="both"/>
        <w:rPr>
          <w:rFonts w:ascii="Times New Roman" w:hAnsi="Times New Roman" w:cs="Times New Roman"/>
        </w:rPr>
      </w:pPr>
    </w:p>
    <w:p w14:paraId="4CF7706D" w14:textId="5181E611" w:rsidR="38FF4728" w:rsidRPr="00BF1576" w:rsidRDefault="38FF4728" w:rsidP="00BA253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[</w:t>
      </w:r>
      <w:r w:rsidR="00317567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>] Glioblastoma Multiforme Patient Survival Prediction, Lecture Notes in Electrical Engineering, vol 784. Springer, Singapore. https://doi.org/10.1007/978-981-16-3880-0_6</w:t>
      </w:r>
    </w:p>
    <w:p w14:paraId="5F8CF2B1" w14:textId="77777777" w:rsidR="00821D3D" w:rsidRPr="00BF1576" w:rsidRDefault="00821D3D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30F83AB5" w14:textId="77777777" w:rsidR="00BD0785" w:rsidRDefault="00BD0785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0000007C" w14:textId="3A8C3C75" w:rsidR="00804A68" w:rsidRPr="00BF1576" w:rsidRDefault="00D2740B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CONFERENCE PUBLICATIONS</w:t>
      </w:r>
    </w:p>
    <w:p w14:paraId="7C954A01" w14:textId="5ABE7749" w:rsidR="007619AD" w:rsidRPr="00BF1576" w:rsidRDefault="007619AD" w:rsidP="00537210">
      <w:pPr>
        <w:rPr>
          <w:rFonts w:ascii="Times New Roman" w:hAnsi="Times New Roman" w:cs="Times New Roman"/>
        </w:rPr>
      </w:pPr>
    </w:p>
    <w:p w14:paraId="40B15A84" w14:textId="089153C8" w:rsidR="00B607FB" w:rsidRDefault="00B607FB" w:rsidP="00196C5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r w:rsidRPr="00B607FB">
        <w:rPr>
          <w:rFonts w:ascii="Times New Roman" w:hAnsi="Times New Roman" w:cs="Times New Roman"/>
        </w:rPr>
        <w:t xml:space="preserve">J. </w:t>
      </w:r>
      <w:proofErr w:type="spellStart"/>
      <w:r w:rsidRPr="00B607FB">
        <w:rPr>
          <w:rFonts w:ascii="Times New Roman" w:hAnsi="Times New Roman" w:cs="Times New Roman"/>
        </w:rPr>
        <w:t>Gorvadiya</w:t>
      </w:r>
      <w:proofErr w:type="spellEnd"/>
      <w:r w:rsidRPr="00B607FB">
        <w:rPr>
          <w:rFonts w:ascii="Times New Roman" w:hAnsi="Times New Roman" w:cs="Times New Roman"/>
        </w:rPr>
        <w:t xml:space="preserve">, A. </w:t>
      </w:r>
      <w:proofErr w:type="spellStart"/>
      <w:r w:rsidRPr="00B607FB">
        <w:rPr>
          <w:rFonts w:ascii="Times New Roman" w:hAnsi="Times New Roman" w:cs="Times New Roman"/>
        </w:rPr>
        <w:t>Chagela</w:t>
      </w:r>
      <w:proofErr w:type="spellEnd"/>
      <w:r w:rsidRPr="00B607FB">
        <w:rPr>
          <w:rFonts w:ascii="Times New Roman" w:hAnsi="Times New Roman" w:cs="Times New Roman"/>
        </w:rPr>
        <w:t xml:space="preserve"> and M. Roy, "Energy Efficient Pruning and Quantization Methods for Deep Learning Models," 2025 International Conference on Sustainable Energy Technologies and Computational Intelligence (</w:t>
      </w:r>
      <w:proofErr w:type="spellStart"/>
      <w:r w:rsidRPr="00B607FB">
        <w:rPr>
          <w:rFonts w:ascii="Times New Roman" w:hAnsi="Times New Roman" w:cs="Times New Roman"/>
        </w:rPr>
        <w:t>SETCOM</w:t>
      </w:r>
      <w:proofErr w:type="spellEnd"/>
      <w:r w:rsidRPr="00B607FB">
        <w:rPr>
          <w:rFonts w:ascii="Times New Roman" w:hAnsi="Times New Roman" w:cs="Times New Roman"/>
        </w:rPr>
        <w:t xml:space="preserve">), Gandhinagar, India, 2025, pp. 1-6, </w:t>
      </w:r>
      <w:proofErr w:type="spellStart"/>
      <w:r w:rsidRPr="00B607FB">
        <w:rPr>
          <w:rFonts w:ascii="Times New Roman" w:hAnsi="Times New Roman" w:cs="Times New Roman"/>
        </w:rPr>
        <w:t>doi</w:t>
      </w:r>
      <w:proofErr w:type="spellEnd"/>
      <w:r w:rsidRPr="00B607FB">
        <w:rPr>
          <w:rFonts w:ascii="Times New Roman" w:hAnsi="Times New Roman" w:cs="Times New Roman"/>
        </w:rPr>
        <w:t>: 10.1109/</w:t>
      </w:r>
      <w:proofErr w:type="spellStart"/>
      <w:r w:rsidRPr="00B607FB">
        <w:rPr>
          <w:rFonts w:ascii="Times New Roman" w:hAnsi="Times New Roman" w:cs="Times New Roman"/>
        </w:rPr>
        <w:t>SETCOM64758.2025.10932458</w:t>
      </w:r>
      <w:proofErr w:type="spellEnd"/>
      <w:r w:rsidRPr="00B607FB">
        <w:rPr>
          <w:rFonts w:ascii="Times New Roman" w:hAnsi="Times New Roman" w:cs="Times New Roman"/>
        </w:rPr>
        <w:t>.</w:t>
      </w:r>
    </w:p>
    <w:p w14:paraId="7BF3BE60" w14:textId="77777777" w:rsidR="00B607FB" w:rsidRDefault="00B607FB" w:rsidP="00196C55">
      <w:pPr>
        <w:jc w:val="both"/>
        <w:rPr>
          <w:rFonts w:ascii="Times New Roman" w:hAnsi="Times New Roman" w:cs="Times New Roman"/>
        </w:rPr>
      </w:pPr>
    </w:p>
    <w:p w14:paraId="0B891F62" w14:textId="28655157" w:rsidR="00B607FB" w:rsidRDefault="00B607FB" w:rsidP="00196C5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2] </w:t>
      </w:r>
      <w:r w:rsidR="00BC41A7" w:rsidRPr="00BC41A7">
        <w:rPr>
          <w:rFonts w:ascii="Times New Roman" w:hAnsi="Times New Roman" w:cs="Times New Roman"/>
        </w:rPr>
        <w:t xml:space="preserve">J. Acharya, P. Sharma and M. Roy, "Evaluation of Energy Efficiency of a custom developed Physically Unclonable </w:t>
      </w:r>
      <w:proofErr w:type="gramStart"/>
      <w:r w:rsidR="00BC41A7" w:rsidRPr="00BC41A7">
        <w:rPr>
          <w:rFonts w:ascii="Times New Roman" w:hAnsi="Times New Roman" w:cs="Times New Roman"/>
        </w:rPr>
        <w:t>Function(</w:t>
      </w:r>
      <w:proofErr w:type="spellStart"/>
      <w:proofErr w:type="gramEnd"/>
      <w:r w:rsidR="00BC41A7" w:rsidRPr="00BC41A7">
        <w:rPr>
          <w:rFonts w:ascii="Times New Roman" w:hAnsi="Times New Roman" w:cs="Times New Roman"/>
        </w:rPr>
        <w:t>PUF</w:t>
      </w:r>
      <w:proofErr w:type="spellEnd"/>
      <w:r w:rsidR="00BC41A7" w:rsidRPr="00BC41A7">
        <w:rPr>
          <w:rFonts w:ascii="Times New Roman" w:hAnsi="Times New Roman" w:cs="Times New Roman"/>
        </w:rPr>
        <w:t>) for IoT Security," 2025 International Conference on Sustainable Energy Technologies and Computational Intelligence (</w:t>
      </w:r>
      <w:proofErr w:type="spellStart"/>
      <w:r w:rsidR="00BC41A7" w:rsidRPr="00BC41A7">
        <w:rPr>
          <w:rFonts w:ascii="Times New Roman" w:hAnsi="Times New Roman" w:cs="Times New Roman"/>
        </w:rPr>
        <w:t>SETCOM</w:t>
      </w:r>
      <w:proofErr w:type="spellEnd"/>
      <w:r w:rsidR="00BC41A7" w:rsidRPr="00BC41A7">
        <w:rPr>
          <w:rFonts w:ascii="Times New Roman" w:hAnsi="Times New Roman" w:cs="Times New Roman"/>
        </w:rPr>
        <w:t xml:space="preserve">), Gandhinagar, India, 2025, pp. 1-5, </w:t>
      </w:r>
      <w:proofErr w:type="spellStart"/>
      <w:r w:rsidR="00BC41A7" w:rsidRPr="00BC41A7">
        <w:rPr>
          <w:rFonts w:ascii="Times New Roman" w:hAnsi="Times New Roman" w:cs="Times New Roman"/>
        </w:rPr>
        <w:t>doi</w:t>
      </w:r>
      <w:proofErr w:type="spellEnd"/>
      <w:r w:rsidR="00BC41A7" w:rsidRPr="00BC41A7">
        <w:rPr>
          <w:rFonts w:ascii="Times New Roman" w:hAnsi="Times New Roman" w:cs="Times New Roman"/>
        </w:rPr>
        <w:t>: 10.1109/</w:t>
      </w:r>
      <w:proofErr w:type="spellStart"/>
      <w:r w:rsidR="00BC41A7" w:rsidRPr="00BC41A7">
        <w:rPr>
          <w:rFonts w:ascii="Times New Roman" w:hAnsi="Times New Roman" w:cs="Times New Roman"/>
        </w:rPr>
        <w:t>SETCOM64758.2025.10932348</w:t>
      </w:r>
      <w:proofErr w:type="spellEnd"/>
      <w:r w:rsidR="00BC41A7" w:rsidRPr="00BC41A7">
        <w:rPr>
          <w:rFonts w:ascii="Times New Roman" w:hAnsi="Times New Roman" w:cs="Times New Roman"/>
        </w:rPr>
        <w:t>.</w:t>
      </w:r>
    </w:p>
    <w:p w14:paraId="2E4CE80A" w14:textId="77777777" w:rsidR="00B607FB" w:rsidRDefault="00B607FB" w:rsidP="00196C55">
      <w:pPr>
        <w:jc w:val="both"/>
        <w:rPr>
          <w:rFonts w:ascii="Times New Roman" w:hAnsi="Times New Roman" w:cs="Times New Roman"/>
        </w:rPr>
      </w:pPr>
    </w:p>
    <w:p w14:paraId="3B39DDD1" w14:textId="75F37350" w:rsidR="00A44B17" w:rsidRPr="00BF1576" w:rsidRDefault="00A44B17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1A7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 xml:space="preserve">] </w:t>
      </w:r>
      <w:bookmarkStart w:id="5" w:name="OLE_LINK5"/>
      <w:bookmarkStart w:id="6" w:name="OLE_LINK6"/>
      <w:r w:rsidR="00A44724" w:rsidRPr="00BF1576">
        <w:rPr>
          <w:rFonts w:ascii="Times New Roman" w:hAnsi="Times New Roman" w:cs="Times New Roman"/>
        </w:rPr>
        <w:t>K. Shah and M. Roy, "A Study of the Impact of Athlete Age on Team Success Across the Top Five International Football Leagues," </w:t>
      </w:r>
      <w:r w:rsidR="00A44724" w:rsidRPr="00BF1576">
        <w:rPr>
          <w:rFonts w:ascii="Times New Roman" w:hAnsi="Times New Roman" w:cs="Times New Roman"/>
          <w:i/>
          <w:iCs/>
        </w:rPr>
        <w:t>2024 IEEE International Conference on Electronics, Computing and Communication Technologies (CONECCT)</w:t>
      </w:r>
      <w:r w:rsidR="00A44724" w:rsidRPr="00BF1576">
        <w:rPr>
          <w:rFonts w:ascii="Times New Roman" w:hAnsi="Times New Roman" w:cs="Times New Roman"/>
        </w:rPr>
        <w:t xml:space="preserve">, Bangalore, India, 2024, pp. 1-6, </w:t>
      </w:r>
      <w:proofErr w:type="spellStart"/>
      <w:r w:rsidR="00A44724" w:rsidRPr="00BF1576">
        <w:rPr>
          <w:rFonts w:ascii="Times New Roman" w:hAnsi="Times New Roman" w:cs="Times New Roman"/>
        </w:rPr>
        <w:t>doi</w:t>
      </w:r>
      <w:proofErr w:type="spellEnd"/>
      <w:r w:rsidR="00A44724" w:rsidRPr="00BF1576">
        <w:rPr>
          <w:rFonts w:ascii="Times New Roman" w:hAnsi="Times New Roman" w:cs="Times New Roman"/>
        </w:rPr>
        <w:t>: 10.1109/</w:t>
      </w:r>
      <w:proofErr w:type="spellStart"/>
      <w:r w:rsidR="00A44724" w:rsidRPr="00BF1576">
        <w:rPr>
          <w:rFonts w:ascii="Times New Roman" w:hAnsi="Times New Roman" w:cs="Times New Roman"/>
        </w:rPr>
        <w:t>CONECCT62155.2024.10677078</w:t>
      </w:r>
      <w:proofErr w:type="spellEnd"/>
      <w:r w:rsidR="00A44724" w:rsidRPr="00BF1576">
        <w:rPr>
          <w:rFonts w:ascii="Times New Roman" w:hAnsi="Times New Roman" w:cs="Times New Roman"/>
        </w:rPr>
        <w:t>.</w:t>
      </w:r>
    </w:p>
    <w:p w14:paraId="63D728BC" w14:textId="77777777" w:rsidR="000A13FB" w:rsidRPr="00BF1576" w:rsidRDefault="000A13FB" w:rsidP="00196C55">
      <w:pPr>
        <w:jc w:val="both"/>
        <w:rPr>
          <w:rFonts w:ascii="Times New Roman" w:hAnsi="Times New Roman" w:cs="Times New Roman"/>
        </w:rPr>
      </w:pPr>
    </w:p>
    <w:bookmarkEnd w:id="5"/>
    <w:bookmarkEnd w:id="6"/>
    <w:p w14:paraId="44801A0C" w14:textId="4CA5C362" w:rsidR="00457005" w:rsidRPr="00BF1576" w:rsidRDefault="00457005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1A7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] </w:t>
      </w:r>
      <w:r w:rsidR="003343A2" w:rsidRPr="00BF1576">
        <w:rPr>
          <w:rFonts w:ascii="Times New Roman" w:hAnsi="Times New Roman" w:cs="Times New Roman"/>
        </w:rPr>
        <w:t xml:space="preserve">Mohendra Roy, “Unmasking </w:t>
      </w:r>
      <w:proofErr w:type="spellStart"/>
      <w:r w:rsidR="003343A2" w:rsidRPr="00BF1576">
        <w:rPr>
          <w:rFonts w:ascii="Times New Roman" w:hAnsi="Times New Roman" w:cs="Times New Roman"/>
        </w:rPr>
        <w:t>DeepFake</w:t>
      </w:r>
      <w:proofErr w:type="spellEnd"/>
      <w:r w:rsidR="003343A2" w:rsidRPr="00BF1576">
        <w:rPr>
          <w:rFonts w:ascii="Times New Roman" w:hAnsi="Times New Roman" w:cs="Times New Roman"/>
        </w:rPr>
        <w:t xml:space="preserve"> Visual Content with Generative AI”, </w:t>
      </w:r>
      <w:r w:rsidR="00BE2D40" w:rsidRPr="00BF1576">
        <w:rPr>
          <w:rFonts w:ascii="Times New Roman" w:hAnsi="Times New Roman" w:cs="Times New Roman"/>
        </w:rPr>
        <w:t xml:space="preserve">2023 IEEE 11th Region 10 Humanitarian Technology Conference (R10-HTC), </w:t>
      </w:r>
      <w:r w:rsidR="00061415" w:rsidRPr="00BF1576">
        <w:rPr>
          <w:rFonts w:ascii="Times New Roman" w:hAnsi="Times New Roman" w:cs="Times New Roman"/>
        </w:rPr>
        <w:t xml:space="preserve">2023, pp. 169-176, </w:t>
      </w:r>
      <w:proofErr w:type="spellStart"/>
      <w:r w:rsidR="00061415" w:rsidRPr="00BF1576">
        <w:rPr>
          <w:rFonts w:ascii="Times New Roman" w:hAnsi="Times New Roman" w:cs="Times New Roman"/>
        </w:rPr>
        <w:t>doi</w:t>
      </w:r>
      <w:proofErr w:type="spellEnd"/>
      <w:r w:rsidR="00061415" w:rsidRPr="00BF1576">
        <w:rPr>
          <w:rFonts w:ascii="Times New Roman" w:hAnsi="Times New Roman" w:cs="Times New Roman"/>
        </w:rPr>
        <w:t>: 10.1109/</w:t>
      </w:r>
      <w:proofErr w:type="spellStart"/>
      <w:r w:rsidR="00061415" w:rsidRPr="00BF1576">
        <w:rPr>
          <w:rFonts w:ascii="Times New Roman" w:hAnsi="Times New Roman" w:cs="Times New Roman"/>
        </w:rPr>
        <w:t>R10-HTC57504.2023.10461811</w:t>
      </w:r>
      <w:proofErr w:type="spellEnd"/>
      <w:r w:rsidR="00061415" w:rsidRPr="00BF1576">
        <w:rPr>
          <w:rFonts w:ascii="Times New Roman" w:hAnsi="Times New Roman" w:cs="Times New Roman"/>
        </w:rPr>
        <w:t>.</w:t>
      </w:r>
    </w:p>
    <w:p w14:paraId="741174B0" w14:textId="77777777" w:rsidR="00315F24" w:rsidRPr="00BF1576" w:rsidRDefault="00315F24" w:rsidP="00196C55">
      <w:pPr>
        <w:jc w:val="both"/>
        <w:rPr>
          <w:rFonts w:ascii="Times New Roman" w:hAnsi="Times New Roman" w:cs="Times New Roman"/>
        </w:rPr>
      </w:pPr>
    </w:p>
    <w:p w14:paraId="5BD4D3FD" w14:textId="1610468C" w:rsidR="00061415" w:rsidRPr="00BF1576" w:rsidRDefault="00D4445A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1A7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</w:t>
      </w:r>
      <w:r w:rsidR="00315F24" w:rsidRPr="00BF1576">
        <w:rPr>
          <w:rFonts w:ascii="Times New Roman" w:hAnsi="Times New Roman" w:cs="Times New Roman"/>
        </w:rPr>
        <w:t xml:space="preserve">S. Saxena, S. Mistry, N. Patel, M. Roy and A. Z. Rizvi, "Signal Restoration with Fractional Transform Sparse Representation and Autoencoder," 2023 9th International Conference on Computer and Communication Engineering (ICCCE), Kuala Lumpur, Malaysia, 2023, pp. 114-119, </w:t>
      </w:r>
      <w:proofErr w:type="spellStart"/>
      <w:r w:rsidR="00315F24" w:rsidRPr="00BF1576">
        <w:rPr>
          <w:rFonts w:ascii="Times New Roman" w:hAnsi="Times New Roman" w:cs="Times New Roman"/>
        </w:rPr>
        <w:t>doi</w:t>
      </w:r>
      <w:proofErr w:type="spellEnd"/>
      <w:r w:rsidR="00315F24" w:rsidRPr="00BF1576">
        <w:rPr>
          <w:rFonts w:ascii="Times New Roman" w:hAnsi="Times New Roman" w:cs="Times New Roman"/>
        </w:rPr>
        <w:t>: 10.1109/</w:t>
      </w:r>
      <w:proofErr w:type="spellStart"/>
      <w:r w:rsidR="00315F24" w:rsidRPr="00BF1576">
        <w:rPr>
          <w:rFonts w:ascii="Times New Roman" w:hAnsi="Times New Roman" w:cs="Times New Roman"/>
        </w:rPr>
        <w:t>ICCCE58854.2023.10246107</w:t>
      </w:r>
      <w:proofErr w:type="spellEnd"/>
      <w:r w:rsidR="00315F24" w:rsidRPr="00BF1576">
        <w:rPr>
          <w:rFonts w:ascii="Times New Roman" w:hAnsi="Times New Roman" w:cs="Times New Roman"/>
        </w:rPr>
        <w:t>.</w:t>
      </w:r>
    </w:p>
    <w:p w14:paraId="6FAA21FE" w14:textId="77777777" w:rsidR="00315F24" w:rsidRPr="00BF1576" w:rsidRDefault="00315F24" w:rsidP="00196C55">
      <w:pPr>
        <w:jc w:val="both"/>
        <w:rPr>
          <w:rFonts w:ascii="Times New Roman" w:hAnsi="Times New Roman" w:cs="Times New Roman"/>
        </w:rPr>
      </w:pPr>
    </w:p>
    <w:p w14:paraId="1EFDF516" w14:textId="1A2FDAA3" w:rsidR="00E55B91" w:rsidRPr="00BF1576" w:rsidRDefault="00E55B91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 xml:space="preserve">] M. S. Raval, M. Roy and M. Kuribayashi, "Survey on Vision based Fake News Detection and its Impact Analysis," 2022 Asia-Pacific Signal and Information Processing Association Annual Summit and Conference (APSIPA ASC), Chiang Mai, Thailand, 2022, pp. 1837-1841, </w:t>
      </w:r>
      <w:proofErr w:type="spellStart"/>
      <w:r w:rsidRPr="00BF1576">
        <w:rPr>
          <w:rFonts w:ascii="Times New Roman" w:hAnsi="Times New Roman" w:cs="Times New Roman"/>
        </w:rPr>
        <w:t>doi</w:t>
      </w:r>
      <w:proofErr w:type="spellEnd"/>
      <w:r w:rsidRPr="00BF1576">
        <w:rPr>
          <w:rFonts w:ascii="Times New Roman" w:hAnsi="Times New Roman" w:cs="Times New Roman"/>
        </w:rPr>
        <w:t>: 10.23919/</w:t>
      </w:r>
      <w:proofErr w:type="spellStart"/>
      <w:r w:rsidRPr="00BF1576">
        <w:rPr>
          <w:rFonts w:ascii="Times New Roman" w:hAnsi="Times New Roman" w:cs="Times New Roman"/>
        </w:rPr>
        <w:t>APSIPAASC55919.2022.9980089</w:t>
      </w:r>
      <w:proofErr w:type="spellEnd"/>
      <w:r w:rsidRPr="00BF1576">
        <w:rPr>
          <w:rFonts w:ascii="Times New Roman" w:hAnsi="Times New Roman" w:cs="Times New Roman"/>
        </w:rPr>
        <w:t>.</w:t>
      </w:r>
    </w:p>
    <w:p w14:paraId="7A5B8FF4" w14:textId="77777777" w:rsidR="00AE40D6" w:rsidRPr="00BF1576" w:rsidRDefault="00AE40D6" w:rsidP="00196C55">
      <w:pPr>
        <w:jc w:val="both"/>
        <w:rPr>
          <w:rFonts w:ascii="Times New Roman" w:hAnsi="Times New Roman" w:cs="Times New Roman"/>
        </w:rPr>
      </w:pPr>
    </w:p>
    <w:p w14:paraId="3372024D" w14:textId="04B718AA" w:rsidR="00AE40D6" w:rsidRPr="00BF1576" w:rsidRDefault="00AE40D6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 xml:space="preserve">] P. Saikia, D. </w:t>
      </w:r>
      <w:proofErr w:type="spellStart"/>
      <w:r w:rsidRPr="00BF1576">
        <w:rPr>
          <w:rFonts w:ascii="Times New Roman" w:hAnsi="Times New Roman" w:cs="Times New Roman"/>
        </w:rPr>
        <w:t>Dholaria</w:t>
      </w:r>
      <w:proofErr w:type="spellEnd"/>
      <w:r w:rsidRPr="00BF1576">
        <w:rPr>
          <w:rFonts w:ascii="Times New Roman" w:hAnsi="Times New Roman" w:cs="Times New Roman"/>
        </w:rPr>
        <w:t xml:space="preserve">, P. Yadav, V. Patel and M. Roy, "A Hybrid CNN-LSTM model for Video Deepfake Detection by Leveraging Optical Flow Features," 2022 International Joint Conference on Neural Networks (IJCNN), Padua, Italy, 2022, pp. 1-7, </w:t>
      </w:r>
      <w:proofErr w:type="spellStart"/>
      <w:r w:rsidRPr="00BF1576">
        <w:rPr>
          <w:rFonts w:ascii="Times New Roman" w:hAnsi="Times New Roman" w:cs="Times New Roman"/>
        </w:rPr>
        <w:t>doi</w:t>
      </w:r>
      <w:proofErr w:type="spellEnd"/>
      <w:r w:rsidRPr="00BF1576">
        <w:rPr>
          <w:rFonts w:ascii="Times New Roman" w:hAnsi="Times New Roman" w:cs="Times New Roman"/>
        </w:rPr>
        <w:t>: 10.1109/</w:t>
      </w:r>
      <w:proofErr w:type="spellStart"/>
      <w:r w:rsidRPr="00BF1576">
        <w:rPr>
          <w:rFonts w:ascii="Times New Roman" w:hAnsi="Times New Roman" w:cs="Times New Roman"/>
        </w:rPr>
        <w:t>IJCNN55064.2022.9892905</w:t>
      </w:r>
      <w:proofErr w:type="spellEnd"/>
      <w:r w:rsidRPr="00BF1576">
        <w:rPr>
          <w:rFonts w:ascii="Times New Roman" w:hAnsi="Times New Roman" w:cs="Times New Roman"/>
        </w:rPr>
        <w:t>.</w:t>
      </w:r>
    </w:p>
    <w:p w14:paraId="68C26A50" w14:textId="77777777" w:rsidR="00590145" w:rsidRPr="00BF1576" w:rsidRDefault="00590145" w:rsidP="00196C55">
      <w:pPr>
        <w:jc w:val="both"/>
        <w:rPr>
          <w:rFonts w:ascii="Times New Roman" w:hAnsi="Times New Roman" w:cs="Times New Roman"/>
        </w:rPr>
      </w:pPr>
    </w:p>
    <w:p w14:paraId="055B7F81" w14:textId="6C91AFA7" w:rsidR="00590145" w:rsidRPr="00BF1576" w:rsidRDefault="00590145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 xml:space="preserve">] P. Saikia, K. </w:t>
      </w:r>
      <w:proofErr w:type="spellStart"/>
      <w:r w:rsidRPr="00BF1576">
        <w:rPr>
          <w:rFonts w:ascii="Times New Roman" w:hAnsi="Times New Roman" w:cs="Times New Roman"/>
        </w:rPr>
        <w:t>Gundale</w:t>
      </w:r>
      <w:proofErr w:type="spellEnd"/>
      <w:r w:rsidRPr="00BF1576">
        <w:rPr>
          <w:rFonts w:ascii="Times New Roman" w:hAnsi="Times New Roman" w:cs="Times New Roman"/>
        </w:rPr>
        <w:t xml:space="preserve">, A. Jain, D. Jadeja, H. Patel and M. Roy, "Modelling Social Context for Fake News Detection: A Graph Neural Network Based Approach," 2022 International Joint Conference on Neural Networks (IJCNN), Padua, Italy, 2022, pp. 01-08, </w:t>
      </w:r>
      <w:proofErr w:type="spellStart"/>
      <w:r w:rsidRPr="00BF1576">
        <w:rPr>
          <w:rFonts w:ascii="Times New Roman" w:hAnsi="Times New Roman" w:cs="Times New Roman"/>
        </w:rPr>
        <w:t>doi</w:t>
      </w:r>
      <w:proofErr w:type="spellEnd"/>
      <w:r w:rsidRPr="00BF1576">
        <w:rPr>
          <w:rFonts w:ascii="Times New Roman" w:hAnsi="Times New Roman" w:cs="Times New Roman"/>
        </w:rPr>
        <w:t>: 10.1109/</w:t>
      </w:r>
      <w:proofErr w:type="spellStart"/>
      <w:r w:rsidRPr="00BF1576">
        <w:rPr>
          <w:rFonts w:ascii="Times New Roman" w:hAnsi="Times New Roman" w:cs="Times New Roman"/>
        </w:rPr>
        <w:t>IJCNN55064.2022.9892311</w:t>
      </w:r>
      <w:proofErr w:type="spellEnd"/>
      <w:r w:rsidRPr="00BF1576">
        <w:rPr>
          <w:rFonts w:ascii="Times New Roman" w:hAnsi="Times New Roman" w:cs="Times New Roman"/>
        </w:rPr>
        <w:t>.</w:t>
      </w:r>
    </w:p>
    <w:p w14:paraId="454CE04D" w14:textId="77777777" w:rsidR="00E55B91" w:rsidRPr="00BF1576" w:rsidRDefault="00E55B91" w:rsidP="00196C55">
      <w:pPr>
        <w:jc w:val="both"/>
        <w:rPr>
          <w:rFonts w:ascii="Times New Roman" w:hAnsi="Times New Roman" w:cs="Times New Roman"/>
        </w:rPr>
      </w:pPr>
    </w:p>
    <w:p w14:paraId="2154B483" w14:textId="7A9A5034" w:rsidR="00EF3764" w:rsidRPr="00BF1576" w:rsidRDefault="00C87E3C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 xml:space="preserve">] </w:t>
      </w:r>
      <w:r w:rsidR="00906B35" w:rsidRPr="00BF1576">
        <w:rPr>
          <w:rFonts w:ascii="Times New Roman" w:hAnsi="Times New Roman" w:cs="Times New Roman"/>
        </w:rPr>
        <w:t xml:space="preserve">M Raval, S Rajput, M Roy, R </w:t>
      </w:r>
      <w:proofErr w:type="spellStart"/>
      <w:r w:rsidR="00906B35" w:rsidRPr="00BF1576">
        <w:rPr>
          <w:rFonts w:ascii="Times New Roman" w:hAnsi="Times New Roman" w:cs="Times New Roman"/>
        </w:rPr>
        <w:t>Agravat</w:t>
      </w:r>
      <w:proofErr w:type="spellEnd"/>
      <w:r w:rsidR="00906B35" w:rsidRPr="00BF1576">
        <w:rPr>
          <w:rFonts w:ascii="Times New Roman" w:hAnsi="Times New Roman" w:cs="Times New Roman"/>
        </w:rPr>
        <w:t xml:space="preserve">, </w:t>
      </w:r>
      <w:r w:rsidR="00ED1DB1" w:rsidRPr="00BF1576">
        <w:rPr>
          <w:rFonts w:ascii="Times New Roman" w:hAnsi="Times New Roman" w:cs="Times New Roman"/>
        </w:rPr>
        <w:t xml:space="preserve">Glioblastoma multiforme patient survival prediction, </w:t>
      </w:r>
      <w:r w:rsidR="000F1AB1" w:rsidRPr="00BF1576">
        <w:rPr>
          <w:rFonts w:ascii="Times New Roman" w:hAnsi="Times New Roman" w:cs="Times New Roman"/>
        </w:rPr>
        <w:t xml:space="preserve">Proceedings of 2021 International Conference on Medical Imaging and Computer-Aided Diagnosis (MICAD 2021): Medical Imaging and Computer-Aided Diagnosis, </w:t>
      </w:r>
      <w:r w:rsidR="000F1AB1" w:rsidRPr="00BF1576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784, 47,</w:t>
      </w:r>
      <w:r w:rsidR="00243D3B" w:rsidRPr="00BF1576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Springer Nature.</w:t>
      </w:r>
    </w:p>
    <w:p w14:paraId="42A954A9" w14:textId="77777777" w:rsidR="00EF3764" w:rsidRPr="00BF1576" w:rsidRDefault="00EF3764" w:rsidP="00196C55">
      <w:pPr>
        <w:jc w:val="both"/>
        <w:rPr>
          <w:rFonts w:ascii="Times New Roman" w:hAnsi="Times New Roman" w:cs="Times New Roman"/>
        </w:rPr>
      </w:pPr>
    </w:p>
    <w:p w14:paraId="6DBDA820" w14:textId="0EBD0F64" w:rsidR="00C87E3C" w:rsidRPr="00BF1576" w:rsidRDefault="00243D3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[</w:t>
      </w:r>
      <w:r w:rsidR="00BC4ED0">
        <w:rPr>
          <w:rFonts w:ascii="Times New Roman" w:hAnsi="Times New Roman" w:cs="Times New Roman"/>
        </w:rPr>
        <w:t>10</w:t>
      </w:r>
      <w:r w:rsidRPr="00BF1576">
        <w:rPr>
          <w:rFonts w:ascii="Times New Roman" w:hAnsi="Times New Roman" w:cs="Times New Roman"/>
        </w:rPr>
        <w:t xml:space="preserve">] </w:t>
      </w:r>
      <w:r w:rsidR="00A20ABC" w:rsidRPr="00BF1576">
        <w:rPr>
          <w:rFonts w:ascii="Times New Roman" w:hAnsi="Times New Roman" w:cs="Times New Roman"/>
        </w:rPr>
        <w:t xml:space="preserve">Rajkumar </w:t>
      </w:r>
      <w:proofErr w:type="spellStart"/>
      <w:r w:rsidR="00A20ABC" w:rsidRPr="00BF1576">
        <w:rPr>
          <w:rFonts w:ascii="Times New Roman" w:hAnsi="Times New Roman" w:cs="Times New Roman"/>
        </w:rPr>
        <w:t>Vaghashiya</w:t>
      </w:r>
      <w:proofErr w:type="spellEnd"/>
      <w:r w:rsidR="00A20ABC" w:rsidRPr="00BF1576">
        <w:rPr>
          <w:rFonts w:ascii="Times New Roman" w:hAnsi="Times New Roman" w:cs="Times New Roman"/>
        </w:rPr>
        <w:t xml:space="preserve">, Kaushal </w:t>
      </w:r>
      <w:proofErr w:type="spellStart"/>
      <w:r w:rsidR="00A20ABC" w:rsidRPr="00BF1576">
        <w:rPr>
          <w:rFonts w:ascii="Times New Roman" w:hAnsi="Times New Roman" w:cs="Times New Roman"/>
        </w:rPr>
        <w:t>Kapadiya</w:t>
      </w:r>
      <w:proofErr w:type="spellEnd"/>
      <w:r w:rsidR="00A20ABC" w:rsidRPr="00BF1576">
        <w:rPr>
          <w:rFonts w:ascii="Times New Roman" w:hAnsi="Times New Roman" w:cs="Times New Roman"/>
        </w:rPr>
        <w:t xml:space="preserve">, Riya Thakore, Ishita Nandwani, </w:t>
      </w:r>
      <w:proofErr w:type="spellStart"/>
      <w:r w:rsidR="00A20ABC" w:rsidRPr="00BF1576">
        <w:rPr>
          <w:rFonts w:ascii="Times New Roman" w:hAnsi="Times New Roman" w:cs="Times New Roman"/>
        </w:rPr>
        <w:t>Dongmin</w:t>
      </w:r>
      <w:proofErr w:type="spellEnd"/>
      <w:r w:rsidR="00A20ABC" w:rsidRPr="00BF1576">
        <w:rPr>
          <w:rFonts w:ascii="Times New Roman" w:hAnsi="Times New Roman" w:cs="Times New Roman"/>
        </w:rPr>
        <w:t xml:space="preserve"> Seo, </w:t>
      </w:r>
      <w:proofErr w:type="spellStart"/>
      <w:r w:rsidR="00A20ABC" w:rsidRPr="00BF1576">
        <w:rPr>
          <w:rFonts w:ascii="Times New Roman" w:hAnsi="Times New Roman" w:cs="Times New Roman"/>
        </w:rPr>
        <w:t>Sungkyu</w:t>
      </w:r>
      <w:proofErr w:type="spellEnd"/>
      <w:r w:rsidR="00A20ABC" w:rsidRPr="00BF1576">
        <w:rPr>
          <w:rFonts w:ascii="Times New Roman" w:hAnsi="Times New Roman" w:cs="Times New Roman"/>
        </w:rPr>
        <w:t xml:space="preserve"> Seo, and Mohendra Roy</w:t>
      </w:r>
      <w:r w:rsidR="00C87E3C" w:rsidRPr="00BF1576">
        <w:rPr>
          <w:rFonts w:ascii="Times New Roman" w:hAnsi="Times New Roman" w:cs="Times New Roman"/>
        </w:rPr>
        <w:t>,</w:t>
      </w:r>
      <w:r w:rsidR="00A20ABC" w:rsidRPr="00BF1576">
        <w:rPr>
          <w:rFonts w:ascii="Times New Roman" w:hAnsi="Times New Roman" w:cs="Times New Roman"/>
        </w:rPr>
        <w:t xml:space="preserve"> </w:t>
      </w:r>
      <w:r w:rsidR="00C87E3C" w:rsidRPr="00BF1576">
        <w:rPr>
          <w:rFonts w:ascii="Times New Roman" w:hAnsi="Times New Roman" w:cs="Times New Roman"/>
        </w:rPr>
        <w:t>“</w:t>
      </w:r>
      <w:r w:rsidR="008A11AF" w:rsidRPr="00BF1576">
        <w:rPr>
          <w:rFonts w:ascii="Times New Roman" w:hAnsi="Times New Roman" w:cs="Times New Roman"/>
        </w:rPr>
        <w:t>An Optimized Neural Network Architecture for Auto Characterization of Biological Cells in Digital Inline Holography Micrographs</w:t>
      </w:r>
      <w:r w:rsidR="00C87E3C" w:rsidRPr="00BF1576">
        <w:rPr>
          <w:rFonts w:ascii="Times New Roman" w:hAnsi="Times New Roman" w:cs="Times New Roman"/>
        </w:rPr>
        <w:t xml:space="preserve">”, </w:t>
      </w:r>
      <w:r w:rsidR="008A11AF" w:rsidRPr="00BF1576">
        <w:rPr>
          <w:rFonts w:ascii="Times New Roman" w:hAnsi="Times New Roman" w:cs="Times New Roman"/>
        </w:rPr>
        <w:t>IEEE ICHI</w:t>
      </w:r>
      <w:r w:rsidR="00C87E3C" w:rsidRPr="00BF1576">
        <w:rPr>
          <w:rFonts w:ascii="Times New Roman" w:hAnsi="Times New Roman" w:cs="Times New Roman"/>
        </w:rPr>
        <w:t xml:space="preserve"> 2020, </w:t>
      </w:r>
      <w:r w:rsidR="00AD19B4" w:rsidRPr="00BF1576">
        <w:rPr>
          <w:rFonts w:ascii="Times New Roman" w:hAnsi="Times New Roman" w:cs="Times New Roman"/>
        </w:rPr>
        <w:t xml:space="preserve">8TH IEEE INTERNATIONAL CONFERENCE ON HEALTHCARE INFORMATICS, </w:t>
      </w:r>
      <w:r w:rsidR="00AF56D7" w:rsidRPr="00BF1576">
        <w:rPr>
          <w:rFonts w:ascii="Times New Roman" w:hAnsi="Times New Roman" w:cs="Times New Roman"/>
        </w:rPr>
        <w:t>15-18</w:t>
      </w:r>
      <w:r w:rsidR="00C87E3C" w:rsidRPr="00BF1576">
        <w:rPr>
          <w:rFonts w:ascii="Times New Roman" w:hAnsi="Times New Roman" w:cs="Times New Roman"/>
        </w:rPr>
        <w:t xml:space="preserve"> </w:t>
      </w:r>
      <w:proofErr w:type="gramStart"/>
      <w:r w:rsidR="00C87E3C" w:rsidRPr="00BF1576">
        <w:rPr>
          <w:rFonts w:ascii="Times New Roman" w:hAnsi="Times New Roman" w:cs="Times New Roman"/>
        </w:rPr>
        <w:t>J</w:t>
      </w:r>
      <w:r w:rsidR="00AF56D7" w:rsidRPr="00BF1576">
        <w:rPr>
          <w:rFonts w:ascii="Times New Roman" w:hAnsi="Times New Roman" w:cs="Times New Roman"/>
        </w:rPr>
        <w:t>une</w:t>
      </w:r>
      <w:r w:rsidR="00C87E3C" w:rsidRPr="00BF1576">
        <w:rPr>
          <w:rFonts w:ascii="Times New Roman" w:hAnsi="Times New Roman" w:cs="Times New Roman"/>
        </w:rPr>
        <w:t>,</w:t>
      </w:r>
      <w:proofErr w:type="gramEnd"/>
      <w:r w:rsidR="00C87E3C" w:rsidRPr="00BF1576">
        <w:rPr>
          <w:rFonts w:ascii="Times New Roman" w:hAnsi="Times New Roman" w:cs="Times New Roman"/>
        </w:rPr>
        <w:t xml:space="preserve"> 2020</w:t>
      </w:r>
      <w:r w:rsidR="00AD19B4" w:rsidRPr="00BF1576">
        <w:rPr>
          <w:rFonts w:ascii="Times New Roman" w:hAnsi="Times New Roman" w:cs="Times New Roman"/>
        </w:rPr>
        <w:t xml:space="preserve"> OLDENBURG, Germany</w:t>
      </w:r>
    </w:p>
    <w:p w14:paraId="0CC0E696" w14:textId="77777777" w:rsidR="00C87E3C" w:rsidRPr="00BF1576" w:rsidRDefault="00C87E3C" w:rsidP="00196C55">
      <w:pPr>
        <w:jc w:val="both"/>
        <w:rPr>
          <w:rFonts w:ascii="Times New Roman" w:hAnsi="Times New Roman" w:cs="Times New Roman"/>
        </w:rPr>
      </w:pPr>
    </w:p>
    <w:p w14:paraId="5D9ABF6C" w14:textId="00C578EF" w:rsidR="00AD19B4" w:rsidRPr="00BF1576" w:rsidRDefault="00346C52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11</w:t>
      </w:r>
      <w:r w:rsidRPr="00BF1576">
        <w:rPr>
          <w:rFonts w:ascii="Times New Roman" w:hAnsi="Times New Roman" w:cs="Times New Roman"/>
        </w:rPr>
        <w:t xml:space="preserve">] </w:t>
      </w:r>
      <w:r w:rsidR="00650A27" w:rsidRPr="00BF1576">
        <w:rPr>
          <w:rFonts w:ascii="Times New Roman" w:hAnsi="Times New Roman" w:cs="Times New Roman"/>
        </w:rPr>
        <w:t xml:space="preserve">Varun Chauhan, Smit Sanghavi, Jeanie Jessica, Vishwajeet Jadeja, </w:t>
      </w:r>
      <w:proofErr w:type="spellStart"/>
      <w:r w:rsidR="00650A27" w:rsidRPr="00BF1576">
        <w:rPr>
          <w:rFonts w:ascii="Times New Roman" w:hAnsi="Times New Roman" w:cs="Times New Roman"/>
        </w:rPr>
        <w:t>Dongmin</w:t>
      </w:r>
      <w:proofErr w:type="spellEnd"/>
      <w:r w:rsidR="00650A27" w:rsidRPr="00BF1576">
        <w:rPr>
          <w:rFonts w:ascii="Times New Roman" w:hAnsi="Times New Roman" w:cs="Times New Roman"/>
        </w:rPr>
        <w:t xml:space="preserve"> Seo, </w:t>
      </w:r>
      <w:proofErr w:type="spellStart"/>
      <w:r w:rsidR="00650A27" w:rsidRPr="00BF1576">
        <w:rPr>
          <w:rFonts w:ascii="Times New Roman" w:hAnsi="Times New Roman" w:cs="Times New Roman"/>
        </w:rPr>
        <w:t>Sungkyu</w:t>
      </w:r>
      <w:proofErr w:type="spellEnd"/>
      <w:r w:rsidR="00650A27" w:rsidRPr="00BF1576">
        <w:rPr>
          <w:rFonts w:ascii="Times New Roman" w:hAnsi="Times New Roman" w:cs="Times New Roman"/>
        </w:rPr>
        <w:t xml:space="preserve"> Seo, and Mohendra Roy, “</w:t>
      </w:r>
      <w:r w:rsidR="00CC0342" w:rsidRPr="00BF1576">
        <w:rPr>
          <w:rFonts w:ascii="Times New Roman" w:hAnsi="Times New Roman" w:cs="Times New Roman"/>
        </w:rPr>
        <w:t>ANNSESDIHM: An Artificial Neural Network based Signal Enhancement Scheme for Digital Inline Holography (DIH) Microscope</w:t>
      </w:r>
      <w:r w:rsidR="00650A27" w:rsidRPr="00BF1576">
        <w:rPr>
          <w:rFonts w:ascii="Times New Roman" w:hAnsi="Times New Roman" w:cs="Times New Roman"/>
        </w:rPr>
        <w:t>”</w:t>
      </w:r>
      <w:r w:rsidR="0064259F" w:rsidRPr="00BF1576">
        <w:rPr>
          <w:rFonts w:ascii="Times New Roman" w:hAnsi="Times New Roman" w:cs="Times New Roman"/>
        </w:rPr>
        <w:t>,</w:t>
      </w:r>
      <w:r w:rsidR="00150742" w:rsidRPr="00BF1576">
        <w:rPr>
          <w:rFonts w:ascii="Times New Roman" w:hAnsi="Times New Roman" w:cs="Times New Roman"/>
        </w:rPr>
        <w:t xml:space="preserve"> </w:t>
      </w:r>
      <w:r w:rsidR="00AD19B4" w:rsidRPr="00BF1576">
        <w:rPr>
          <w:rFonts w:ascii="Times New Roman" w:hAnsi="Times New Roman" w:cs="Times New Roman"/>
        </w:rPr>
        <w:t xml:space="preserve">IEEE ICHI 2020, 8TH IEEE INTERNATIONAL CONFERENCE ON HEALTHCARE INFORMATICS, 15-18 </w:t>
      </w:r>
      <w:proofErr w:type="gramStart"/>
      <w:r w:rsidR="00AD19B4" w:rsidRPr="00BF1576">
        <w:rPr>
          <w:rFonts w:ascii="Times New Roman" w:hAnsi="Times New Roman" w:cs="Times New Roman"/>
        </w:rPr>
        <w:t>June,</w:t>
      </w:r>
      <w:proofErr w:type="gramEnd"/>
      <w:r w:rsidR="00AD19B4" w:rsidRPr="00BF1576">
        <w:rPr>
          <w:rFonts w:ascii="Times New Roman" w:hAnsi="Times New Roman" w:cs="Times New Roman"/>
        </w:rPr>
        <w:t xml:space="preserve"> 2020 OLDENBURG, Germany</w:t>
      </w:r>
    </w:p>
    <w:p w14:paraId="039CF942" w14:textId="77777777" w:rsidR="00AD19B4" w:rsidRPr="00BF1576" w:rsidRDefault="00AD19B4" w:rsidP="00196C55">
      <w:pPr>
        <w:jc w:val="both"/>
        <w:rPr>
          <w:rFonts w:ascii="Times New Roman" w:hAnsi="Times New Roman" w:cs="Times New Roman"/>
        </w:rPr>
      </w:pPr>
    </w:p>
    <w:p w14:paraId="20BF3A7D" w14:textId="1D215A12" w:rsidR="00422E9B" w:rsidRPr="00BF1576" w:rsidRDefault="00CA71AA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73ED4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 xml:space="preserve">] Mohendra Roy and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</w:t>
      </w:r>
      <w:r w:rsidR="00BB1EEA" w:rsidRPr="00BF1576">
        <w:rPr>
          <w:rFonts w:ascii="Times New Roman" w:hAnsi="Times New Roman" w:cs="Times New Roman"/>
        </w:rPr>
        <w:t xml:space="preserve">, “A smart telemedicine device for auto diagnosis of pathological disorders in human </w:t>
      </w:r>
      <w:proofErr w:type="gramStart"/>
      <w:r w:rsidR="00BB1EEA" w:rsidRPr="00BF1576">
        <w:rPr>
          <w:rFonts w:ascii="Times New Roman" w:hAnsi="Times New Roman" w:cs="Times New Roman"/>
        </w:rPr>
        <w:t>blood ”</w:t>
      </w:r>
      <w:proofErr w:type="gramEnd"/>
      <w:r w:rsidR="00BB1EEA" w:rsidRPr="00BF1576">
        <w:rPr>
          <w:rFonts w:ascii="Times New Roman" w:hAnsi="Times New Roman" w:cs="Times New Roman"/>
        </w:rPr>
        <w:t>,</w:t>
      </w:r>
      <w:r w:rsidR="00A15424" w:rsidRPr="00BF1576">
        <w:rPr>
          <w:rFonts w:ascii="Times New Roman" w:hAnsi="Times New Roman" w:cs="Times New Roman"/>
        </w:rPr>
        <w:t xml:space="preserve"> Young Scientist Conference</w:t>
      </w:r>
      <w:r w:rsidR="00AC3F2D" w:rsidRPr="00BF1576">
        <w:rPr>
          <w:rFonts w:ascii="Times New Roman" w:hAnsi="Times New Roman" w:cs="Times New Roman"/>
        </w:rPr>
        <w:t xml:space="preserve"> </w:t>
      </w:r>
      <w:proofErr w:type="gramStart"/>
      <w:r w:rsidR="00AC3F2D" w:rsidRPr="00BF1576">
        <w:rPr>
          <w:rFonts w:ascii="Times New Roman" w:hAnsi="Times New Roman" w:cs="Times New Roman"/>
        </w:rPr>
        <w:t>2019</w:t>
      </w:r>
      <w:r w:rsidR="00A15424" w:rsidRPr="00BF1576">
        <w:rPr>
          <w:rFonts w:ascii="Times New Roman" w:hAnsi="Times New Roman" w:cs="Times New Roman"/>
        </w:rPr>
        <w:t>,</w:t>
      </w:r>
      <w:r w:rsidR="00AC0D2B" w:rsidRPr="00BF1576">
        <w:rPr>
          <w:rFonts w:ascii="Times New Roman" w:hAnsi="Times New Roman" w:cs="Times New Roman"/>
        </w:rPr>
        <w:t xml:space="preserve"> </w:t>
      </w:r>
      <w:r w:rsidR="00AC3F2D" w:rsidRPr="00BF1576">
        <w:rPr>
          <w:rFonts w:ascii="Times New Roman" w:hAnsi="Times New Roman" w:cs="Times New Roman"/>
        </w:rPr>
        <w:t xml:space="preserve"> BBCC, </w:t>
      </w:r>
      <w:r w:rsidR="00AC0D2B" w:rsidRPr="00BF1576">
        <w:rPr>
          <w:rFonts w:ascii="Times New Roman" w:hAnsi="Times New Roman" w:cs="Times New Roman"/>
        </w:rPr>
        <w:t xml:space="preserve"> </w:t>
      </w:r>
      <w:r w:rsidR="00AC3F2D" w:rsidRPr="00BF1576">
        <w:rPr>
          <w:rFonts w:ascii="Times New Roman" w:hAnsi="Times New Roman" w:cs="Times New Roman"/>
        </w:rPr>
        <w:t>Kolkata</w:t>
      </w:r>
      <w:proofErr w:type="gramEnd"/>
      <w:r w:rsidR="00AC3F2D" w:rsidRPr="00BF1576">
        <w:rPr>
          <w:rFonts w:ascii="Times New Roman" w:hAnsi="Times New Roman" w:cs="Times New Roman"/>
        </w:rPr>
        <w:t>, India.</w:t>
      </w:r>
      <w:r w:rsidR="00AC0D2B" w:rsidRPr="00BF1576">
        <w:rPr>
          <w:rFonts w:ascii="Times New Roman" w:hAnsi="Times New Roman" w:cs="Times New Roman"/>
        </w:rPr>
        <w:t xml:space="preserve"> 5- 7 Nov 2019</w:t>
      </w:r>
      <w:r w:rsidR="00A15424" w:rsidRPr="00BF1576">
        <w:rPr>
          <w:rFonts w:ascii="Times New Roman" w:hAnsi="Times New Roman" w:cs="Times New Roman"/>
        </w:rPr>
        <w:t xml:space="preserve"> </w:t>
      </w:r>
    </w:p>
    <w:p w14:paraId="1888A246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18A23E34" w14:textId="6CC13CA0" w:rsidR="007619AD" w:rsidRPr="00BF1576" w:rsidRDefault="007619AD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13</w:t>
      </w:r>
      <w:r w:rsidRPr="00BF1576">
        <w:rPr>
          <w:rFonts w:ascii="Times New Roman" w:hAnsi="Times New Roman" w:cs="Times New Roman"/>
        </w:rPr>
        <w:t xml:space="preserve">] Pradeep Gopalakrishnan, </w:t>
      </w:r>
      <w:proofErr w:type="spellStart"/>
      <w:r w:rsidRPr="00BF1576">
        <w:rPr>
          <w:rFonts w:ascii="Times New Roman" w:hAnsi="Times New Roman" w:cs="Times New Roman"/>
        </w:rPr>
        <w:t>Bapi</w:t>
      </w:r>
      <w:proofErr w:type="spellEnd"/>
      <w:r w:rsidRPr="00BF1576">
        <w:rPr>
          <w:rFonts w:ascii="Times New Roman" w:hAnsi="Times New Roman" w:cs="Times New Roman"/>
        </w:rPr>
        <w:t xml:space="preserve"> Kar, Sumon Bose, Mohendra Roy and Arindam </w:t>
      </w:r>
      <w:proofErr w:type="spellStart"/>
      <w:r w:rsidRPr="00BF1576">
        <w:rPr>
          <w:rFonts w:ascii="Times New Roman" w:hAnsi="Times New Roman" w:cs="Times New Roman"/>
        </w:rPr>
        <w:t>Basu"Live</w:t>
      </w:r>
      <w:proofErr w:type="spellEnd"/>
      <w:r w:rsidRPr="00BF1576">
        <w:rPr>
          <w:rFonts w:ascii="Times New Roman" w:hAnsi="Times New Roman" w:cs="Times New Roman"/>
        </w:rPr>
        <w:t xml:space="preserve"> Demonstration: Autoencoder-Based Predictive Maintenance for IoT", live demonstration at the 2019 IEEE International Symposium on Circuits and Systems (ISCAS 2019), in Sapporo, Japan, May 26-29, 2019.</w:t>
      </w:r>
    </w:p>
    <w:p w14:paraId="57F30223" w14:textId="20A5D1A8" w:rsidR="007619AD" w:rsidRPr="00BF1576" w:rsidRDefault="007619AD" w:rsidP="00196C55">
      <w:pPr>
        <w:jc w:val="both"/>
        <w:rPr>
          <w:rFonts w:ascii="Times New Roman" w:hAnsi="Times New Roman" w:cs="Times New Roman"/>
        </w:rPr>
      </w:pPr>
    </w:p>
    <w:p w14:paraId="171EBDAE" w14:textId="449182BB" w:rsidR="007619AD" w:rsidRPr="00BF1576" w:rsidRDefault="007619AD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73ED4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 xml:space="preserve">] Sumon Kumar Bose, </w:t>
      </w:r>
      <w:proofErr w:type="spellStart"/>
      <w:r w:rsidRPr="00BF1576">
        <w:rPr>
          <w:rFonts w:ascii="Times New Roman" w:hAnsi="Times New Roman" w:cs="Times New Roman"/>
        </w:rPr>
        <w:t>Bapi</w:t>
      </w:r>
      <w:proofErr w:type="spellEnd"/>
      <w:r w:rsidRPr="00BF1576">
        <w:rPr>
          <w:rFonts w:ascii="Times New Roman" w:hAnsi="Times New Roman" w:cs="Times New Roman"/>
        </w:rPr>
        <w:t xml:space="preserve"> Kar, Mohendra Roy, Pradeep Kumar Gopalakrishnan, Arindam Basu, “ADEPOS: Anomaly Detection based Power Saving for Predictive Maintenance using Edge Computing”, ASP-DAC JAPAN </w:t>
      </w:r>
      <w:proofErr w:type="gramStart"/>
      <w:r w:rsidRPr="00BF1576">
        <w:rPr>
          <w:rFonts w:ascii="Times New Roman" w:hAnsi="Times New Roman" w:cs="Times New Roman"/>
        </w:rPr>
        <w:t>Jan,</w:t>
      </w:r>
      <w:proofErr w:type="gramEnd"/>
      <w:r w:rsidRPr="00BF1576">
        <w:rPr>
          <w:rFonts w:ascii="Times New Roman" w:hAnsi="Times New Roman" w:cs="Times New Roman"/>
        </w:rPr>
        <w:t xml:space="preserve"> 2019. </w:t>
      </w:r>
      <w:r w:rsidRPr="00BF1576">
        <w:rPr>
          <w:rFonts w:ascii="Times New Roman" w:hAnsi="Times New Roman" w:cs="Times New Roman"/>
          <w:highlight w:val="white"/>
        </w:rPr>
        <w:t>(</w:t>
      </w:r>
      <w:hyperlink r:id="rId35">
        <w:r w:rsidRPr="00BF1576">
          <w:rPr>
            <w:rStyle w:val="Hyperlink"/>
            <w:rFonts w:ascii="Times New Roman" w:hAnsi="Times New Roman" w:cs="Times New Roman"/>
            <w:highlight w:val="white"/>
          </w:rPr>
          <w:t>https://dl.acm.org/citation.cfm?id=3287716</w:t>
        </w:r>
      </w:hyperlink>
      <w:r w:rsidRPr="00BF1576">
        <w:rPr>
          <w:rFonts w:ascii="Times New Roman" w:hAnsi="Times New Roman" w:cs="Times New Roman"/>
          <w:highlight w:val="white"/>
        </w:rPr>
        <w:t xml:space="preserve"> )</w:t>
      </w:r>
    </w:p>
    <w:p w14:paraId="1468E4D0" w14:textId="77777777" w:rsidR="007619AD" w:rsidRPr="00BF1576" w:rsidRDefault="007619AD" w:rsidP="00196C55">
      <w:pPr>
        <w:jc w:val="both"/>
        <w:rPr>
          <w:rFonts w:ascii="Times New Roman" w:hAnsi="Times New Roman" w:cs="Times New Roman"/>
        </w:rPr>
      </w:pPr>
    </w:p>
    <w:p w14:paraId="6CB68A6C" w14:textId="4DAF5792" w:rsidR="007619AD" w:rsidRPr="00BF1576" w:rsidRDefault="007619AD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590145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 xml:space="preserve">] Mohendra Roy, Sumon Bose, </w:t>
      </w:r>
      <w:proofErr w:type="spellStart"/>
      <w:r w:rsidRPr="00BF1576">
        <w:rPr>
          <w:rFonts w:ascii="Times New Roman" w:hAnsi="Times New Roman" w:cs="Times New Roman"/>
        </w:rPr>
        <w:t>Bapi</w:t>
      </w:r>
      <w:proofErr w:type="spellEnd"/>
      <w:r w:rsidRPr="00BF1576">
        <w:rPr>
          <w:rFonts w:ascii="Times New Roman" w:hAnsi="Times New Roman" w:cs="Times New Roman"/>
        </w:rPr>
        <w:t xml:space="preserve"> Kar, Pradeep Kumar Gopalakrishnan, and Arindam Basu “A Stacked </w:t>
      </w:r>
      <w:proofErr w:type="spellStart"/>
      <w:r w:rsidRPr="00BF1576">
        <w:rPr>
          <w:rFonts w:ascii="Times New Roman" w:hAnsi="Times New Roman" w:cs="Times New Roman"/>
        </w:rPr>
        <w:t>AutoEncoder</w:t>
      </w:r>
      <w:proofErr w:type="spellEnd"/>
      <w:r w:rsidRPr="00BF1576">
        <w:rPr>
          <w:rFonts w:ascii="Times New Roman" w:hAnsi="Times New Roman" w:cs="Times New Roman"/>
        </w:rPr>
        <w:t xml:space="preserve"> Neural Network based Automated Feature Extraction Method for Anomaly detection in On-line Condition Monitoring”, Presented at IEEE-SSCI </w:t>
      </w:r>
      <w:proofErr w:type="gramStart"/>
      <w:r w:rsidRPr="00BF1576">
        <w:rPr>
          <w:rFonts w:ascii="Times New Roman" w:hAnsi="Times New Roman" w:cs="Times New Roman"/>
        </w:rPr>
        <w:t>Nov,</w:t>
      </w:r>
      <w:proofErr w:type="gramEnd"/>
      <w:r w:rsidRPr="00BF1576">
        <w:rPr>
          <w:rFonts w:ascii="Times New Roman" w:hAnsi="Times New Roman" w:cs="Times New Roman"/>
        </w:rPr>
        <w:t xml:space="preserve"> 2018. </w:t>
      </w:r>
      <w:hyperlink r:id="rId36">
        <w:r w:rsidRPr="00BF1576">
          <w:rPr>
            <w:rStyle w:val="Hyperlink"/>
            <w:rFonts w:ascii="Times New Roman" w:hAnsi="Times New Roman" w:cs="Times New Roman"/>
          </w:rPr>
          <w:t>https://ieeexplore.ieee.org/abstract/document/8628810</w:t>
        </w:r>
      </w:hyperlink>
      <w:r w:rsidRPr="00BF1576">
        <w:rPr>
          <w:rFonts w:ascii="Times New Roman" w:hAnsi="Times New Roman" w:cs="Times New Roman"/>
        </w:rPr>
        <w:t xml:space="preserve"> </w:t>
      </w:r>
    </w:p>
    <w:p w14:paraId="0000007D" w14:textId="77777777" w:rsidR="00804A68" w:rsidRPr="00BF1576" w:rsidRDefault="00804A68" w:rsidP="00196C55">
      <w:pPr>
        <w:jc w:val="both"/>
        <w:rPr>
          <w:rFonts w:ascii="Times New Roman" w:hAnsi="Times New Roman" w:cs="Times New Roman"/>
        </w:rPr>
      </w:pPr>
    </w:p>
    <w:p w14:paraId="0000007E" w14:textId="7C64E6D8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590145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 xml:space="preserve">]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Mohendra Roy, </w:t>
      </w:r>
      <w:proofErr w:type="spellStart"/>
      <w:r w:rsidRPr="00BF1576">
        <w:rPr>
          <w:rFonts w:ascii="Times New Roman" w:hAnsi="Times New Roman" w:cs="Times New Roman"/>
        </w:rPr>
        <w:t>Sangwoo</w:t>
      </w:r>
      <w:proofErr w:type="spellEnd"/>
      <w:r w:rsidRPr="00BF1576">
        <w:rPr>
          <w:rFonts w:ascii="Times New Roman" w:hAnsi="Times New Roman" w:cs="Times New Roman"/>
        </w:rPr>
        <w:t xml:space="preserve"> Oh, Junhee Lee, </w:t>
      </w:r>
      <w:proofErr w:type="spellStart"/>
      <w:r w:rsidRPr="00BF1576">
        <w:rPr>
          <w:rFonts w:ascii="Times New Roman" w:hAnsi="Times New Roman" w:cs="Times New Roman"/>
        </w:rPr>
        <w:t>Yongju</w:t>
      </w:r>
      <w:proofErr w:type="spellEnd"/>
      <w:r w:rsidRPr="00BF1576">
        <w:rPr>
          <w:rFonts w:ascii="Times New Roman" w:hAnsi="Times New Roman" w:cs="Times New Roman"/>
        </w:rPr>
        <w:t xml:space="preserve"> Kim, </w:t>
      </w:r>
      <w:proofErr w:type="spellStart"/>
      <w:r w:rsidRPr="00BF1576">
        <w:rPr>
          <w:rFonts w:ascii="Times New Roman" w:hAnsi="Times New Roman" w:cs="Times New Roman"/>
        </w:rPr>
        <w:t>Yongha</w:t>
      </w:r>
      <w:proofErr w:type="spellEnd"/>
      <w:r w:rsidRPr="00BF1576">
        <w:rPr>
          <w:rFonts w:ascii="Times New Roman" w:hAnsi="Times New Roman" w:cs="Times New Roman"/>
        </w:rPr>
        <w:t xml:space="preserve"> Hwang, Jaewoo </w:t>
      </w:r>
      <w:proofErr w:type="spellStart"/>
      <w:r w:rsidRPr="00BF1576">
        <w:rPr>
          <w:rFonts w:ascii="Times New Roman" w:hAnsi="Times New Roman" w:cs="Times New Roman"/>
        </w:rPr>
        <w:t>kim</w:t>
      </w:r>
      <w:proofErr w:type="spellEnd"/>
      <w:r w:rsidRPr="00BF1576">
        <w:rPr>
          <w:rFonts w:ascii="Times New Roman" w:hAnsi="Times New Roman" w:cs="Times New Roman"/>
        </w:rPr>
        <w:t xml:space="preserve">, </w:t>
      </w:r>
      <w:proofErr w:type="spellStart"/>
      <w:r w:rsidRPr="00BF1576">
        <w:rPr>
          <w:rFonts w:ascii="Times New Roman" w:hAnsi="Times New Roman" w:cs="Times New Roman"/>
        </w:rPr>
        <w:t>Kiyoung</w:t>
      </w:r>
      <w:proofErr w:type="spellEnd"/>
      <w:r w:rsidRPr="00BF1576">
        <w:rPr>
          <w:rFonts w:ascii="Times New Roman" w:hAnsi="Times New Roman" w:cs="Times New Roman"/>
        </w:rPr>
        <w:t xml:space="preserve"> Ann, and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Stain-free mammalian cell counting and viability measurement platform, Biosensors 2016, 25-27 May 2016 Swedish Exhibition and Congress Centre, Gothenburg, Sweden</w:t>
      </w:r>
    </w:p>
    <w:p w14:paraId="687A0B76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7F" w14:textId="766ED8C1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590145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 xml:space="preserve">] Mohendra Roy, </w:t>
      </w:r>
      <w:proofErr w:type="spellStart"/>
      <w:r w:rsidRPr="00BF1576">
        <w:rPr>
          <w:rFonts w:ascii="Times New Roman" w:hAnsi="Times New Roman" w:cs="Times New Roman"/>
        </w:rPr>
        <w:t>Yeonghun</w:t>
      </w:r>
      <w:proofErr w:type="spellEnd"/>
      <w:r w:rsidRPr="00BF1576">
        <w:rPr>
          <w:rFonts w:ascii="Times New Roman" w:hAnsi="Times New Roman" w:cs="Times New Roman"/>
        </w:rPr>
        <w:t xml:space="preserve"> Chae,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Jaewoo Kim, </w:t>
      </w:r>
      <w:proofErr w:type="spellStart"/>
      <w:r w:rsidRPr="00BF1576">
        <w:rPr>
          <w:rFonts w:ascii="Times New Roman" w:hAnsi="Times New Roman" w:cs="Times New Roman"/>
        </w:rPr>
        <w:t>Kiyoung</w:t>
      </w:r>
      <w:proofErr w:type="spellEnd"/>
      <w:r w:rsidRPr="00BF1576">
        <w:rPr>
          <w:rFonts w:ascii="Times New Roman" w:hAnsi="Times New Roman" w:cs="Times New Roman"/>
        </w:rPr>
        <w:t xml:space="preserve"> Ann, </w:t>
      </w:r>
      <w:proofErr w:type="spellStart"/>
      <w:r w:rsidRPr="00BF1576">
        <w:rPr>
          <w:rFonts w:ascii="Times New Roman" w:hAnsi="Times New Roman" w:cs="Times New Roman"/>
        </w:rPr>
        <w:t>Sangwoo</w:t>
      </w:r>
      <w:proofErr w:type="spellEnd"/>
      <w:r w:rsidRPr="00BF1576">
        <w:rPr>
          <w:rFonts w:ascii="Times New Roman" w:hAnsi="Times New Roman" w:cs="Times New Roman"/>
        </w:rPr>
        <w:t xml:space="preserve"> Oh and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Cell image characterization using deep learning algorithm, ILSBE 2015, Tokyo, Japan; 02-04 December 2015</w:t>
      </w:r>
    </w:p>
    <w:p w14:paraId="5A5477E2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0" w14:textId="29579194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43D3B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 xml:space="preserve">] Mohendra Roy,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</w:t>
      </w:r>
      <w:proofErr w:type="spellStart"/>
      <w:r w:rsidRPr="00BF1576">
        <w:rPr>
          <w:rFonts w:ascii="Times New Roman" w:hAnsi="Times New Roman" w:cs="Times New Roman"/>
        </w:rPr>
        <w:t>Yongha</w:t>
      </w:r>
      <w:proofErr w:type="spellEnd"/>
      <w:r w:rsidRPr="00BF1576">
        <w:rPr>
          <w:rFonts w:ascii="Times New Roman" w:hAnsi="Times New Roman" w:cs="Times New Roman"/>
        </w:rPr>
        <w:t xml:space="preserve"> Hwang, Jaewoo Kim, </w:t>
      </w:r>
      <w:proofErr w:type="spellStart"/>
      <w:r w:rsidRPr="00BF1576">
        <w:rPr>
          <w:rFonts w:ascii="Times New Roman" w:hAnsi="Times New Roman" w:cs="Times New Roman"/>
        </w:rPr>
        <w:t>Kiyoung</w:t>
      </w:r>
      <w:proofErr w:type="spellEnd"/>
      <w:r w:rsidRPr="00BF1576">
        <w:rPr>
          <w:rFonts w:ascii="Times New Roman" w:hAnsi="Times New Roman" w:cs="Times New Roman"/>
        </w:rPr>
        <w:t xml:space="preserve"> Ann, Yeon Hwa Kwak, </w:t>
      </w:r>
      <w:proofErr w:type="spellStart"/>
      <w:r w:rsidRPr="00BF1576">
        <w:rPr>
          <w:rFonts w:ascii="Times New Roman" w:hAnsi="Times New Roman" w:cs="Times New Roman"/>
        </w:rPr>
        <w:t>Sangwoo</w:t>
      </w:r>
      <w:proofErr w:type="spellEnd"/>
      <w:r w:rsidRPr="00BF1576">
        <w:rPr>
          <w:rFonts w:ascii="Times New Roman" w:hAnsi="Times New Roman" w:cs="Times New Roman"/>
        </w:rPr>
        <w:t xml:space="preserve"> Oh, </w:t>
      </w:r>
      <w:proofErr w:type="spellStart"/>
      <w:r w:rsidRPr="00BF1576">
        <w:rPr>
          <w:rFonts w:ascii="Times New Roman" w:hAnsi="Times New Roman" w:cs="Times New Roman"/>
        </w:rPr>
        <w:t>Moonjin</w:t>
      </w:r>
      <w:proofErr w:type="spellEnd"/>
      <w:r w:rsidRPr="00BF1576">
        <w:rPr>
          <w:rFonts w:ascii="Times New Roman" w:hAnsi="Times New Roman" w:cs="Times New Roman"/>
        </w:rPr>
        <w:t xml:space="preserve"> Lee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Lens-free automated cell detection system for telemedicine application. IEEE Sensors 2015, Busan, South Korea; 1-4 November 2015</w:t>
      </w:r>
    </w:p>
    <w:p w14:paraId="7BD05599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1" w14:textId="727969B7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6603C9" w:rsidRPr="00BF1576">
        <w:rPr>
          <w:rFonts w:ascii="Times New Roman" w:hAnsi="Times New Roman" w:cs="Times New Roman"/>
        </w:rPr>
        <w:t>1</w:t>
      </w:r>
      <w:r w:rsidR="00BC4ED0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 xml:space="preserve">] Mohendra Roy,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Jaewoo Kim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, </w:t>
      </w:r>
      <w:proofErr w:type="spellStart"/>
      <w:r w:rsidRPr="00BF1576">
        <w:rPr>
          <w:rFonts w:ascii="Times New Roman" w:hAnsi="Times New Roman" w:cs="Times New Roman"/>
        </w:rPr>
        <w:t>Sangwoo</w:t>
      </w:r>
      <w:proofErr w:type="spellEnd"/>
      <w:r w:rsidRPr="00BF1576">
        <w:rPr>
          <w:rFonts w:ascii="Times New Roman" w:hAnsi="Times New Roman" w:cs="Times New Roman"/>
        </w:rPr>
        <w:t xml:space="preserve"> Oh: Smartphone based automated microparticle analysis system. International conference on Computer, Communication, Control and Information Technology, Academy of Technology, West Bengal, India; 07-08/02/2015</w:t>
      </w:r>
    </w:p>
    <w:p w14:paraId="3CA2C7CD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2" w14:textId="7998FA1E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lastRenderedPageBreak/>
        <w:t>[</w:t>
      </w:r>
      <w:r w:rsidR="00BC4ED0">
        <w:rPr>
          <w:rFonts w:ascii="Times New Roman" w:hAnsi="Times New Roman" w:cs="Times New Roman"/>
        </w:rPr>
        <w:t>20</w:t>
      </w:r>
      <w:r w:rsidRPr="00BF1576">
        <w:rPr>
          <w:rFonts w:ascii="Times New Roman" w:hAnsi="Times New Roman" w:cs="Times New Roman"/>
        </w:rPr>
        <w:t xml:space="preserve">] Mohendra Roy,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Jaewoo Kim, </w:t>
      </w:r>
      <w:proofErr w:type="spellStart"/>
      <w:r w:rsidRPr="00BF1576">
        <w:rPr>
          <w:rFonts w:ascii="Times New Roman" w:hAnsi="Times New Roman" w:cs="Times New Roman"/>
        </w:rPr>
        <w:t>Sangwoo</w:t>
      </w:r>
      <w:proofErr w:type="spellEnd"/>
      <w:r w:rsidRPr="00BF1576">
        <w:rPr>
          <w:rFonts w:ascii="Times New Roman" w:hAnsi="Times New Roman" w:cs="Times New Roman"/>
        </w:rPr>
        <w:t xml:space="preserve"> Oh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An automated detection algorithm for lens-free imaging system. IEEE Paper Contest 2014, Seoul; 06/12/2014</w:t>
      </w:r>
    </w:p>
    <w:p w14:paraId="337D4CCC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3" w14:textId="115A79B4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BC4ED0">
        <w:rPr>
          <w:rFonts w:ascii="Times New Roman" w:hAnsi="Times New Roman" w:cs="Times New Roman"/>
        </w:rPr>
        <w:t>21</w:t>
      </w:r>
      <w:r w:rsidRPr="00BF1576">
        <w:rPr>
          <w:rFonts w:ascii="Times New Roman" w:hAnsi="Times New Roman" w:cs="Times New Roman"/>
        </w:rPr>
        <w:t xml:space="preserve">] Mohendra Roy,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Jaewoo Kim, Sang Woo Oh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Optimization of Plasmonic Nanohole Array Sensor-design for Biosensing Application. Biochip 2014 fall, </w:t>
      </w:r>
      <w:proofErr w:type="spellStart"/>
      <w:r w:rsidRPr="00BF1576">
        <w:rPr>
          <w:rFonts w:ascii="Times New Roman" w:hAnsi="Times New Roman" w:cs="Times New Roman"/>
        </w:rPr>
        <w:t>Osong</w:t>
      </w:r>
      <w:proofErr w:type="spellEnd"/>
      <w:r w:rsidRPr="00BF1576">
        <w:rPr>
          <w:rFonts w:ascii="Times New Roman" w:hAnsi="Times New Roman" w:cs="Times New Roman"/>
        </w:rPr>
        <w:t>, Korea; 02/10/2014 (Selected for the outstanding paper award)</w:t>
      </w:r>
    </w:p>
    <w:p w14:paraId="0F24BDA4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4" w14:textId="0D2782B7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73ED4" w:rsidRPr="00BF1576">
        <w:rPr>
          <w:rFonts w:ascii="Times New Roman" w:hAnsi="Times New Roman" w:cs="Times New Roman"/>
        </w:rPr>
        <w:t>2</w:t>
      </w:r>
      <w:r w:rsidR="00BC4ED0">
        <w:rPr>
          <w:rFonts w:ascii="Times New Roman" w:hAnsi="Times New Roman" w:cs="Times New Roman"/>
        </w:rPr>
        <w:t>2</w:t>
      </w:r>
      <w:r w:rsidRPr="00BF1576">
        <w:rPr>
          <w:rFonts w:ascii="Times New Roman" w:hAnsi="Times New Roman" w:cs="Times New Roman"/>
        </w:rPr>
        <w:t xml:space="preserve">] </w:t>
      </w:r>
      <w:proofErr w:type="spellStart"/>
      <w:r w:rsidRPr="00BF1576">
        <w:rPr>
          <w:rFonts w:ascii="Times New Roman" w:hAnsi="Times New Roman" w:cs="Times New Roman"/>
        </w:rPr>
        <w:t>Dongmin</w:t>
      </w:r>
      <w:proofErr w:type="spellEnd"/>
      <w:r w:rsidRPr="00BF1576">
        <w:rPr>
          <w:rFonts w:ascii="Times New Roman" w:hAnsi="Times New Roman" w:cs="Times New Roman"/>
        </w:rPr>
        <w:t xml:space="preserve"> Seo, Mohendra Roy, Myung-Hyun Nam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Development of poikilocyte Detection Method Using </w:t>
      </w:r>
      <w:proofErr w:type="spellStart"/>
      <w:r w:rsidRPr="00BF1576">
        <w:rPr>
          <w:rFonts w:ascii="Times New Roman" w:hAnsi="Times New Roman" w:cs="Times New Roman"/>
        </w:rPr>
        <w:t>Lensfree</w:t>
      </w:r>
      <w:proofErr w:type="spellEnd"/>
      <w:r w:rsidRPr="00BF1576">
        <w:rPr>
          <w:rFonts w:ascii="Times New Roman" w:hAnsi="Times New Roman" w:cs="Times New Roman"/>
        </w:rPr>
        <w:t xml:space="preserve"> Shadow Imaging Technique. Biochip 2014 fall, </w:t>
      </w:r>
      <w:proofErr w:type="spellStart"/>
      <w:r w:rsidRPr="00BF1576">
        <w:rPr>
          <w:rFonts w:ascii="Times New Roman" w:hAnsi="Times New Roman" w:cs="Times New Roman"/>
        </w:rPr>
        <w:t>Osong</w:t>
      </w:r>
      <w:proofErr w:type="spellEnd"/>
      <w:r w:rsidRPr="00BF1576">
        <w:rPr>
          <w:rFonts w:ascii="Times New Roman" w:hAnsi="Times New Roman" w:cs="Times New Roman"/>
        </w:rPr>
        <w:t>, Korea; 10/2014</w:t>
      </w:r>
    </w:p>
    <w:p w14:paraId="2ACFB627" w14:textId="77777777" w:rsidR="00590145" w:rsidRPr="00BF1576" w:rsidRDefault="00590145" w:rsidP="00196C55">
      <w:pPr>
        <w:jc w:val="both"/>
        <w:rPr>
          <w:rFonts w:ascii="Times New Roman" w:hAnsi="Times New Roman" w:cs="Times New Roman"/>
        </w:rPr>
      </w:pPr>
    </w:p>
    <w:p w14:paraId="00000085" w14:textId="690D8CCE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73ED4" w:rsidRPr="00BF1576">
        <w:rPr>
          <w:rFonts w:ascii="Times New Roman" w:hAnsi="Times New Roman" w:cs="Times New Roman"/>
        </w:rPr>
        <w:t>2</w:t>
      </w:r>
      <w:r w:rsidR="00BC4ED0">
        <w:rPr>
          <w:rFonts w:ascii="Times New Roman" w:hAnsi="Times New Roman" w:cs="Times New Roman"/>
        </w:rPr>
        <w:t>3</w:t>
      </w:r>
      <w:r w:rsidRPr="00BF1576">
        <w:rPr>
          <w:rFonts w:ascii="Times New Roman" w:hAnsi="Times New Roman" w:cs="Times New Roman"/>
        </w:rPr>
        <w:t>] Mohendra Roy, G. Jin, D. Seo, M-H Nam, and S. Seo: Shadow Image Based Portable Cell Counter (SIPCC). Biosensors 2014, Melbourne Australia. 27-30/05/2014</w:t>
      </w:r>
    </w:p>
    <w:p w14:paraId="07FAC9F3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6" w14:textId="6A8ABDA9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73ED4" w:rsidRPr="00BF1576">
        <w:rPr>
          <w:rFonts w:ascii="Times New Roman" w:hAnsi="Times New Roman" w:cs="Times New Roman"/>
        </w:rPr>
        <w:t>2</w:t>
      </w:r>
      <w:r w:rsidR="00BC4ED0">
        <w:rPr>
          <w:rFonts w:ascii="Times New Roman" w:hAnsi="Times New Roman" w:cs="Times New Roman"/>
        </w:rPr>
        <w:t>4</w:t>
      </w:r>
      <w:r w:rsidRPr="00BF1576">
        <w:rPr>
          <w:rFonts w:ascii="Times New Roman" w:hAnsi="Times New Roman" w:cs="Times New Roman"/>
        </w:rPr>
        <w:t>] S. Oh, M. Lee, S. Seo, Mohendra Roy, J. Kim: Underwater Multispectral Imaging System for Environmental Monitoring. IEEE/MTS, Oceans’14, Taipei, Taiwan; 07-10/04/2014</w:t>
      </w:r>
    </w:p>
    <w:p w14:paraId="27BE963C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7" w14:textId="7513B940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590145" w:rsidRPr="00BF1576">
        <w:rPr>
          <w:rFonts w:ascii="Times New Roman" w:hAnsi="Times New Roman" w:cs="Times New Roman"/>
        </w:rPr>
        <w:t>2</w:t>
      </w:r>
      <w:r w:rsidR="00821383">
        <w:rPr>
          <w:rFonts w:ascii="Times New Roman" w:hAnsi="Times New Roman" w:cs="Times New Roman"/>
        </w:rPr>
        <w:t>5</w:t>
      </w:r>
      <w:r w:rsidRPr="00BF1576">
        <w:rPr>
          <w:rFonts w:ascii="Times New Roman" w:hAnsi="Times New Roman" w:cs="Times New Roman"/>
        </w:rPr>
        <w:t>] Mohendra Roy, G. Jin, D. Seo, S. Seo: A Modified Hough Scheme Based Automated Cell Counting Method for the Lens-free Shadow Imaging Platform. International Conference on Green and Human Information Technology (ICGHIT), 2014, Ho Chi Minh City, Vietnam; 12-14/02/2014</w:t>
      </w:r>
    </w:p>
    <w:p w14:paraId="01A573CF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8" w14:textId="4B8CE0D4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D0476F" w:rsidRPr="00BF1576">
        <w:rPr>
          <w:rFonts w:ascii="Times New Roman" w:hAnsi="Times New Roman" w:cs="Times New Roman"/>
        </w:rPr>
        <w:t>2</w:t>
      </w:r>
      <w:r w:rsidR="00821383">
        <w:rPr>
          <w:rFonts w:ascii="Times New Roman" w:hAnsi="Times New Roman" w:cs="Times New Roman"/>
        </w:rPr>
        <w:t>6</w:t>
      </w:r>
      <w:r w:rsidRPr="00BF1576">
        <w:rPr>
          <w:rFonts w:ascii="Times New Roman" w:hAnsi="Times New Roman" w:cs="Times New Roman"/>
        </w:rPr>
        <w:t>] G. Jin, Mohendra Roy, J.-H. Pan, Y.J. Kim, S. Seo: Reagent-free   Cell Viability Measurement Using Lens-free CMOS Image Sensor, IEEE Life Sciences Grand Challenges Conference, IEEE, U-Town, NUS, Singapore; 2-3/12/2013</w:t>
      </w:r>
    </w:p>
    <w:p w14:paraId="3275008F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9" w14:textId="0B1B1D05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D0476F" w:rsidRPr="00BF1576">
        <w:rPr>
          <w:rFonts w:ascii="Times New Roman" w:hAnsi="Times New Roman" w:cs="Times New Roman"/>
        </w:rPr>
        <w:t>2</w:t>
      </w:r>
      <w:r w:rsidR="00821383">
        <w:rPr>
          <w:rFonts w:ascii="Times New Roman" w:hAnsi="Times New Roman" w:cs="Times New Roman"/>
        </w:rPr>
        <w:t>7</w:t>
      </w:r>
      <w:r w:rsidRPr="00BF1576">
        <w:rPr>
          <w:rFonts w:ascii="Times New Roman" w:hAnsi="Times New Roman" w:cs="Times New Roman"/>
        </w:rPr>
        <w:t>] Mohendra Roy, Jin, Y. H. Kwak, S. Oh, S. Seo: Automated Cell Size Profiling Using Lens-free Shadow Imaging Technique. The Korean Biochip Society, fall 2013, Gangwon, Korea; 13-14/11/2013</w:t>
      </w:r>
    </w:p>
    <w:p w14:paraId="0C6A7D88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A" w14:textId="531E0D44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243D3B" w:rsidRPr="00BF1576">
        <w:rPr>
          <w:rFonts w:ascii="Times New Roman" w:hAnsi="Times New Roman" w:cs="Times New Roman"/>
        </w:rPr>
        <w:t>2</w:t>
      </w:r>
      <w:r w:rsidR="00821383">
        <w:rPr>
          <w:rFonts w:ascii="Times New Roman" w:hAnsi="Times New Roman" w:cs="Times New Roman"/>
        </w:rPr>
        <w:t>8</w:t>
      </w:r>
      <w:r w:rsidRPr="00BF1576">
        <w:rPr>
          <w:rFonts w:ascii="Times New Roman" w:hAnsi="Times New Roman" w:cs="Times New Roman"/>
        </w:rPr>
        <w:t xml:space="preserve">] Mohendra Roy, Junhee Lee, </w:t>
      </w:r>
      <w:proofErr w:type="spellStart"/>
      <w:r w:rsidRPr="00BF1576">
        <w:rPr>
          <w:rFonts w:ascii="Times New Roman" w:hAnsi="Times New Roman" w:cs="Times New Roman"/>
        </w:rPr>
        <w:t>Geonsoo</w:t>
      </w:r>
      <w:proofErr w:type="spellEnd"/>
      <w:r w:rsidRPr="00BF1576">
        <w:rPr>
          <w:rFonts w:ascii="Times New Roman" w:hAnsi="Times New Roman" w:cs="Times New Roman"/>
        </w:rPr>
        <w:t xml:space="preserve"> Jin, </w:t>
      </w:r>
      <w:proofErr w:type="spellStart"/>
      <w:r w:rsidRPr="00BF1576">
        <w:rPr>
          <w:rFonts w:ascii="Times New Roman" w:hAnsi="Times New Roman" w:cs="Times New Roman"/>
        </w:rPr>
        <w:t>Sungkyu</w:t>
      </w:r>
      <w:proofErr w:type="spellEnd"/>
      <w:r w:rsidRPr="00BF1576">
        <w:rPr>
          <w:rFonts w:ascii="Times New Roman" w:hAnsi="Times New Roman" w:cs="Times New Roman"/>
        </w:rPr>
        <w:t xml:space="preserve"> Seo: An automated Cell Detection Algorithm for </w:t>
      </w:r>
      <w:proofErr w:type="spellStart"/>
      <w:r w:rsidRPr="00BF1576">
        <w:rPr>
          <w:rFonts w:ascii="Times New Roman" w:hAnsi="Times New Roman" w:cs="Times New Roman"/>
        </w:rPr>
        <w:t>Lensfree</w:t>
      </w:r>
      <w:proofErr w:type="spellEnd"/>
      <w:r w:rsidRPr="00BF1576">
        <w:rPr>
          <w:rFonts w:ascii="Times New Roman" w:hAnsi="Times New Roman" w:cs="Times New Roman"/>
        </w:rPr>
        <w:t xml:space="preserve"> Shadow Imaging Platform. International Conference on Emerging Trends in Communication, Control, Signal processing &amp; Computing Application, Bangalore, INDIA; 11-11/10/2013</w:t>
      </w:r>
    </w:p>
    <w:p w14:paraId="016069A5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B" w14:textId="06BF940C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 [</w:t>
      </w:r>
      <w:r w:rsidR="006603C9" w:rsidRPr="00BF1576">
        <w:rPr>
          <w:rFonts w:ascii="Times New Roman" w:hAnsi="Times New Roman" w:cs="Times New Roman"/>
        </w:rPr>
        <w:t>2</w:t>
      </w:r>
      <w:r w:rsidR="00821383">
        <w:rPr>
          <w:rFonts w:ascii="Times New Roman" w:hAnsi="Times New Roman" w:cs="Times New Roman"/>
        </w:rPr>
        <w:t>9</w:t>
      </w:r>
      <w:r w:rsidRPr="00BF1576">
        <w:rPr>
          <w:rFonts w:ascii="Times New Roman" w:hAnsi="Times New Roman" w:cs="Times New Roman"/>
        </w:rPr>
        <w:t xml:space="preserve">] S. Seo, Mohendra Roy, S. Han: Generation of less-diffractive nanoscale beam using a single aperture type plasmonic lens. SPIE 2013 </w:t>
      </w:r>
      <w:proofErr w:type="spellStart"/>
      <w:r w:rsidRPr="00BF1576">
        <w:rPr>
          <w:rFonts w:ascii="Times New Roman" w:hAnsi="Times New Roman" w:cs="Times New Roman"/>
        </w:rPr>
        <w:t>Optics+Optoelectronics</w:t>
      </w:r>
      <w:proofErr w:type="spellEnd"/>
      <w:r w:rsidRPr="00BF1576">
        <w:rPr>
          <w:rFonts w:ascii="Times New Roman" w:hAnsi="Times New Roman" w:cs="Times New Roman"/>
        </w:rPr>
        <w:t>, Prague, Czech Republic; 16-17/04/2013</w:t>
      </w:r>
    </w:p>
    <w:p w14:paraId="2187C89D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C" w14:textId="0B6F2CF1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821383">
        <w:rPr>
          <w:rFonts w:ascii="Times New Roman" w:hAnsi="Times New Roman" w:cs="Times New Roman"/>
        </w:rPr>
        <w:t>30</w:t>
      </w:r>
      <w:r w:rsidRPr="00BF1576">
        <w:rPr>
          <w:rFonts w:ascii="Times New Roman" w:hAnsi="Times New Roman" w:cs="Times New Roman"/>
        </w:rPr>
        <w:t>] J. Lee, H.-S. Kim, Mohendra Roy, S.-H. Peak, S. Seo: Detection of Listeria Monocytogenes using a CMOS image sensor based light absorption measurement platform. The 4-th International Conference on Microelectronics and Plasma Technology (ICMAP 2012), Jeju, Korea; 4-6/07/2012</w:t>
      </w:r>
    </w:p>
    <w:p w14:paraId="22A527B4" w14:textId="77777777" w:rsidR="00D9233F" w:rsidRPr="00BF1576" w:rsidRDefault="00D9233F" w:rsidP="00196C55">
      <w:pPr>
        <w:jc w:val="both"/>
        <w:rPr>
          <w:rFonts w:ascii="Times New Roman" w:hAnsi="Times New Roman" w:cs="Times New Roman"/>
        </w:rPr>
      </w:pPr>
    </w:p>
    <w:p w14:paraId="0000008D" w14:textId="7FE3798A" w:rsidR="00804A68" w:rsidRPr="00BF1576" w:rsidRDefault="00D2740B" w:rsidP="00196C55">
      <w:pPr>
        <w:jc w:val="both"/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[</w:t>
      </w:r>
      <w:r w:rsidR="000A3AA8">
        <w:rPr>
          <w:rFonts w:ascii="Times New Roman" w:hAnsi="Times New Roman" w:cs="Times New Roman"/>
        </w:rPr>
        <w:t>31</w:t>
      </w:r>
      <w:r w:rsidRPr="00BF1576">
        <w:rPr>
          <w:rFonts w:ascii="Times New Roman" w:hAnsi="Times New Roman" w:cs="Times New Roman"/>
        </w:rPr>
        <w:t xml:space="preserve">] Mohendra Roy, Santanu Sharma: A Novel Approach for </w:t>
      </w:r>
      <w:proofErr w:type="spellStart"/>
      <w:r w:rsidRPr="00BF1576">
        <w:rPr>
          <w:rFonts w:ascii="Times New Roman" w:hAnsi="Times New Roman" w:cs="Times New Roman"/>
        </w:rPr>
        <w:t>Modeling</w:t>
      </w:r>
      <w:proofErr w:type="spellEnd"/>
      <w:r w:rsidRPr="00BF1576">
        <w:rPr>
          <w:rFonts w:ascii="Times New Roman" w:hAnsi="Times New Roman" w:cs="Times New Roman"/>
        </w:rPr>
        <w:t xml:space="preserve"> the Threshold Voltage of Cylindrical Ion Sensitive Field Effect Transistor. International Conference on Emerging Trends in Electronic and Photonic Devices &amp; Systems (ELECTRO-2009), 2009, Banaras Hindu University, Banaras, India.; 22-24/12/2009, </w:t>
      </w:r>
      <w:proofErr w:type="spellStart"/>
      <w:r w:rsidRPr="00BF1576">
        <w:rPr>
          <w:rFonts w:ascii="Times New Roman" w:hAnsi="Times New Roman" w:cs="Times New Roman"/>
        </w:rPr>
        <w:t>Macmilllan</w:t>
      </w:r>
      <w:proofErr w:type="spellEnd"/>
      <w:r w:rsidRPr="00BF1576">
        <w:rPr>
          <w:rFonts w:ascii="Times New Roman" w:hAnsi="Times New Roman" w:cs="Times New Roman"/>
        </w:rPr>
        <w:t xml:space="preserve"> Publishers India limited. ISBN: 978-0230-32851-8, PP 54</w:t>
      </w:r>
    </w:p>
    <w:p w14:paraId="66E65CD7" w14:textId="77777777" w:rsidR="00E72C48" w:rsidRDefault="00E72C48" w:rsidP="00537210">
      <w:pPr>
        <w:rPr>
          <w:rFonts w:ascii="Times New Roman" w:hAnsi="Times New Roman" w:cs="Times New Roman"/>
        </w:rPr>
      </w:pPr>
    </w:p>
    <w:p w14:paraId="30474BE4" w14:textId="77777777" w:rsidR="00E72C48" w:rsidRDefault="00E72C48" w:rsidP="00537210">
      <w:pPr>
        <w:rPr>
          <w:rFonts w:ascii="Times New Roman" w:hAnsi="Times New Roman" w:cs="Times New Roman"/>
          <w:u w:val="single"/>
        </w:rPr>
      </w:pPr>
    </w:p>
    <w:p w14:paraId="00000092" w14:textId="2E849B51" w:rsidR="00804A68" w:rsidRPr="00BF1576" w:rsidRDefault="00D2740B" w:rsidP="00537210">
      <w:pPr>
        <w:rPr>
          <w:rFonts w:ascii="Times New Roman" w:hAnsi="Times New Roman" w:cs="Times New Roman"/>
          <w:u w:val="single"/>
        </w:rPr>
      </w:pPr>
      <w:r w:rsidRPr="00BF1576">
        <w:rPr>
          <w:rFonts w:ascii="Times New Roman" w:hAnsi="Times New Roman" w:cs="Times New Roman"/>
          <w:u w:val="single"/>
        </w:rPr>
        <w:t>PERSONAL INFORMATION</w:t>
      </w:r>
    </w:p>
    <w:p w14:paraId="00000093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94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Date of Birth: 26 June 1982</w:t>
      </w:r>
    </w:p>
    <w:p w14:paraId="00000095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Nationality: Indian</w:t>
      </w:r>
    </w:p>
    <w:p w14:paraId="00000096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Language Known: English (Fluent), Hindi (Fluent), Korean (Basic)</w:t>
      </w:r>
    </w:p>
    <w:p w14:paraId="359DCA95" w14:textId="2DFC7D63" w:rsidR="6F267EF0" w:rsidRPr="00BF1576" w:rsidRDefault="38FF4728" w:rsidP="6F267EF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Hobby: Volunteer at the Art of Living organization (since from 2007)</w:t>
      </w:r>
    </w:p>
    <w:p w14:paraId="2EA08EDF" w14:textId="073EF17F" w:rsidR="6F267EF0" w:rsidRPr="00BF1576" w:rsidRDefault="6F267EF0" w:rsidP="6F267EF0">
      <w:pPr>
        <w:rPr>
          <w:rFonts w:ascii="Times New Roman" w:hAnsi="Times New Roman" w:cs="Times New Roman"/>
          <w:b/>
          <w:bCs/>
          <w:u w:val="single"/>
        </w:rPr>
      </w:pPr>
    </w:p>
    <w:p w14:paraId="64638485" w14:textId="0F51942F" w:rsidR="006345D8" w:rsidRPr="00BF1576" w:rsidRDefault="006345D8">
      <w:pPr>
        <w:rPr>
          <w:rFonts w:ascii="Times New Roman" w:hAnsi="Times New Roman" w:cs="Times New Roman"/>
          <w:b/>
          <w:bCs/>
          <w:u w:val="single"/>
        </w:rPr>
      </w:pPr>
    </w:p>
    <w:p w14:paraId="39231B6F" w14:textId="77777777" w:rsidR="0032552E" w:rsidRDefault="0032552E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13A0521F" w14:textId="1509EF04" w:rsidR="38FF4728" w:rsidRPr="00DA30DC" w:rsidRDefault="00DA30DC" w:rsidP="38FF4728">
      <w:pPr>
        <w:rPr>
          <w:rFonts w:ascii="Times New Roman" w:hAnsi="Times New Roman" w:cs="Times New Roman"/>
          <w:b/>
          <w:bCs/>
          <w:u w:val="single"/>
        </w:rPr>
      </w:pPr>
      <w:r w:rsidRPr="00DA30DC">
        <w:rPr>
          <w:rFonts w:ascii="Times New Roman" w:hAnsi="Times New Roman" w:cs="Times New Roman"/>
          <w:b/>
          <w:bCs/>
          <w:u w:val="single"/>
        </w:rPr>
        <w:lastRenderedPageBreak/>
        <w:t>Reference</w:t>
      </w:r>
      <w:r w:rsidR="00637D3E">
        <w:rPr>
          <w:rFonts w:ascii="Times New Roman" w:hAnsi="Times New Roman" w:cs="Times New Roman"/>
          <w:b/>
          <w:bCs/>
          <w:u w:val="single"/>
        </w:rPr>
        <w:t>s</w:t>
      </w:r>
      <w:r w:rsidRPr="00DA30DC">
        <w:rPr>
          <w:rFonts w:ascii="Times New Roman" w:hAnsi="Times New Roman" w:cs="Times New Roman"/>
          <w:b/>
          <w:bCs/>
          <w:u w:val="single"/>
        </w:rPr>
        <w:t>:</w:t>
      </w:r>
    </w:p>
    <w:p w14:paraId="382E78EB" w14:textId="77777777" w:rsidR="00DA30DC" w:rsidRDefault="00DA30DC" w:rsidP="38FF4728">
      <w:pPr>
        <w:rPr>
          <w:rFonts w:ascii="Times New Roman" w:hAnsi="Times New Roman" w:cs="Times New Roman"/>
        </w:rPr>
      </w:pPr>
    </w:p>
    <w:p w14:paraId="54324114" w14:textId="65AFDB57" w:rsidR="00DA30DC" w:rsidRDefault="00DA30DC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1] Prof</w:t>
      </w:r>
      <w:r w:rsidR="00BA7F6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ngkyu</w:t>
      </w:r>
      <w:proofErr w:type="spellEnd"/>
      <w:r>
        <w:rPr>
          <w:rFonts w:ascii="Times New Roman" w:hAnsi="Times New Roman" w:cs="Times New Roman"/>
        </w:rPr>
        <w:t xml:space="preserve"> Seo, Professor, Department of EIE, Korea University</w:t>
      </w:r>
      <w:r w:rsidR="00BA7F69">
        <w:rPr>
          <w:rFonts w:ascii="Times New Roman" w:hAnsi="Times New Roman" w:cs="Times New Roman"/>
        </w:rPr>
        <w:t>, South Korea</w:t>
      </w:r>
    </w:p>
    <w:p w14:paraId="14628B5C" w14:textId="5BD98D8E" w:rsidR="00DA30DC" w:rsidRDefault="00DA30DC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hyperlink r:id="rId37" w:history="1">
        <w:r w:rsidRPr="0076430E">
          <w:rPr>
            <w:rStyle w:val="Hyperlink"/>
            <w:rFonts w:ascii="Times New Roman" w:hAnsi="Times New Roman" w:cs="Times New Roman"/>
          </w:rPr>
          <w:t>sseo@korea.ac.kr</w:t>
        </w:r>
      </w:hyperlink>
      <w:r>
        <w:rPr>
          <w:rFonts w:ascii="Times New Roman" w:hAnsi="Times New Roman" w:cs="Times New Roman"/>
        </w:rPr>
        <w:t xml:space="preserve"> </w:t>
      </w:r>
    </w:p>
    <w:p w14:paraId="3FC091E5" w14:textId="77777777" w:rsidR="00BA7F69" w:rsidRDefault="00BA7F69" w:rsidP="004D7D12">
      <w:pPr>
        <w:jc w:val="both"/>
        <w:rPr>
          <w:rFonts w:ascii="Times New Roman" w:hAnsi="Times New Roman" w:cs="Times New Roman"/>
        </w:rPr>
      </w:pPr>
    </w:p>
    <w:p w14:paraId="6161B8A4" w14:textId="44B6132F" w:rsidR="00BA7F69" w:rsidRDefault="00BA7F69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2] Prof. Mehul S. Raval, Professor, Ahmedabad University, Gujarat, India </w:t>
      </w:r>
    </w:p>
    <w:p w14:paraId="1D8E51EC" w14:textId="77777777" w:rsidR="00906A70" w:rsidRDefault="00BA7F69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proofErr w:type="spellStart"/>
      <w:r w:rsidR="00906A70" w:rsidRPr="002F5DBC">
        <w:rPr>
          <w:rFonts w:ascii="Times New Roman" w:hAnsi="Times New Roman" w:cs="Times New Roman"/>
          <w:color w:val="0070C0"/>
        </w:rPr>
        <w:t>mehul.raval@ahduni.edu.in</w:t>
      </w:r>
      <w:proofErr w:type="spellEnd"/>
    </w:p>
    <w:p w14:paraId="273221FE" w14:textId="77777777" w:rsidR="00DD3194" w:rsidRDefault="00DD3194" w:rsidP="004D7D12">
      <w:pPr>
        <w:jc w:val="both"/>
        <w:rPr>
          <w:rFonts w:ascii="Times New Roman" w:hAnsi="Times New Roman" w:cs="Times New Roman"/>
        </w:rPr>
      </w:pPr>
    </w:p>
    <w:p w14:paraId="6E52434D" w14:textId="5490AF7D" w:rsidR="00BA7F69" w:rsidRDefault="00DD3194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3] Dr.</w:t>
      </w:r>
      <w:r w:rsidR="00F64DE5">
        <w:rPr>
          <w:rFonts w:ascii="Times New Roman" w:hAnsi="Times New Roman" w:cs="Times New Roman"/>
        </w:rPr>
        <w:t xml:space="preserve"> </w:t>
      </w:r>
      <w:proofErr w:type="spellStart"/>
      <w:r w:rsidR="00F64DE5" w:rsidRPr="00F64DE5">
        <w:rPr>
          <w:rFonts w:ascii="Times New Roman" w:hAnsi="Times New Roman" w:cs="Times New Roman"/>
        </w:rPr>
        <w:t>Jwngsar</w:t>
      </w:r>
      <w:proofErr w:type="spellEnd"/>
      <w:r w:rsidR="00F64DE5" w:rsidRPr="00F64DE5">
        <w:rPr>
          <w:rFonts w:ascii="Times New Roman" w:hAnsi="Times New Roman" w:cs="Times New Roman"/>
        </w:rPr>
        <w:t xml:space="preserve"> Brahma</w:t>
      </w:r>
      <w:r w:rsidR="00F64DE5">
        <w:rPr>
          <w:rFonts w:ascii="Times New Roman" w:hAnsi="Times New Roman" w:cs="Times New Roman"/>
        </w:rPr>
        <w:t>,</w:t>
      </w:r>
      <w:r w:rsidR="00F64DE5" w:rsidRPr="00F64DE5">
        <w:rPr>
          <w:rFonts w:ascii="Times New Roman" w:hAnsi="Times New Roman" w:cs="Times New Roman"/>
        </w:rPr>
        <w:t xml:space="preserve"> Associate Professo</w:t>
      </w:r>
      <w:r w:rsidR="00F64DE5">
        <w:rPr>
          <w:rFonts w:ascii="Times New Roman" w:hAnsi="Times New Roman" w:cs="Times New Roman"/>
        </w:rPr>
        <w:t xml:space="preserve">r, Dept of Applied Science, </w:t>
      </w:r>
      <w:r w:rsidR="00570F41">
        <w:rPr>
          <w:rFonts w:ascii="Times New Roman" w:hAnsi="Times New Roman" w:cs="Times New Roman"/>
        </w:rPr>
        <w:t>Tezpur Central University, Tezpur, Assam, India</w:t>
      </w:r>
    </w:p>
    <w:p w14:paraId="6CD8F829" w14:textId="3B4DBFD7" w:rsidR="00570F41" w:rsidRPr="00BF1576" w:rsidRDefault="00570F41" w:rsidP="004D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: </w:t>
      </w:r>
      <w:proofErr w:type="spellStart"/>
      <w:r w:rsidR="00477F89" w:rsidRPr="002F5DBC">
        <w:rPr>
          <w:rFonts w:ascii="Times New Roman" w:hAnsi="Times New Roman" w:cs="Times New Roman"/>
          <w:color w:val="0070C0"/>
        </w:rPr>
        <w:t>jbrahma@tezu.ernet.in</w:t>
      </w:r>
      <w:proofErr w:type="spellEnd"/>
      <w:r w:rsidR="002F5DBC" w:rsidRPr="002F5DBC">
        <w:rPr>
          <w:rFonts w:ascii="Times New Roman" w:hAnsi="Times New Roman" w:cs="Times New Roman"/>
          <w:color w:val="0070C0"/>
        </w:rPr>
        <w:t xml:space="preserve"> </w:t>
      </w:r>
    </w:p>
    <w:p w14:paraId="000000BC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42DA18DE" w14:textId="77777777" w:rsidR="002F5DBC" w:rsidRDefault="002F5DBC" w:rsidP="00537210">
      <w:pPr>
        <w:rPr>
          <w:rFonts w:ascii="Times New Roman" w:hAnsi="Times New Roman" w:cs="Times New Roman"/>
          <w:b/>
          <w:bCs/>
          <w:u w:val="single"/>
        </w:rPr>
      </w:pPr>
    </w:p>
    <w:p w14:paraId="000000BD" w14:textId="23565A7C" w:rsidR="00804A68" w:rsidRPr="00BF1576" w:rsidRDefault="00D2740B" w:rsidP="00537210">
      <w:pPr>
        <w:rPr>
          <w:rFonts w:ascii="Times New Roman" w:hAnsi="Times New Roman" w:cs="Times New Roman"/>
          <w:b/>
          <w:bCs/>
          <w:u w:val="single"/>
        </w:rPr>
      </w:pPr>
      <w:r w:rsidRPr="00BF1576">
        <w:rPr>
          <w:rFonts w:ascii="Times New Roman" w:hAnsi="Times New Roman" w:cs="Times New Roman"/>
          <w:b/>
          <w:bCs/>
          <w:u w:val="single"/>
        </w:rPr>
        <w:t>Declaration:</w:t>
      </w:r>
    </w:p>
    <w:p w14:paraId="000000BE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BF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 xml:space="preserve">All the above-mentioned statements are true and correct to the best of my knowledge. </w:t>
      </w:r>
    </w:p>
    <w:p w14:paraId="000000C0" w14:textId="77777777" w:rsidR="00804A68" w:rsidRPr="00BF1576" w:rsidRDefault="00804A68" w:rsidP="00537210">
      <w:pPr>
        <w:rPr>
          <w:rFonts w:ascii="Times New Roman" w:hAnsi="Times New Roman" w:cs="Times New Roman"/>
        </w:rPr>
      </w:pPr>
    </w:p>
    <w:p w14:paraId="000000C1" w14:textId="4547B493" w:rsidR="00804A68" w:rsidRPr="00BF1576" w:rsidRDefault="38FF4728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Yours sincerely</w:t>
      </w:r>
    </w:p>
    <w:p w14:paraId="000000C4" w14:textId="77777777" w:rsidR="00804A68" w:rsidRPr="00BF1576" w:rsidRDefault="00D2740B" w:rsidP="00537210">
      <w:pPr>
        <w:rPr>
          <w:rFonts w:ascii="Times New Roman" w:hAnsi="Times New Roman" w:cs="Times New Roman"/>
        </w:rPr>
      </w:pPr>
      <w:r w:rsidRPr="00BF1576">
        <w:rPr>
          <w:rFonts w:ascii="Times New Roman" w:hAnsi="Times New Roman" w:cs="Times New Roman"/>
        </w:rPr>
        <w:t>Mohendra Roy</w:t>
      </w:r>
    </w:p>
    <w:sectPr w:rsidR="00804A68" w:rsidRPr="00BF1576">
      <w:footerReference w:type="even" r:id="rId38"/>
      <w:footerReference w:type="default" r:id="rId3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6AC801" w14:textId="77777777" w:rsidR="00FD35EF" w:rsidRDefault="00FD35EF" w:rsidP="0032552E">
      <w:r>
        <w:separator/>
      </w:r>
    </w:p>
  </w:endnote>
  <w:endnote w:type="continuationSeparator" w:id="0">
    <w:p w14:paraId="6E2491E1" w14:textId="77777777" w:rsidR="00FD35EF" w:rsidRDefault="00FD35EF" w:rsidP="00325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23623197"/>
      <w:docPartObj>
        <w:docPartGallery w:val="Page Numbers (Bottom of Page)"/>
        <w:docPartUnique/>
      </w:docPartObj>
    </w:sdtPr>
    <w:sdtContent>
      <w:p w14:paraId="6E9803D6" w14:textId="741E2652" w:rsidR="0032552E" w:rsidRDefault="0032552E" w:rsidP="0029055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35B151B3" w14:textId="77777777" w:rsidR="0032552E" w:rsidRDefault="0032552E" w:rsidP="0032552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54882390"/>
      <w:docPartObj>
        <w:docPartGallery w:val="Page Numbers (Bottom of Page)"/>
        <w:docPartUnique/>
      </w:docPartObj>
    </w:sdtPr>
    <w:sdtContent>
      <w:p w14:paraId="2565373A" w14:textId="1A7C2582" w:rsidR="0032552E" w:rsidRDefault="00FD4A27" w:rsidP="0029055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t xml:space="preserve">Page </w:t>
        </w:r>
        <w:r w:rsidR="0032552E">
          <w:rPr>
            <w:rStyle w:val="PageNumber"/>
          </w:rPr>
          <w:fldChar w:fldCharType="begin"/>
        </w:r>
        <w:r w:rsidR="0032552E">
          <w:rPr>
            <w:rStyle w:val="PageNumber"/>
          </w:rPr>
          <w:instrText xml:space="preserve"> PAGE </w:instrText>
        </w:r>
        <w:r w:rsidR="0032552E">
          <w:rPr>
            <w:rStyle w:val="PageNumber"/>
          </w:rPr>
          <w:fldChar w:fldCharType="separate"/>
        </w:r>
        <w:r w:rsidR="0032552E">
          <w:rPr>
            <w:rStyle w:val="PageNumber"/>
            <w:noProof/>
          </w:rPr>
          <w:t>1</w:t>
        </w:r>
        <w:r w:rsidR="0032552E"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4249CA">
          <w:rPr>
            <w:rStyle w:val="PageNumber"/>
          </w:rPr>
          <w:t xml:space="preserve"> 12</w:t>
        </w:r>
      </w:p>
    </w:sdtContent>
  </w:sdt>
  <w:p w14:paraId="0C334185" w14:textId="77777777" w:rsidR="0032552E" w:rsidRDefault="0032552E" w:rsidP="0032552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26DEE" w14:textId="77777777" w:rsidR="00FD35EF" w:rsidRDefault="00FD35EF" w:rsidP="0032552E">
      <w:r>
        <w:separator/>
      </w:r>
    </w:p>
  </w:footnote>
  <w:footnote w:type="continuationSeparator" w:id="0">
    <w:p w14:paraId="1D171A9E" w14:textId="77777777" w:rsidR="00FD35EF" w:rsidRDefault="00FD35EF" w:rsidP="00325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95AF7"/>
    <w:multiLevelType w:val="hybridMultilevel"/>
    <w:tmpl w:val="1D861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95E3A"/>
    <w:multiLevelType w:val="hybridMultilevel"/>
    <w:tmpl w:val="66B6C98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3047C"/>
    <w:multiLevelType w:val="multilevel"/>
    <w:tmpl w:val="685E4D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1950A8E"/>
    <w:multiLevelType w:val="hybridMultilevel"/>
    <w:tmpl w:val="500AE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447519">
    <w:abstractNumId w:val="1"/>
  </w:num>
  <w:num w:numId="2" w16cid:durableId="1181238168">
    <w:abstractNumId w:val="2"/>
  </w:num>
  <w:num w:numId="3" w16cid:durableId="240263842">
    <w:abstractNumId w:val="0"/>
  </w:num>
  <w:num w:numId="4" w16cid:durableId="17540870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zY3NrI0MbQwNDRU0lEKTi0uzszPAymwrAUAd25NxiwAAAA="/>
  </w:docVars>
  <w:rsids>
    <w:rsidRoot w:val="00804A68"/>
    <w:rsid w:val="00012D4C"/>
    <w:rsid w:val="00016DD7"/>
    <w:rsid w:val="000252C6"/>
    <w:rsid w:val="00034C2B"/>
    <w:rsid w:val="000431A7"/>
    <w:rsid w:val="00046AAD"/>
    <w:rsid w:val="0006022D"/>
    <w:rsid w:val="00061415"/>
    <w:rsid w:val="00066790"/>
    <w:rsid w:val="00077764"/>
    <w:rsid w:val="0008444B"/>
    <w:rsid w:val="000847BC"/>
    <w:rsid w:val="00084A12"/>
    <w:rsid w:val="00091BDF"/>
    <w:rsid w:val="000924A9"/>
    <w:rsid w:val="00093206"/>
    <w:rsid w:val="000937B3"/>
    <w:rsid w:val="00093C42"/>
    <w:rsid w:val="000A13FB"/>
    <w:rsid w:val="000A3AA8"/>
    <w:rsid w:val="000A7400"/>
    <w:rsid w:val="000C1A42"/>
    <w:rsid w:val="000C1C9B"/>
    <w:rsid w:val="000C530D"/>
    <w:rsid w:val="000C7940"/>
    <w:rsid w:val="000D2C4B"/>
    <w:rsid w:val="000D6B65"/>
    <w:rsid w:val="000F1AB1"/>
    <w:rsid w:val="000F3552"/>
    <w:rsid w:val="00104310"/>
    <w:rsid w:val="0010617E"/>
    <w:rsid w:val="00112237"/>
    <w:rsid w:val="00112795"/>
    <w:rsid w:val="00123248"/>
    <w:rsid w:val="00125198"/>
    <w:rsid w:val="0013188B"/>
    <w:rsid w:val="00131A57"/>
    <w:rsid w:val="0013415D"/>
    <w:rsid w:val="00147468"/>
    <w:rsid w:val="00150742"/>
    <w:rsid w:val="00155FE0"/>
    <w:rsid w:val="00157D1A"/>
    <w:rsid w:val="00162574"/>
    <w:rsid w:val="00165A3A"/>
    <w:rsid w:val="00175499"/>
    <w:rsid w:val="001762A7"/>
    <w:rsid w:val="00184DF8"/>
    <w:rsid w:val="001920DE"/>
    <w:rsid w:val="00196C55"/>
    <w:rsid w:val="001A2908"/>
    <w:rsid w:val="001B5250"/>
    <w:rsid w:val="001C1908"/>
    <w:rsid w:val="001C4AB6"/>
    <w:rsid w:val="001C7B94"/>
    <w:rsid w:val="001D1566"/>
    <w:rsid w:val="001D3225"/>
    <w:rsid w:val="001D6C23"/>
    <w:rsid w:val="001E35D2"/>
    <w:rsid w:val="001E3611"/>
    <w:rsid w:val="001E7830"/>
    <w:rsid w:val="001F2E23"/>
    <w:rsid w:val="001F2EA2"/>
    <w:rsid w:val="001F4A75"/>
    <w:rsid w:val="001F5C63"/>
    <w:rsid w:val="002000CD"/>
    <w:rsid w:val="00211451"/>
    <w:rsid w:val="002121DE"/>
    <w:rsid w:val="00224048"/>
    <w:rsid w:val="002242CA"/>
    <w:rsid w:val="002249F6"/>
    <w:rsid w:val="00224E0B"/>
    <w:rsid w:val="002311FB"/>
    <w:rsid w:val="00234CDF"/>
    <w:rsid w:val="002370C1"/>
    <w:rsid w:val="0024243F"/>
    <w:rsid w:val="00243D3B"/>
    <w:rsid w:val="00243FB6"/>
    <w:rsid w:val="002514D1"/>
    <w:rsid w:val="00262C0E"/>
    <w:rsid w:val="00274747"/>
    <w:rsid w:val="00283775"/>
    <w:rsid w:val="002A52C5"/>
    <w:rsid w:val="002A71D4"/>
    <w:rsid w:val="002B0BFA"/>
    <w:rsid w:val="002C329B"/>
    <w:rsid w:val="002D0EF8"/>
    <w:rsid w:val="002D29CD"/>
    <w:rsid w:val="002E1A3E"/>
    <w:rsid w:val="002E3AA0"/>
    <w:rsid w:val="002E5E0D"/>
    <w:rsid w:val="002F1D43"/>
    <w:rsid w:val="002F2526"/>
    <w:rsid w:val="002F5194"/>
    <w:rsid w:val="002F5DBC"/>
    <w:rsid w:val="003042F1"/>
    <w:rsid w:val="003112A3"/>
    <w:rsid w:val="00312D46"/>
    <w:rsid w:val="0031352E"/>
    <w:rsid w:val="0031433D"/>
    <w:rsid w:val="00315F24"/>
    <w:rsid w:val="00317567"/>
    <w:rsid w:val="003219E4"/>
    <w:rsid w:val="0032552E"/>
    <w:rsid w:val="0032772A"/>
    <w:rsid w:val="00327D8D"/>
    <w:rsid w:val="0033052A"/>
    <w:rsid w:val="003323C0"/>
    <w:rsid w:val="003343A2"/>
    <w:rsid w:val="00342359"/>
    <w:rsid w:val="00344F0D"/>
    <w:rsid w:val="00346A1A"/>
    <w:rsid w:val="00346C52"/>
    <w:rsid w:val="0035562C"/>
    <w:rsid w:val="00371FBD"/>
    <w:rsid w:val="003762F3"/>
    <w:rsid w:val="003870AE"/>
    <w:rsid w:val="00390039"/>
    <w:rsid w:val="00390380"/>
    <w:rsid w:val="0039156F"/>
    <w:rsid w:val="00396511"/>
    <w:rsid w:val="00397086"/>
    <w:rsid w:val="00397323"/>
    <w:rsid w:val="003976F2"/>
    <w:rsid w:val="0039783F"/>
    <w:rsid w:val="003A33F5"/>
    <w:rsid w:val="003B259D"/>
    <w:rsid w:val="003B5973"/>
    <w:rsid w:val="003C3522"/>
    <w:rsid w:val="003C38C5"/>
    <w:rsid w:val="003D1C6F"/>
    <w:rsid w:val="003E16A6"/>
    <w:rsid w:val="003E7894"/>
    <w:rsid w:val="003F3FFF"/>
    <w:rsid w:val="003F4479"/>
    <w:rsid w:val="003F7799"/>
    <w:rsid w:val="00422E9B"/>
    <w:rsid w:val="004249CA"/>
    <w:rsid w:val="0043002B"/>
    <w:rsid w:val="00433E82"/>
    <w:rsid w:val="00436EFE"/>
    <w:rsid w:val="00437378"/>
    <w:rsid w:val="00442185"/>
    <w:rsid w:val="00447F5C"/>
    <w:rsid w:val="004544BD"/>
    <w:rsid w:val="00457005"/>
    <w:rsid w:val="004604CC"/>
    <w:rsid w:val="00467F1F"/>
    <w:rsid w:val="0047601B"/>
    <w:rsid w:val="00477F89"/>
    <w:rsid w:val="004A066F"/>
    <w:rsid w:val="004A3B3F"/>
    <w:rsid w:val="004B24AC"/>
    <w:rsid w:val="004B3183"/>
    <w:rsid w:val="004B4A8F"/>
    <w:rsid w:val="004B5E72"/>
    <w:rsid w:val="004C00D5"/>
    <w:rsid w:val="004C7C08"/>
    <w:rsid w:val="004D08D2"/>
    <w:rsid w:val="004D1579"/>
    <w:rsid w:val="004D1EC5"/>
    <w:rsid w:val="004D2695"/>
    <w:rsid w:val="004D5C78"/>
    <w:rsid w:val="004D6502"/>
    <w:rsid w:val="004D7D12"/>
    <w:rsid w:val="004E04BE"/>
    <w:rsid w:val="004E2CD0"/>
    <w:rsid w:val="004F300E"/>
    <w:rsid w:val="004F7273"/>
    <w:rsid w:val="004F7763"/>
    <w:rsid w:val="00524594"/>
    <w:rsid w:val="00535B1D"/>
    <w:rsid w:val="00537210"/>
    <w:rsid w:val="005411DA"/>
    <w:rsid w:val="005447D1"/>
    <w:rsid w:val="0054619C"/>
    <w:rsid w:val="005467A6"/>
    <w:rsid w:val="0055001B"/>
    <w:rsid w:val="00553A1E"/>
    <w:rsid w:val="005550A5"/>
    <w:rsid w:val="00556529"/>
    <w:rsid w:val="005650ED"/>
    <w:rsid w:val="005707E7"/>
    <w:rsid w:val="00570F41"/>
    <w:rsid w:val="0057350E"/>
    <w:rsid w:val="00576339"/>
    <w:rsid w:val="00583527"/>
    <w:rsid w:val="005852D9"/>
    <w:rsid w:val="00587CF4"/>
    <w:rsid w:val="00590145"/>
    <w:rsid w:val="00597936"/>
    <w:rsid w:val="005A24C5"/>
    <w:rsid w:val="005B091F"/>
    <w:rsid w:val="005B33BF"/>
    <w:rsid w:val="005B4B58"/>
    <w:rsid w:val="005B60DB"/>
    <w:rsid w:val="005D56D5"/>
    <w:rsid w:val="005D6F39"/>
    <w:rsid w:val="006028BA"/>
    <w:rsid w:val="00612ADB"/>
    <w:rsid w:val="00621F69"/>
    <w:rsid w:val="006337AD"/>
    <w:rsid w:val="006345D8"/>
    <w:rsid w:val="00637D3E"/>
    <w:rsid w:val="0064259F"/>
    <w:rsid w:val="00650A27"/>
    <w:rsid w:val="00652D9B"/>
    <w:rsid w:val="006603C9"/>
    <w:rsid w:val="006667AD"/>
    <w:rsid w:val="00671B0A"/>
    <w:rsid w:val="00672767"/>
    <w:rsid w:val="006841C8"/>
    <w:rsid w:val="00690229"/>
    <w:rsid w:val="00693889"/>
    <w:rsid w:val="00695A49"/>
    <w:rsid w:val="0069646E"/>
    <w:rsid w:val="006A4448"/>
    <w:rsid w:val="006A5B13"/>
    <w:rsid w:val="006A6BAE"/>
    <w:rsid w:val="006B0289"/>
    <w:rsid w:val="006B2324"/>
    <w:rsid w:val="006B6855"/>
    <w:rsid w:val="006C2B96"/>
    <w:rsid w:val="006C5AC0"/>
    <w:rsid w:val="006C5AC3"/>
    <w:rsid w:val="006D16F9"/>
    <w:rsid w:val="006D548E"/>
    <w:rsid w:val="006E1182"/>
    <w:rsid w:val="006E1B7E"/>
    <w:rsid w:val="00701303"/>
    <w:rsid w:val="0070188F"/>
    <w:rsid w:val="00712C9B"/>
    <w:rsid w:val="00716113"/>
    <w:rsid w:val="00723BF7"/>
    <w:rsid w:val="007271AA"/>
    <w:rsid w:val="007303A5"/>
    <w:rsid w:val="007334C9"/>
    <w:rsid w:val="00737A88"/>
    <w:rsid w:val="00745198"/>
    <w:rsid w:val="007477FB"/>
    <w:rsid w:val="00750CC3"/>
    <w:rsid w:val="00750D58"/>
    <w:rsid w:val="007516C9"/>
    <w:rsid w:val="00753423"/>
    <w:rsid w:val="00754F7B"/>
    <w:rsid w:val="007600A1"/>
    <w:rsid w:val="007619AD"/>
    <w:rsid w:val="00776BDB"/>
    <w:rsid w:val="00781F70"/>
    <w:rsid w:val="00782E74"/>
    <w:rsid w:val="007838AE"/>
    <w:rsid w:val="0079130B"/>
    <w:rsid w:val="007B06A8"/>
    <w:rsid w:val="007B2621"/>
    <w:rsid w:val="007B3260"/>
    <w:rsid w:val="007B37AF"/>
    <w:rsid w:val="007B6866"/>
    <w:rsid w:val="007C2162"/>
    <w:rsid w:val="007C4313"/>
    <w:rsid w:val="007C7734"/>
    <w:rsid w:val="007D12D9"/>
    <w:rsid w:val="007F4912"/>
    <w:rsid w:val="00800FA5"/>
    <w:rsid w:val="00804A68"/>
    <w:rsid w:val="00810621"/>
    <w:rsid w:val="008127AC"/>
    <w:rsid w:val="00817132"/>
    <w:rsid w:val="0082085E"/>
    <w:rsid w:val="00821383"/>
    <w:rsid w:val="00821D3D"/>
    <w:rsid w:val="0082291E"/>
    <w:rsid w:val="008263C2"/>
    <w:rsid w:val="00827C7E"/>
    <w:rsid w:val="00850B34"/>
    <w:rsid w:val="00853563"/>
    <w:rsid w:val="00856447"/>
    <w:rsid w:val="008709D7"/>
    <w:rsid w:val="00870A5B"/>
    <w:rsid w:val="00873ED4"/>
    <w:rsid w:val="00884C40"/>
    <w:rsid w:val="00887084"/>
    <w:rsid w:val="00890904"/>
    <w:rsid w:val="00890951"/>
    <w:rsid w:val="00892143"/>
    <w:rsid w:val="00892F75"/>
    <w:rsid w:val="008949D3"/>
    <w:rsid w:val="008A11AF"/>
    <w:rsid w:val="008A345E"/>
    <w:rsid w:val="008A3584"/>
    <w:rsid w:val="008B1468"/>
    <w:rsid w:val="008C5C2A"/>
    <w:rsid w:val="008C74A0"/>
    <w:rsid w:val="008D1E01"/>
    <w:rsid w:val="008D2C8D"/>
    <w:rsid w:val="008E537A"/>
    <w:rsid w:val="00906A70"/>
    <w:rsid w:val="00906B35"/>
    <w:rsid w:val="00925D75"/>
    <w:rsid w:val="00926279"/>
    <w:rsid w:val="00933A82"/>
    <w:rsid w:val="009353B1"/>
    <w:rsid w:val="00942962"/>
    <w:rsid w:val="00945B80"/>
    <w:rsid w:val="00953818"/>
    <w:rsid w:val="00956937"/>
    <w:rsid w:val="00972971"/>
    <w:rsid w:val="00984C94"/>
    <w:rsid w:val="00987221"/>
    <w:rsid w:val="009906F1"/>
    <w:rsid w:val="00995809"/>
    <w:rsid w:val="0099703E"/>
    <w:rsid w:val="0099765A"/>
    <w:rsid w:val="00997C62"/>
    <w:rsid w:val="009B4AB9"/>
    <w:rsid w:val="009E1A63"/>
    <w:rsid w:val="009E4D3A"/>
    <w:rsid w:val="009E5182"/>
    <w:rsid w:val="009E6A94"/>
    <w:rsid w:val="009F1424"/>
    <w:rsid w:val="009F1453"/>
    <w:rsid w:val="009F4E2C"/>
    <w:rsid w:val="009F67AD"/>
    <w:rsid w:val="00A0697C"/>
    <w:rsid w:val="00A15424"/>
    <w:rsid w:val="00A20ABC"/>
    <w:rsid w:val="00A3781B"/>
    <w:rsid w:val="00A413E8"/>
    <w:rsid w:val="00A44724"/>
    <w:rsid w:val="00A44B17"/>
    <w:rsid w:val="00A47E8E"/>
    <w:rsid w:val="00A6108B"/>
    <w:rsid w:val="00A62DB0"/>
    <w:rsid w:val="00A674AF"/>
    <w:rsid w:val="00A67671"/>
    <w:rsid w:val="00A86251"/>
    <w:rsid w:val="00AA14E5"/>
    <w:rsid w:val="00AA4933"/>
    <w:rsid w:val="00AA4EDE"/>
    <w:rsid w:val="00AB5173"/>
    <w:rsid w:val="00AB5F9F"/>
    <w:rsid w:val="00AC07CB"/>
    <w:rsid w:val="00AC0D2B"/>
    <w:rsid w:val="00AC129F"/>
    <w:rsid w:val="00AC3F2D"/>
    <w:rsid w:val="00AD03BB"/>
    <w:rsid w:val="00AD19B4"/>
    <w:rsid w:val="00AD4095"/>
    <w:rsid w:val="00AE40D6"/>
    <w:rsid w:val="00AE6ECC"/>
    <w:rsid w:val="00AF3C71"/>
    <w:rsid w:val="00AF56D7"/>
    <w:rsid w:val="00AF5CCB"/>
    <w:rsid w:val="00B00AA9"/>
    <w:rsid w:val="00B01F20"/>
    <w:rsid w:val="00B14E05"/>
    <w:rsid w:val="00B34E69"/>
    <w:rsid w:val="00B46540"/>
    <w:rsid w:val="00B53142"/>
    <w:rsid w:val="00B561F4"/>
    <w:rsid w:val="00B607FB"/>
    <w:rsid w:val="00B62F21"/>
    <w:rsid w:val="00B63F47"/>
    <w:rsid w:val="00B70F3E"/>
    <w:rsid w:val="00B722A4"/>
    <w:rsid w:val="00B72525"/>
    <w:rsid w:val="00B737E5"/>
    <w:rsid w:val="00B75EB3"/>
    <w:rsid w:val="00B87630"/>
    <w:rsid w:val="00B87D52"/>
    <w:rsid w:val="00B9510B"/>
    <w:rsid w:val="00B95B80"/>
    <w:rsid w:val="00BA2535"/>
    <w:rsid w:val="00BA5901"/>
    <w:rsid w:val="00BA7B3E"/>
    <w:rsid w:val="00BA7F69"/>
    <w:rsid w:val="00BB1553"/>
    <w:rsid w:val="00BB174C"/>
    <w:rsid w:val="00BB1EEA"/>
    <w:rsid w:val="00BC41A7"/>
    <w:rsid w:val="00BC4ED0"/>
    <w:rsid w:val="00BD0785"/>
    <w:rsid w:val="00BD7BD7"/>
    <w:rsid w:val="00BE2D40"/>
    <w:rsid w:val="00BE3515"/>
    <w:rsid w:val="00BF1576"/>
    <w:rsid w:val="00BF7B0A"/>
    <w:rsid w:val="00C057D6"/>
    <w:rsid w:val="00C1134A"/>
    <w:rsid w:val="00C11886"/>
    <w:rsid w:val="00C13186"/>
    <w:rsid w:val="00C14726"/>
    <w:rsid w:val="00C15362"/>
    <w:rsid w:val="00C16769"/>
    <w:rsid w:val="00C276FE"/>
    <w:rsid w:val="00C3179F"/>
    <w:rsid w:val="00C354AC"/>
    <w:rsid w:val="00C37ED3"/>
    <w:rsid w:val="00C406E6"/>
    <w:rsid w:val="00C42223"/>
    <w:rsid w:val="00C42536"/>
    <w:rsid w:val="00C5150F"/>
    <w:rsid w:val="00C557A1"/>
    <w:rsid w:val="00C5589D"/>
    <w:rsid w:val="00C57D70"/>
    <w:rsid w:val="00C6226B"/>
    <w:rsid w:val="00C6274F"/>
    <w:rsid w:val="00C71ADA"/>
    <w:rsid w:val="00C720FE"/>
    <w:rsid w:val="00C77F0F"/>
    <w:rsid w:val="00C841F2"/>
    <w:rsid w:val="00C854D3"/>
    <w:rsid w:val="00C87E3C"/>
    <w:rsid w:val="00C90886"/>
    <w:rsid w:val="00C92CCC"/>
    <w:rsid w:val="00C95279"/>
    <w:rsid w:val="00C9627C"/>
    <w:rsid w:val="00CA715B"/>
    <w:rsid w:val="00CA71AA"/>
    <w:rsid w:val="00CB2190"/>
    <w:rsid w:val="00CB2347"/>
    <w:rsid w:val="00CB3D5A"/>
    <w:rsid w:val="00CC0342"/>
    <w:rsid w:val="00CC048C"/>
    <w:rsid w:val="00CC1E9B"/>
    <w:rsid w:val="00CC6142"/>
    <w:rsid w:val="00CE666D"/>
    <w:rsid w:val="00CE7888"/>
    <w:rsid w:val="00D000BF"/>
    <w:rsid w:val="00D02197"/>
    <w:rsid w:val="00D0476F"/>
    <w:rsid w:val="00D21C6D"/>
    <w:rsid w:val="00D2740B"/>
    <w:rsid w:val="00D34B1B"/>
    <w:rsid w:val="00D35BD3"/>
    <w:rsid w:val="00D36F91"/>
    <w:rsid w:val="00D43040"/>
    <w:rsid w:val="00D43D02"/>
    <w:rsid w:val="00D43DFE"/>
    <w:rsid w:val="00D4445A"/>
    <w:rsid w:val="00D53A6F"/>
    <w:rsid w:val="00D718DA"/>
    <w:rsid w:val="00D72229"/>
    <w:rsid w:val="00D732D5"/>
    <w:rsid w:val="00D80C7D"/>
    <w:rsid w:val="00D846AB"/>
    <w:rsid w:val="00D867EA"/>
    <w:rsid w:val="00D9035B"/>
    <w:rsid w:val="00D91FE1"/>
    <w:rsid w:val="00D9233F"/>
    <w:rsid w:val="00D96A3A"/>
    <w:rsid w:val="00DA30DC"/>
    <w:rsid w:val="00DA6343"/>
    <w:rsid w:val="00DB1BD2"/>
    <w:rsid w:val="00DB221E"/>
    <w:rsid w:val="00DB4014"/>
    <w:rsid w:val="00DC1164"/>
    <w:rsid w:val="00DD1943"/>
    <w:rsid w:val="00DD2B8F"/>
    <w:rsid w:val="00DD3194"/>
    <w:rsid w:val="00DE02AC"/>
    <w:rsid w:val="00DF3F69"/>
    <w:rsid w:val="00E032CB"/>
    <w:rsid w:val="00E06A37"/>
    <w:rsid w:val="00E06FA9"/>
    <w:rsid w:val="00E33711"/>
    <w:rsid w:val="00E37A85"/>
    <w:rsid w:val="00E41372"/>
    <w:rsid w:val="00E544CC"/>
    <w:rsid w:val="00E559B1"/>
    <w:rsid w:val="00E55B91"/>
    <w:rsid w:val="00E5634A"/>
    <w:rsid w:val="00E64F21"/>
    <w:rsid w:val="00E66196"/>
    <w:rsid w:val="00E700AE"/>
    <w:rsid w:val="00E701B9"/>
    <w:rsid w:val="00E72C48"/>
    <w:rsid w:val="00E7508D"/>
    <w:rsid w:val="00E755FE"/>
    <w:rsid w:val="00E757C1"/>
    <w:rsid w:val="00E833D4"/>
    <w:rsid w:val="00E84B2F"/>
    <w:rsid w:val="00E93230"/>
    <w:rsid w:val="00EA0A7F"/>
    <w:rsid w:val="00EB4DBE"/>
    <w:rsid w:val="00EB752B"/>
    <w:rsid w:val="00EC030F"/>
    <w:rsid w:val="00ED1DB1"/>
    <w:rsid w:val="00ED400C"/>
    <w:rsid w:val="00EE27BE"/>
    <w:rsid w:val="00EF3764"/>
    <w:rsid w:val="00EF6F2C"/>
    <w:rsid w:val="00F03788"/>
    <w:rsid w:val="00F05A01"/>
    <w:rsid w:val="00F11D7B"/>
    <w:rsid w:val="00F1444B"/>
    <w:rsid w:val="00F27A80"/>
    <w:rsid w:val="00F3650C"/>
    <w:rsid w:val="00F560A8"/>
    <w:rsid w:val="00F64DE5"/>
    <w:rsid w:val="00F6763A"/>
    <w:rsid w:val="00F7162A"/>
    <w:rsid w:val="00F75406"/>
    <w:rsid w:val="00F76BAC"/>
    <w:rsid w:val="00F77E17"/>
    <w:rsid w:val="00F8107B"/>
    <w:rsid w:val="00F87D4A"/>
    <w:rsid w:val="00F935A8"/>
    <w:rsid w:val="00F95E95"/>
    <w:rsid w:val="00F973C3"/>
    <w:rsid w:val="00FA37BB"/>
    <w:rsid w:val="00FA51F3"/>
    <w:rsid w:val="00FA7D69"/>
    <w:rsid w:val="00FB07DA"/>
    <w:rsid w:val="00FD35EF"/>
    <w:rsid w:val="00FD3675"/>
    <w:rsid w:val="00FD4A27"/>
    <w:rsid w:val="00FD5183"/>
    <w:rsid w:val="00FD5E69"/>
    <w:rsid w:val="00FE2946"/>
    <w:rsid w:val="00FE3899"/>
    <w:rsid w:val="00FE48CC"/>
    <w:rsid w:val="00FE7A03"/>
    <w:rsid w:val="2E8389C9"/>
    <w:rsid w:val="30D8BBC4"/>
    <w:rsid w:val="38FF4728"/>
    <w:rsid w:val="44013B92"/>
    <w:rsid w:val="55156C1B"/>
    <w:rsid w:val="5CACEDE8"/>
    <w:rsid w:val="6F267EF0"/>
    <w:rsid w:val="7299D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7BE7D"/>
  <w15:docId w15:val="{A11318D2-F7BE-3F4A-B5FA-2DA16C632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n-GB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4B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977C85"/>
    <w:rPr>
      <w:color w:val="0563C1" w:themeColor="hyperlink"/>
      <w:u w:val="single"/>
    </w:rPr>
  </w:style>
  <w:style w:type="paragraph" w:styleId="Header">
    <w:name w:val="header"/>
    <w:basedOn w:val="Normal"/>
    <w:link w:val="HeaderChar"/>
    <w:rsid w:val="00862907"/>
    <w:pPr>
      <w:tabs>
        <w:tab w:val="center" w:pos="4252"/>
        <w:tab w:val="right" w:pos="8504"/>
      </w:tabs>
      <w:snapToGrid w:val="0"/>
    </w:pPr>
    <w:rPr>
      <w:rFonts w:ascii="Times New Roman" w:eastAsia="Batang" w:hAnsi="Times New Roman" w:cs="Times New Roman"/>
      <w:lang w:val="en-US"/>
    </w:rPr>
  </w:style>
  <w:style w:type="character" w:customStyle="1" w:styleId="HeaderChar">
    <w:name w:val="Header Char"/>
    <w:basedOn w:val="DefaultParagraphFont"/>
    <w:link w:val="Header"/>
    <w:rsid w:val="00862907"/>
    <w:rPr>
      <w:rFonts w:ascii="Times New Roman" w:eastAsia="Batang" w:hAnsi="Times New Roman" w:cs="Times New Roman"/>
      <w:lang w:val="en-US"/>
    </w:rPr>
  </w:style>
  <w:style w:type="character" w:customStyle="1" w:styleId="ng-binding">
    <w:name w:val="ng-binding"/>
    <w:rsid w:val="00862907"/>
  </w:style>
  <w:style w:type="character" w:customStyle="1" w:styleId="ng-scope">
    <w:name w:val="ng-scope"/>
    <w:rsid w:val="00862907"/>
  </w:style>
  <w:style w:type="character" w:customStyle="1" w:styleId="apple-converted-space">
    <w:name w:val="apple-converted-space"/>
    <w:rsid w:val="00862907"/>
  </w:style>
  <w:style w:type="character" w:styleId="FollowedHyperlink">
    <w:name w:val="FollowedHyperlink"/>
    <w:basedOn w:val="DefaultParagraphFont"/>
    <w:uiPriority w:val="99"/>
    <w:semiHidden/>
    <w:unhideWhenUsed/>
    <w:rsid w:val="00DB044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169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1696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16A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C5C2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B1EE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SG"/>
    </w:rPr>
  </w:style>
  <w:style w:type="character" w:styleId="Strong">
    <w:name w:val="Strong"/>
    <w:basedOn w:val="DefaultParagraphFont"/>
    <w:uiPriority w:val="22"/>
    <w:qFormat/>
    <w:rsid w:val="007C773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00AA9"/>
    <w:rPr>
      <w:color w:val="605E5C"/>
      <w:shd w:val="clear" w:color="auto" w:fill="E1DFDD"/>
    </w:rPr>
  </w:style>
  <w:style w:type="paragraph" w:customStyle="1" w:styleId="cdt4ke">
    <w:name w:val="cdt4ke"/>
    <w:basedOn w:val="Normal"/>
    <w:rsid w:val="009F142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en-US"/>
    </w:rPr>
  </w:style>
  <w:style w:type="character" w:styleId="Emphasis">
    <w:name w:val="Emphasis"/>
    <w:basedOn w:val="DefaultParagraphFont"/>
    <w:uiPriority w:val="20"/>
    <w:qFormat/>
    <w:rsid w:val="00AD4095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3255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52E"/>
  </w:style>
  <w:style w:type="character" w:styleId="PageNumber">
    <w:name w:val="page number"/>
    <w:basedOn w:val="DefaultParagraphFont"/>
    <w:uiPriority w:val="99"/>
    <w:semiHidden/>
    <w:unhideWhenUsed/>
    <w:rsid w:val="00325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5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1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55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08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58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37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4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44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15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57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7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3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2/ima.23105" TargetMode="External"/><Relationship Id="rId18" Type="http://schemas.openxmlformats.org/officeDocument/2006/relationships/hyperlink" Target="https://www.google.com/url?q=https%3A%2F%2Fieeexplore.ieee.org%2Fdocument%2F9185089&amp;sa=D&amp;sntz=1&amp;usg=AFQjCNGPI_PPbmRrOkzM_sKtmQzn6kBqEQ" TargetMode="External"/><Relationship Id="rId26" Type="http://schemas.openxmlformats.org/officeDocument/2006/relationships/hyperlink" Target="https://doi.org/10.1016/j.snb.2015.10.097" TargetMode="External"/><Relationship Id="rId39" Type="http://schemas.openxmlformats.org/officeDocument/2006/relationships/footer" Target="footer2.xml"/><Relationship Id="rId21" Type="http://schemas.openxmlformats.org/officeDocument/2006/relationships/hyperlink" Target="http://www.sciencedirect.com/science/article/pii/S0956566316307461" TargetMode="External"/><Relationship Id="rId34" Type="http://schemas.openxmlformats.org/officeDocument/2006/relationships/hyperlink" Target="https://doi.org/10.1007/978-981-97-5345-1_4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16/j.matpr.2022.01.120" TargetMode="External"/><Relationship Id="rId20" Type="http://schemas.openxmlformats.org/officeDocument/2006/relationships/hyperlink" Target="http://www.sciencedirect.com/science/journal/09565663/88/supp/C" TargetMode="External"/><Relationship Id="rId29" Type="http://schemas.openxmlformats.org/officeDocument/2006/relationships/hyperlink" Target="http://www.sciencedirect.com/science/article/pii/S0925400514005309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rcid.org/0000-0001-5815-3294" TargetMode="External"/><Relationship Id="rId24" Type="http://schemas.openxmlformats.org/officeDocument/2006/relationships/hyperlink" Target="http://www.sciencedirect.com/science/article/pii/S0925400515305633" TargetMode="External"/><Relationship Id="rId32" Type="http://schemas.openxmlformats.org/officeDocument/2006/relationships/hyperlink" Target="https://doi.org/10.1007/978-981-97-5345-1_13" TargetMode="External"/><Relationship Id="rId37" Type="http://schemas.openxmlformats.org/officeDocument/2006/relationships/hyperlink" Target="mailto:sseo@korea.ac.kr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doi.org/10.3390/bios12030144" TargetMode="External"/><Relationship Id="rId23" Type="http://schemas.openxmlformats.org/officeDocument/2006/relationships/hyperlink" Target="http://ieeexplore.ieee.org/xpl/login.jsp?tp=&amp;arnumber=7397872&amp;url=http%3A%2F%2Fieeexplore.ieee.org%2Fxpls%2Fabs_all.jsp%3Farnumber%3D7397872" TargetMode="External"/><Relationship Id="rId28" Type="http://schemas.openxmlformats.org/officeDocument/2006/relationships/hyperlink" Target="https://doi.org/10.1016/j.bios.2014.10.040" TargetMode="External"/><Relationship Id="rId36" Type="http://schemas.openxmlformats.org/officeDocument/2006/relationships/hyperlink" Target="https://ieeexplore.ieee.org/abstract/document/8628810" TargetMode="External"/><Relationship Id="rId10" Type="http://schemas.openxmlformats.org/officeDocument/2006/relationships/hyperlink" Target="mailto:mohendra.roy@ieee.org" TargetMode="External"/><Relationship Id="rId19" Type="http://schemas.openxmlformats.org/officeDocument/2006/relationships/hyperlink" Target="https://ieeexplore.ieee.org/xpl/tocresult.jsp?isnumber=9014409" TargetMode="External"/><Relationship Id="rId31" Type="http://schemas.openxmlformats.org/officeDocument/2006/relationships/hyperlink" Target="http://link.springer.com/article/10.2478/s11534-008-0025-1" TargetMode="External"/><Relationship Id="rId4" Type="http://schemas.openxmlformats.org/officeDocument/2006/relationships/styles" Target="styles.xml"/><Relationship Id="rId9" Type="http://schemas.openxmlformats.org/officeDocument/2006/relationships/hyperlink" Target="mailto:mohendra.roy@sot.pdpu.ac.in" TargetMode="External"/><Relationship Id="rId14" Type="http://schemas.openxmlformats.org/officeDocument/2006/relationships/hyperlink" Target="https://doi.org/10.1016/j.trechm.2022.06.004" TargetMode="External"/><Relationship Id="rId22" Type="http://schemas.openxmlformats.org/officeDocument/2006/relationships/hyperlink" Target="http://ieeexplore.ieee.org/xpl/tocresult.jsp?isnumber=7445275" TargetMode="External"/><Relationship Id="rId27" Type="http://schemas.openxmlformats.org/officeDocument/2006/relationships/hyperlink" Target="http://www.sciencedirect.com/science/article/pii/S0956566314008392" TargetMode="External"/><Relationship Id="rId30" Type="http://schemas.openxmlformats.org/officeDocument/2006/relationships/hyperlink" Target="https://doi.org/10.1016/j.snb.2014.05.011" TargetMode="External"/><Relationship Id="rId35" Type="http://schemas.openxmlformats.org/officeDocument/2006/relationships/hyperlink" Target="https://dl.acm.org/citation.cfm?id=3287716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://www.rgu.ac.in/" TargetMode="External"/><Relationship Id="rId17" Type="http://schemas.openxmlformats.org/officeDocument/2006/relationships/hyperlink" Target="https://www.google.com/url?q=https%3A%2F%2Fieeexplore.ieee.org%2Fdocument%2F9185089&amp;sa=D&amp;sntz=1&amp;usg=AFQjCNGPI_PPbmRrOkzM_sKtmQzn6kBqEQ" TargetMode="External"/><Relationship Id="rId25" Type="http://schemas.openxmlformats.org/officeDocument/2006/relationships/hyperlink" Target="http://www.sciencedirect.com/science/article/pii/S0925400515305633" TargetMode="External"/><Relationship Id="rId33" Type="http://schemas.openxmlformats.org/officeDocument/2006/relationships/hyperlink" Target="https://doi.org/10.1007/978-981-97-5345-1_12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HOZNlPIzWEs9cJ+FxCJilfYr9/w==">AMUW2mWRJ6XQFoqpdLQZWciNggF6RsYYNytgcJJtpRAMow/O0mhz+CLoueTzOr9tEKQ2Am8CoP7F4iYAGnzlcldoa4nVkTEjI5j7QtMO9ABDCZ+4bD4J/SA=</go:docsCustomData>
</go:gDocsCustomXmlDataStorage>
</file>

<file path=customXml/itemProps1.xml><?xml version="1.0" encoding="utf-8"?>
<ds:datastoreItem xmlns:ds="http://schemas.openxmlformats.org/officeDocument/2006/customXml" ds:itemID="{C5576B04-6CFB-4054-B1B5-0B7DBA2093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3</Pages>
  <Words>4519</Words>
  <Characters>25763</Characters>
  <Application>Microsoft Office Word</Application>
  <DocSecurity>0</DocSecurity>
  <Lines>214</Lines>
  <Paragraphs>60</Paragraphs>
  <ScaleCrop>false</ScaleCrop>
  <Company/>
  <LinksUpToDate>false</LinksUpToDate>
  <CharactersWithSpaces>30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endra Roy</dc:creator>
  <cp:lastModifiedBy>Mohendra Roy</cp:lastModifiedBy>
  <cp:revision>92</cp:revision>
  <cp:lastPrinted>2024-12-03T04:18:00Z</cp:lastPrinted>
  <dcterms:created xsi:type="dcterms:W3CDTF">2024-12-03T04:18:00Z</dcterms:created>
  <dcterms:modified xsi:type="dcterms:W3CDTF">2025-09-14T14:59:00Z</dcterms:modified>
</cp:coreProperties>
</file>